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FAF6C61" w14:textId="254B73F5" w:rsidR="00370472" w:rsidRDefault="00370472" w:rsidP="00AD5B01">
      <w:pPr>
        <w:spacing w:after="120"/>
        <w:jc w:val="center"/>
        <w:rPr>
          <w:b/>
          <w:sz w:val="24"/>
          <w:szCs w:val="24"/>
        </w:rPr>
      </w:pPr>
    </w:p>
    <w:p w14:paraId="356A0B1F" w14:textId="77777777" w:rsidR="00323845" w:rsidRDefault="00323845" w:rsidP="00D56016">
      <w:pPr>
        <w:spacing w:after="120"/>
        <w:jc w:val="center"/>
        <w:rPr>
          <w:b/>
          <w:sz w:val="32"/>
          <w:szCs w:val="24"/>
        </w:rPr>
      </w:pPr>
    </w:p>
    <w:p w14:paraId="7A46210A" w14:textId="77777777" w:rsidR="00D56016" w:rsidRDefault="00D56016" w:rsidP="00D56016">
      <w:pPr>
        <w:spacing w:after="120"/>
        <w:jc w:val="center"/>
        <w:rPr>
          <w:b/>
          <w:sz w:val="32"/>
          <w:szCs w:val="24"/>
        </w:rPr>
      </w:pPr>
    </w:p>
    <w:p w14:paraId="5F8E69AE" w14:textId="6D4E920E" w:rsidR="00704524" w:rsidRPr="001A7906" w:rsidRDefault="001A7906" w:rsidP="00D56016">
      <w:pPr>
        <w:spacing w:after="120"/>
        <w:jc w:val="center"/>
        <w:rPr>
          <w:b/>
          <w:sz w:val="32"/>
          <w:szCs w:val="24"/>
        </w:rPr>
      </w:pPr>
      <w:r w:rsidRPr="001A7906">
        <w:rPr>
          <w:b/>
          <w:sz w:val="32"/>
          <w:szCs w:val="24"/>
        </w:rPr>
        <w:t>Long Term Curriculum Plan</w:t>
      </w:r>
      <w:r w:rsidR="007553D7">
        <w:rPr>
          <w:b/>
          <w:sz w:val="32"/>
          <w:szCs w:val="24"/>
        </w:rPr>
        <w:t xml:space="preserve"> – Cycle A</w:t>
      </w:r>
    </w:p>
    <w:tbl>
      <w:tblPr>
        <w:tblW w:w="15309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971"/>
        <w:gridCol w:w="2532"/>
        <w:gridCol w:w="818"/>
        <w:gridCol w:w="2342"/>
        <w:gridCol w:w="2690"/>
        <w:gridCol w:w="2407"/>
        <w:gridCol w:w="2549"/>
      </w:tblGrid>
      <w:tr w:rsidR="008B1ACA" w:rsidRPr="00E04007" w14:paraId="66D12045" w14:textId="77777777" w:rsidTr="00A77604">
        <w:trPr>
          <w:trHeight w:val="301"/>
        </w:trPr>
        <w:tc>
          <w:tcPr>
            <w:tcW w:w="1971" w:type="dxa"/>
            <w:vMerge w:val="restart"/>
            <w:shd w:val="clear" w:color="auto" w:fill="FFFFFF" w:themeFill="background1"/>
          </w:tcPr>
          <w:p w14:paraId="6433D79E" w14:textId="77777777" w:rsidR="008B1ACA" w:rsidRPr="00E04007" w:rsidRDefault="008B1ACA" w:rsidP="00BA2D0E">
            <w:pPr>
              <w:spacing w:after="0"/>
              <w:rPr>
                <w:rFonts w:cstheme="minorHAnsi"/>
                <w:b/>
                <w:sz w:val="20"/>
                <w:szCs w:val="20"/>
              </w:rPr>
            </w:pPr>
            <w:r w:rsidRPr="00E04007">
              <w:rPr>
                <w:rFonts w:cstheme="minorHAnsi"/>
                <w:b/>
                <w:sz w:val="20"/>
                <w:szCs w:val="20"/>
              </w:rPr>
              <w:t>Cycle A</w:t>
            </w:r>
          </w:p>
        </w:tc>
        <w:tc>
          <w:tcPr>
            <w:tcW w:w="2532" w:type="dxa"/>
            <w:shd w:val="clear" w:color="auto" w:fill="FFFFFF" w:themeFill="background1"/>
          </w:tcPr>
          <w:p w14:paraId="33E3B725" w14:textId="77777777" w:rsidR="008B1ACA" w:rsidRPr="00E04007" w:rsidRDefault="008B1ACA" w:rsidP="00BA2D0E">
            <w:pPr>
              <w:spacing w:after="0"/>
              <w:rPr>
                <w:rFonts w:cstheme="minorHAnsi"/>
                <w:b/>
                <w:sz w:val="20"/>
                <w:szCs w:val="20"/>
              </w:rPr>
            </w:pPr>
            <w:r w:rsidRPr="00E04007">
              <w:rPr>
                <w:rFonts w:cstheme="minorHAnsi"/>
                <w:b/>
                <w:sz w:val="20"/>
                <w:szCs w:val="20"/>
              </w:rPr>
              <w:t>Topic 1</w:t>
            </w:r>
          </w:p>
        </w:tc>
        <w:tc>
          <w:tcPr>
            <w:tcW w:w="818" w:type="dxa"/>
            <w:vMerge w:val="restart"/>
            <w:shd w:val="clear" w:color="auto" w:fill="FFFFFF" w:themeFill="background1"/>
            <w:textDirection w:val="btLr"/>
          </w:tcPr>
          <w:p w14:paraId="41F5CBC0" w14:textId="5F019D81" w:rsidR="008B1ACA" w:rsidRPr="00AD4DBF" w:rsidRDefault="008B1ACA" w:rsidP="00A77C02">
            <w:pPr>
              <w:spacing w:after="0"/>
              <w:ind w:left="113" w:right="113"/>
              <w:rPr>
                <w:rFonts w:cstheme="minorHAnsi"/>
                <w:b/>
              </w:rPr>
            </w:pPr>
            <w:r w:rsidRPr="00AD4DBF">
              <w:rPr>
                <w:rFonts w:cstheme="minorHAnsi"/>
                <w:b/>
              </w:rPr>
              <w:t>Whole school theme (</w:t>
            </w:r>
            <w:r w:rsidR="007B2358">
              <w:rPr>
                <w:rFonts w:cstheme="minorHAnsi"/>
                <w:b/>
              </w:rPr>
              <w:t>1</w:t>
            </w:r>
            <w:r w:rsidRPr="00AD4DBF">
              <w:rPr>
                <w:rFonts w:cstheme="minorHAnsi"/>
                <w:b/>
              </w:rPr>
              <w:t xml:space="preserve"> week) Remembrance – </w:t>
            </w:r>
            <w:proofErr w:type="gramStart"/>
            <w:r w:rsidRPr="00AD4DBF">
              <w:rPr>
                <w:rFonts w:cstheme="minorHAnsi"/>
                <w:b/>
              </w:rPr>
              <w:t>see  Genres</w:t>
            </w:r>
            <w:proofErr w:type="gramEnd"/>
            <w:r w:rsidRPr="00AD4DBF">
              <w:rPr>
                <w:rFonts w:cstheme="minorHAnsi"/>
                <w:b/>
              </w:rPr>
              <w:t xml:space="preserve"> and Power of Reading Texts Across the Curriculum document</w:t>
            </w:r>
          </w:p>
          <w:p w14:paraId="0D965F44" w14:textId="77777777" w:rsidR="008B1ACA" w:rsidRPr="00AD4DBF" w:rsidRDefault="008B1ACA" w:rsidP="00A77C02">
            <w:pPr>
              <w:spacing w:after="0"/>
              <w:ind w:left="113" w:right="113"/>
              <w:rPr>
                <w:rFonts w:cstheme="minorHAnsi"/>
                <w:b/>
              </w:rPr>
            </w:pPr>
          </w:p>
          <w:p w14:paraId="5CD1775D" w14:textId="77777777" w:rsidR="008B1ACA" w:rsidRPr="00E04007" w:rsidRDefault="008B1ACA" w:rsidP="00A77C02">
            <w:pPr>
              <w:spacing w:after="0"/>
              <w:ind w:left="113" w:right="113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2342" w:type="dxa"/>
            <w:shd w:val="clear" w:color="auto" w:fill="FFFFFF" w:themeFill="background1"/>
          </w:tcPr>
          <w:p w14:paraId="6ADD0572" w14:textId="77777777" w:rsidR="008B1ACA" w:rsidRPr="00E04007" w:rsidRDefault="008B1ACA" w:rsidP="00BA2D0E">
            <w:pPr>
              <w:spacing w:after="0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Topic 2</w:t>
            </w:r>
          </w:p>
        </w:tc>
        <w:tc>
          <w:tcPr>
            <w:tcW w:w="2690" w:type="dxa"/>
            <w:shd w:val="clear" w:color="auto" w:fill="FFFFFF" w:themeFill="background1"/>
          </w:tcPr>
          <w:p w14:paraId="3C26DE60" w14:textId="77777777" w:rsidR="008B1ACA" w:rsidRPr="00E04007" w:rsidRDefault="008B1ACA" w:rsidP="00BA2D0E">
            <w:pPr>
              <w:spacing w:after="0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Topic 3</w:t>
            </w:r>
          </w:p>
        </w:tc>
        <w:tc>
          <w:tcPr>
            <w:tcW w:w="2407" w:type="dxa"/>
            <w:shd w:val="clear" w:color="auto" w:fill="FFFFFF" w:themeFill="background1"/>
          </w:tcPr>
          <w:p w14:paraId="3A2DDB5F" w14:textId="77777777" w:rsidR="008B1ACA" w:rsidRPr="00E04007" w:rsidRDefault="008B1ACA" w:rsidP="00BA2D0E">
            <w:pPr>
              <w:spacing w:after="0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Topic 4</w:t>
            </w:r>
          </w:p>
        </w:tc>
        <w:tc>
          <w:tcPr>
            <w:tcW w:w="2549" w:type="dxa"/>
            <w:shd w:val="clear" w:color="auto" w:fill="FFFFFF" w:themeFill="background1"/>
          </w:tcPr>
          <w:p w14:paraId="0C45A4D4" w14:textId="77777777" w:rsidR="008B1ACA" w:rsidRPr="00E04007" w:rsidRDefault="008B1ACA" w:rsidP="00BA2D0E">
            <w:pPr>
              <w:spacing w:after="0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Topic 5</w:t>
            </w:r>
          </w:p>
        </w:tc>
      </w:tr>
      <w:tr w:rsidR="00C932E1" w:rsidRPr="00E04007" w14:paraId="5A0528AC" w14:textId="77777777" w:rsidTr="00A77604">
        <w:trPr>
          <w:trHeight w:val="689"/>
        </w:trPr>
        <w:tc>
          <w:tcPr>
            <w:tcW w:w="1971" w:type="dxa"/>
            <w:vMerge/>
            <w:shd w:val="clear" w:color="auto" w:fill="FFFFFF" w:themeFill="background1"/>
          </w:tcPr>
          <w:p w14:paraId="7FCFED4D" w14:textId="77777777" w:rsidR="008B1ACA" w:rsidRPr="00E04007" w:rsidRDefault="008B1ACA" w:rsidP="00BA2D0E">
            <w:pPr>
              <w:spacing w:after="0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2532" w:type="dxa"/>
            <w:shd w:val="clear" w:color="auto" w:fill="00B050"/>
          </w:tcPr>
          <w:p w14:paraId="66CF94F0" w14:textId="77777777" w:rsidR="008B1ACA" w:rsidRPr="00E04007" w:rsidRDefault="008B1ACA" w:rsidP="00BA2D0E">
            <w:pPr>
              <w:spacing w:after="0"/>
              <w:rPr>
                <w:rFonts w:cstheme="minorHAnsi"/>
                <w:b/>
                <w:sz w:val="20"/>
                <w:szCs w:val="20"/>
              </w:rPr>
            </w:pPr>
            <w:r w:rsidRPr="00E04007">
              <w:rPr>
                <w:rFonts w:cstheme="minorHAnsi"/>
                <w:b/>
                <w:sz w:val="20"/>
                <w:szCs w:val="20"/>
              </w:rPr>
              <w:t>Geography –</w:t>
            </w:r>
          </w:p>
          <w:p w14:paraId="44919FAB" w14:textId="77777777" w:rsidR="008B1ACA" w:rsidRPr="00E04007" w:rsidRDefault="008B1ACA" w:rsidP="00BA2D0E">
            <w:pPr>
              <w:spacing w:after="0"/>
              <w:rPr>
                <w:rFonts w:cstheme="minorHAnsi"/>
                <w:b/>
                <w:sz w:val="20"/>
                <w:szCs w:val="20"/>
              </w:rPr>
            </w:pPr>
            <w:r w:rsidRPr="00E04007">
              <w:rPr>
                <w:rFonts w:cstheme="minorHAnsi"/>
                <w:b/>
                <w:sz w:val="20"/>
                <w:szCs w:val="20"/>
              </w:rPr>
              <w:t>Megastructures</w:t>
            </w:r>
          </w:p>
        </w:tc>
        <w:tc>
          <w:tcPr>
            <w:tcW w:w="818" w:type="dxa"/>
            <w:vMerge/>
            <w:shd w:val="clear" w:color="auto" w:fill="FF6600"/>
          </w:tcPr>
          <w:p w14:paraId="21A72CDA" w14:textId="77777777" w:rsidR="008B1ACA" w:rsidRPr="00E04007" w:rsidRDefault="008B1ACA" w:rsidP="00BA2D0E">
            <w:pPr>
              <w:spacing w:after="0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2342" w:type="dxa"/>
            <w:shd w:val="clear" w:color="auto" w:fill="FF6600"/>
          </w:tcPr>
          <w:p w14:paraId="257076D9" w14:textId="77777777" w:rsidR="008B1ACA" w:rsidRPr="00E04007" w:rsidRDefault="008B1ACA" w:rsidP="00BA2D0E">
            <w:pPr>
              <w:spacing w:after="0"/>
              <w:rPr>
                <w:rFonts w:cstheme="minorHAnsi"/>
                <w:b/>
                <w:sz w:val="20"/>
                <w:szCs w:val="20"/>
              </w:rPr>
            </w:pPr>
            <w:r w:rsidRPr="00E04007">
              <w:rPr>
                <w:rFonts w:cstheme="minorHAnsi"/>
                <w:b/>
                <w:sz w:val="20"/>
                <w:szCs w:val="20"/>
              </w:rPr>
              <w:t xml:space="preserve">History </w:t>
            </w:r>
          </w:p>
          <w:p w14:paraId="668C1987" w14:textId="77777777" w:rsidR="008B1ACA" w:rsidRPr="00E04007" w:rsidRDefault="008B1ACA" w:rsidP="00BA2D0E">
            <w:pPr>
              <w:spacing w:after="0"/>
              <w:rPr>
                <w:rFonts w:cstheme="minorHAnsi"/>
                <w:b/>
                <w:sz w:val="20"/>
                <w:szCs w:val="20"/>
              </w:rPr>
            </w:pPr>
            <w:r w:rsidRPr="00E04007">
              <w:rPr>
                <w:rFonts w:cstheme="minorHAnsi"/>
                <w:b/>
                <w:sz w:val="20"/>
                <w:szCs w:val="20"/>
              </w:rPr>
              <w:t>Remember, Remember</w:t>
            </w:r>
          </w:p>
        </w:tc>
        <w:tc>
          <w:tcPr>
            <w:tcW w:w="2690" w:type="dxa"/>
            <w:shd w:val="clear" w:color="auto" w:fill="66FFCC"/>
          </w:tcPr>
          <w:p w14:paraId="27BC40D0" w14:textId="77777777" w:rsidR="008B1ACA" w:rsidRPr="00E04007" w:rsidRDefault="00B86010" w:rsidP="00BA2D0E">
            <w:pPr>
              <w:spacing w:after="0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DT</w:t>
            </w:r>
          </w:p>
          <w:p w14:paraId="7C0F2D32" w14:textId="77777777" w:rsidR="008B1ACA" w:rsidRPr="00E04007" w:rsidRDefault="008B1ACA" w:rsidP="00BA2D0E">
            <w:pPr>
              <w:spacing w:after="0"/>
              <w:rPr>
                <w:rFonts w:cstheme="minorHAnsi"/>
                <w:b/>
                <w:sz w:val="20"/>
                <w:szCs w:val="20"/>
              </w:rPr>
            </w:pPr>
            <w:r w:rsidRPr="00E04007">
              <w:rPr>
                <w:rFonts w:cstheme="minorHAnsi"/>
                <w:b/>
                <w:sz w:val="20"/>
                <w:szCs w:val="20"/>
              </w:rPr>
              <w:t>Tell Me a Story</w:t>
            </w:r>
          </w:p>
        </w:tc>
        <w:tc>
          <w:tcPr>
            <w:tcW w:w="2407" w:type="dxa"/>
            <w:shd w:val="clear" w:color="auto" w:fill="FF6600"/>
          </w:tcPr>
          <w:p w14:paraId="6D45DBDC" w14:textId="77777777" w:rsidR="008B1ACA" w:rsidRPr="00E04007" w:rsidRDefault="008B1ACA" w:rsidP="00BA2D0E">
            <w:pPr>
              <w:spacing w:after="0"/>
              <w:rPr>
                <w:rFonts w:cstheme="minorHAnsi"/>
                <w:b/>
                <w:sz w:val="20"/>
                <w:szCs w:val="20"/>
              </w:rPr>
            </w:pPr>
            <w:r w:rsidRPr="00E04007">
              <w:rPr>
                <w:rFonts w:cstheme="minorHAnsi"/>
                <w:b/>
                <w:sz w:val="20"/>
                <w:szCs w:val="20"/>
              </w:rPr>
              <w:t xml:space="preserve">History </w:t>
            </w:r>
          </w:p>
          <w:p w14:paraId="2C107B23" w14:textId="77777777" w:rsidR="008B1ACA" w:rsidRPr="00E04007" w:rsidRDefault="008B1ACA" w:rsidP="00BA2D0E">
            <w:pPr>
              <w:spacing w:after="0"/>
              <w:rPr>
                <w:rFonts w:cstheme="minorHAnsi"/>
                <w:b/>
                <w:sz w:val="20"/>
                <w:szCs w:val="20"/>
              </w:rPr>
            </w:pPr>
            <w:r w:rsidRPr="00E04007">
              <w:rPr>
                <w:rFonts w:cstheme="minorHAnsi"/>
                <w:b/>
                <w:sz w:val="20"/>
                <w:szCs w:val="20"/>
              </w:rPr>
              <w:t>Footprint in the Past</w:t>
            </w:r>
          </w:p>
        </w:tc>
        <w:tc>
          <w:tcPr>
            <w:tcW w:w="2549" w:type="dxa"/>
            <w:shd w:val="clear" w:color="auto" w:fill="9999FF"/>
          </w:tcPr>
          <w:p w14:paraId="0F50BD11" w14:textId="77777777" w:rsidR="008B1ACA" w:rsidRPr="00E04007" w:rsidRDefault="008B1ACA" w:rsidP="00BA2D0E">
            <w:pPr>
              <w:spacing w:after="0"/>
              <w:rPr>
                <w:rFonts w:cstheme="minorHAnsi"/>
                <w:b/>
                <w:sz w:val="20"/>
                <w:szCs w:val="20"/>
              </w:rPr>
            </w:pPr>
            <w:r w:rsidRPr="00E04007">
              <w:rPr>
                <w:rFonts w:cstheme="minorHAnsi"/>
                <w:b/>
                <w:sz w:val="20"/>
                <w:szCs w:val="20"/>
              </w:rPr>
              <w:t>Global Citizens</w:t>
            </w:r>
          </w:p>
          <w:p w14:paraId="2771F65D" w14:textId="77777777" w:rsidR="008B1ACA" w:rsidRPr="00E04007" w:rsidRDefault="008B1ACA" w:rsidP="00BA2D0E">
            <w:pPr>
              <w:spacing w:after="0"/>
              <w:rPr>
                <w:rFonts w:cstheme="minorHAnsi"/>
                <w:b/>
                <w:sz w:val="20"/>
                <w:szCs w:val="20"/>
              </w:rPr>
            </w:pPr>
            <w:r w:rsidRPr="00E04007">
              <w:rPr>
                <w:rFonts w:cstheme="minorHAnsi"/>
                <w:b/>
                <w:sz w:val="20"/>
                <w:szCs w:val="20"/>
              </w:rPr>
              <w:t>Olympics/Global Communities</w:t>
            </w:r>
          </w:p>
        </w:tc>
      </w:tr>
      <w:tr w:rsidR="002D1DDA" w:rsidRPr="00E04007" w14:paraId="0A034472" w14:textId="77777777" w:rsidTr="00A77604">
        <w:trPr>
          <w:trHeight w:val="749"/>
        </w:trPr>
        <w:tc>
          <w:tcPr>
            <w:tcW w:w="1971" w:type="dxa"/>
            <w:shd w:val="clear" w:color="auto" w:fill="FFFFFF" w:themeFill="background1"/>
          </w:tcPr>
          <w:p w14:paraId="13758879" w14:textId="30E821E9" w:rsidR="002D1DDA" w:rsidRDefault="002D1DDA" w:rsidP="00BA2D0E">
            <w:pPr>
              <w:spacing w:after="0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FS1</w:t>
            </w:r>
          </w:p>
        </w:tc>
        <w:tc>
          <w:tcPr>
            <w:tcW w:w="2532" w:type="dxa"/>
            <w:shd w:val="clear" w:color="auto" w:fill="auto"/>
          </w:tcPr>
          <w:p w14:paraId="189F6824" w14:textId="3F66000A" w:rsidR="002D1DDA" w:rsidRDefault="002D1DDA" w:rsidP="00BA2D0E">
            <w:pPr>
              <w:spacing w:after="0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Megastructures – Homes</w:t>
            </w:r>
          </w:p>
          <w:p w14:paraId="1F01436E" w14:textId="53DEABC1" w:rsidR="002D1DDA" w:rsidRDefault="002D1DDA" w:rsidP="00BA2D0E">
            <w:pPr>
              <w:spacing w:after="0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 xml:space="preserve">Key concept: </w:t>
            </w:r>
            <w:r w:rsidRPr="002D1DDA">
              <w:rPr>
                <w:rFonts w:cstheme="minorHAnsi"/>
                <w:bCs/>
                <w:sz w:val="20"/>
                <w:szCs w:val="20"/>
              </w:rPr>
              <w:t>occupations, countries of the world</w:t>
            </w:r>
          </w:p>
        </w:tc>
        <w:tc>
          <w:tcPr>
            <w:tcW w:w="818" w:type="dxa"/>
            <w:vMerge/>
            <w:shd w:val="clear" w:color="auto" w:fill="FF6600"/>
          </w:tcPr>
          <w:p w14:paraId="0E8492A7" w14:textId="77777777" w:rsidR="002D1DDA" w:rsidRPr="00E04007" w:rsidRDefault="002D1DDA" w:rsidP="00BA2D0E">
            <w:pPr>
              <w:spacing w:after="0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2342" w:type="dxa"/>
            <w:shd w:val="clear" w:color="auto" w:fill="auto"/>
          </w:tcPr>
          <w:p w14:paraId="7EDFC017" w14:textId="77777777" w:rsidR="002D1DDA" w:rsidRDefault="002D1DDA" w:rsidP="00BA2D0E">
            <w:pPr>
              <w:spacing w:after="0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Celebrations</w:t>
            </w:r>
          </w:p>
          <w:p w14:paraId="7166B33F" w14:textId="04529C51" w:rsidR="002D1DDA" w:rsidRDefault="002D1DDA" w:rsidP="00BA2D0E">
            <w:pPr>
              <w:spacing w:after="0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 xml:space="preserve">Key concept: </w:t>
            </w:r>
            <w:r w:rsidRPr="002D1DDA">
              <w:rPr>
                <w:rFonts w:cstheme="minorHAnsi"/>
                <w:bCs/>
                <w:sz w:val="20"/>
                <w:szCs w:val="20"/>
              </w:rPr>
              <w:t>Positive attitudes towards people</w:t>
            </w:r>
          </w:p>
          <w:p w14:paraId="2A760545" w14:textId="45786300" w:rsidR="002D1DDA" w:rsidRDefault="002D1DDA" w:rsidP="00BA2D0E">
            <w:pPr>
              <w:spacing w:after="0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 xml:space="preserve">Key concept: </w:t>
            </w:r>
            <w:r w:rsidRPr="002D1DDA">
              <w:rPr>
                <w:rFonts w:cstheme="minorHAnsi"/>
                <w:bCs/>
                <w:sz w:val="20"/>
                <w:szCs w:val="20"/>
              </w:rPr>
              <w:t>Life Story</w:t>
            </w:r>
          </w:p>
          <w:p w14:paraId="0EFAD348" w14:textId="22E6A26F" w:rsidR="002D1DDA" w:rsidRDefault="002D1DDA" w:rsidP="00BA2D0E">
            <w:pPr>
              <w:spacing w:after="0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2690" w:type="dxa"/>
            <w:shd w:val="clear" w:color="auto" w:fill="auto"/>
          </w:tcPr>
          <w:p w14:paraId="478836FD" w14:textId="380A73EE" w:rsidR="002D1DDA" w:rsidRDefault="002D1DDA" w:rsidP="00BA2D0E">
            <w:pPr>
              <w:spacing w:after="0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 xml:space="preserve">Key concept: </w:t>
            </w:r>
            <w:r w:rsidRPr="002D1DDA">
              <w:rPr>
                <w:rFonts w:cstheme="minorHAnsi"/>
                <w:bCs/>
                <w:sz w:val="20"/>
                <w:szCs w:val="20"/>
              </w:rPr>
              <w:t>joining materials, textures, developing own ideas</w:t>
            </w:r>
            <w:r>
              <w:rPr>
                <w:rFonts w:cstheme="minorHAnsi"/>
                <w:bCs/>
                <w:sz w:val="20"/>
                <w:szCs w:val="20"/>
              </w:rPr>
              <w:t xml:space="preserve"> and complex stories</w:t>
            </w:r>
            <w:r w:rsidRPr="002D1DDA">
              <w:rPr>
                <w:rFonts w:cstheme="minorHAnsi"/>
                <w:bCs/>
                <w:sz w:val="20"/>
                <w:szCs w:val="20"/>
              </w:rPr>
              <w:t>, making decisions</w:t>
            </w:r>
          </w:p>
        </w:tc>
        <w:tc>
          <w:tcPr>
            <w:tcW w:w="2407" w:type="dxa"/>
            <w:shd w:val="clear" w:color="auto" w:fill="auto"/>
          </w:tcPr>
          <w:p w14:paraId="273A2243" w14:textId="77777777" w:rsidR="002D1DDA" w:rsidRDefault="002D1DDA" w:rsidP="00BA2D0E">
            <w:pPr>
              <w:spacing w:after="0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Footprints in the Farmyard</w:t>
            </w:r>
          </w:p>
          <w:p w14:paraId="4FB26CD7" w14:textId="09D9C7BE" w:rsidR="002D1DDA" w:rsidRDefault="002D1DDA" w:rsidP="00BA2D0E">
            <w:pPr>
              <w:spacing w:after="0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 xml:space="preserve">Key concept: </w:t>
            </w:r>
            <w:r w:rsidRPr="002D1DDA">
              <w:rPr>
                <w:rFonts w:cstheme="minorHAnsi"/>
                <w:bCs/>
                <w:sz w:val="20"/>
                <w:szCs w:val="20"/>
              </w:rPr>
              <w:t>different occupations, lifecycles of animals, respect and care for the environment</w:t>
            </w:r>
          </w:p>
        </w:tc>
        <w:tc>
          <w:tcPr>
            <w:tcW w:w="2549" w:type="dxa"/>
            <w:shd w:val="clear" w:color="auto" w:fill="auto"/>
          </w:tcPr>
          <w:p w14:paraId="0B064149" w14:textId="29F4C443" w:rsidR="002D1DDA" w:rsidRDefault="002D1DDA" w:rsidP="00BA2D0E">
            <w:pPr>
              <w:spacing w:after="0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 xml:space="preserve">Key concept: </w:t>
            </w:r>
            <w:r w:rsidRPr="00A77604">
              <w:rPr>
                <w:rFonts w:cstheme="minorHAnsi"/>
                <w:bCs/>
                <w:sz w:val="20"/>
                <w:szCs w:val="20"/>
              </w:rPr>
              <w:t xml:space="preserve">lifecycle of plant and animal, </w:t>
            </w:r>
            <w:r w:rsidR="00A77604" w:rsidRPr="00A77604">
              <w:rPr>
                <w:rFonts w:cstheme="minorHAnsi"/>
                <w:bCs/>
                <w:sz w:val="20"/>
                <w:szCs w:val="20"/>
              </w:rPr>
              <w:t>plant seeds, care for growing plants, respect and care for the environment</w:t>
            </w:r>
          </w:p>
        </w:tc>
      </w:tr>
      <w:tr w:rsidR="008B1ACA" w:rsidRPr="00E04007" w14:paraId="6FBF2923" w14:textId="77777777" w:rsidTr="00A77604">
        <w:trPr>
          <w:trHeight w:val="378"/>
        </w:trPr>
        <w:tc>
          <w:tcPr>
            <w:tcW w:w="1971" w:type="dxa"/>
            <w:vMerge w:val="restart"/>
            <w:shd w:val="clear" w:color="auto" w:fill="FFFFFF" w:themeFill="background1"/>
          </w:tcPr>
          <w:p w14:paraId="12F634FD" w14:textId="4D3459D3" w:rsidR="008B1ACA" w:rsidRPr="00E04007" w:rsidRDefault="008B1ACA" w:rsidP="00BA2D0E">
            <w:pPr>
              <w:spacing w:after="0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FS</w:t>
            </w:r>
            <w:r w:rsidR="00CC5060">
              <w:rPr>
                <w:rFonts w:cstheme="minorHAnsi"/>
                <w:b/>
                <w:sz w:val="20"/>
                <w:szCs w:val="20"/>
              </w:rPr>
              <w:t>2</w:t>
            </w:r>
          </w:p>
        </w:tc>
        <w:tc>
          <w:tcPr>
            <w:tcW w:w="2532" w:type="dxa"/>
            <w:vMerge w:val="restart"/>
            <w:shd w:val="clear" w:color="auto" w:fill="auto"/>
          </w:tcPr>
          <w:p w14:paraId="0A5B93F9" w14:textId="45ECCE51" w:rsidR="008B1ACA" w:rsidRDefault="00CC5060" w:rsidP="00BA2D0E">
            <w:pPr>
              <w:spacing w:after="0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Megastructures</w:t>
            </w:r>
            <w:r w:rsidR="002D1DDA">
              <w:rPr>
                <w:rFonts w:cstheme="minorHAnsi"/>
                <w:b/>
                <w:sz w:val="20"/>
                <w:szCs w:val="20"/>
              </w:rPr>
              <w:t xml:space="preserve"> - School</w:t>
            </w:r>
          </w:p>
          <w:p w14:paraId="76486490" w14:textId="77777777" w:rsidR="008B1ACA" w:rsidRDefault="008B1ACA" w:rsidP="00BA2D0E">
            <w:pPr>
              <w:spacing w:after="0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Key concepts:</w:t>
            </w:r>
          </w:p>
          <w:p w14:paraId="5246CF7D" w14:textId="33FD73FE" w:rsidR="008B1ACA" w:rsidRPr="002D1DDA" w:rsidRDefault="0045687E" w:rsidP="00BA2D0E">
            <w:pPr>
              <w:spacing w:after="0"/>
              <w:rPr>
                <w:rFonts w:cstheme="minorHAnsi"/>
                <w:bCs/>
                <w:sz w:val="20"/>
                <w:szCs w:val="20"/>
              </w:rPr>
            </w:pPr>
            <w:r>
              <w:rPr>
                <w:rFonts w:cstheme="minorHAnsi"/>
                <w:bCs/>
                <w:sz w:val="20"/>
                <w:szCs w:val="20"/>
              </w:rPr>
              <w:t>f</w:t>
            </w:r>
            <w:r w:rsidR="00CC5060" w:rsidRPr="002D1DDA">
              <w:rPr>
                <w:rFonts w:cstheme="minorHAnsi"/>
                <w:bCs/>
                <w:sz w:val="20"/>
                <w:szCs w:val="20"/>
              </w:rPr>
              <w:t>amily, local community, familiar people, simple maps and seasonal</w:t>
            </w:r>
            <w:r>
              <w:rPr>
                <w:rFonts w:cstheme="minorHAnsi"/>
                <w:bCs/>
                <w:sz w:val="20"/>
                <w:szCs w:val="20"/>
              </w:rPr>
              <w:t xml:space="preserve"> </w:t>
            </w:r>
            <w:r w:rsidR="00CC5060" w:rsidRPr="002D1DDA">
              <w:rPr>
                <w:rFonts w:cstheme="minorHAnsi"/>
                <w:bCs/>
                <w:sz w:val="20"/>
                <w:szCs w:val="20"/>
              </w:rPr>
              <w:t>change</w:t>
            </w:r>
          </w:p>
        </w:tc>
        <w:tc>
          <w:tcPr>
            <w:tcW w:w="818" w:type="dxa"/>
            <w:vMerge/>
            <w:shd w:val="clear" w:color="auto" w:fill="FF6600"/>
          </w:tcPr>
          <w:p w14:paraId="0192CCE6" w14:textId="77777777" w:rsidR="008B1ACA" w:rsidRPr="00E04007" w:rsidRDefault="008B1ACA" w:rsidP="00BA2D0E">
            <w:pPr>
              <w:spacing w:after="0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2342" w:type="dxa"/>
            <w:shd w:val="clear" w:color="auto" w:fill="auto"/>
          </w:tcPr>
          <w:p w14:paraId="4CB8AC58" w14:textId="5C8A785F" w:rsidR="008B1ACA" w:rsidRPr="00E04007" w:rsidRDefault="004D1283" w:rsidP="00BA2D0E">
            <w:pPr>
              <w:spacing w:after="0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Celebrations</w:t>
            </w:r>
          </w:p>
        </w:tc>
        <w:tc>
          <w:tcPr>
            <w:tcW w:w="2690" w:type="dxa"/>
            <w:vMerge w:val="restart"/>
            <w:shd w:val="clear" w:color="auto" w:fill="auto"/>
          </w:tcPr>
          <w:p w14:paraId="3C6D3FC8" w14:textId="3C232BE8" w:rsidR="008B1ACA" w:rsidRDefault="008B1ACA" w:rsidP="00BA2D0E">
            <w:pPr>
              <w:spacing w:after="0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Key concepts:</w:t>
            </w:r>
          </w:p>
          <w:p w14:paraId="4634A982" w14:textId="77777777" w:rsidR="008B1ACA" w:rsidRPr="009E4B2F" w:rsidRDefault="00C932E1" w:rsidP="00BA2D0E">
            <w:pPr>
              <w:spacing w:after="0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construct, manipulate, critique</w:t>
            </w:r>
          </w:p>
        </w:tc>
        <w:tc>
          <w:tcPr>
            <w:tcW w:w="2407" w:type="dxa"/>
            <w:vMerge w:val="restart"/>
            <w:shd w:val="clear" w:color="auto" w:fill="auto"/>
          </w:tcPr>
          <w:p w14:paraId="57F4A215" w14:textId="3B50C7F9" w:rsidR="009E4B2F" w:rsidRDefault="009E4B2F" w:rsidP="00BA2D0E">
            <w:pPr>
              <w:spacing w:after="0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 xml:space="preserve">Key concept: </w:t>
            </w:r>
            <w:r w:rsidRPr="009E4B2F">
              <w:rPr>
                <w:rFonts w:cstheme="minorHAnsi"/>
                <w:sz w:val="20"/>
                <w:szCs w:val="20"/>
              </w:rPr>
              <w:t xml:space="preserve">location, locality, </w:t>
            </w:r>
            <w:r w:rsidR="00CC5060">
              <w:rPr>
                <w:rFonts w:cstheme="minorHAnsi"/>
                <w:sz w:val="20"/>
                <w:szCs w:val="20"/>
              </w:rPr>
              <w:t xml:space="preserve">change, </w:t>
            </w:r>
            <w:r w:rsidRPr="009E4B2F">
              <w:rPr>
                <w:rFonts w:cstheme="minorHAnsi"/>
                <w:sz w:val="20"/>
                <w:szCs w:val="20"/>
              </w:rPr>
              <w:t>similarities, differences</w:t>
            </w:r>
            <w:r w:rsidR="00CC5060">
              <w:rPr>
                <w:rFonts w:cstheme="minorHAnsi"/>
                <w:sz w:val="20"/>
                <w:szCs w:val="20"/>
              </w:rPr>
              <w:t>, seasonal change</w:t>
            </w:r>
          </w:p>
          <w:p w14:paraId="5EFADEB6" w14:textId="77777777" w:rsidR="007F23F6" w:rsidRPr="00E04007" w:rsidRDefault="007F23F6" w:rsidP="00BA2D0E">
            <w:pPr>
              <w:spacing w:after="0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2549" w:type="dxa"/>
            <w:vMerge w:val="restart"/>
            <w:shd w:val="clear" w:color="auto" w:fill="auto"/>
          </w:tcPr>
          <w:p w14:paraId="593ED936" w14:textId="77777777" w:rsidR="008B1ACA" w:rsidRDefault="00447842" w:rsidP="00BA2D0E">
            <w:pPr>
              <w:spacing w:after="0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School community</w:t>
            </w:r>
          </w:p>
          <w:p w14:paraId="5B1FD870" w14:textId="5F9D9011" w:rsidR="00447842" w:rsidRPr="00E04007" w:rsidRDefault="00447842" w:rsidP="00BA2D0E">
            <w:pPr>
              <w:spacing w:after="0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 xml:space="preserve">Key concept: </w:t>
            </w:r>
            <w:r w:rsidRPr="00447842">
              <w:rPr>
                <w:rFonts w:cstheme="minorHAnsi"/>
                <w:sz w:val="20"/>
                <w:szCs w:val="20"/>
              </w:rPr>
              <w:t xml:space="preserve">similarities, differences, </w:t>
            </w:r>
            <w:r w:rsidR="002D1DDA">
              <w:rPr>
                <w:rFonts w:cstheme="minorHAnsi"/>
                <w:sz w:val="20"/>
                <w:szCs w:val="20"/>
              </w:rPr>
              <w:t>life in the UK and life in other countries,</w:t>
            </w:r>
            <w:r w:rsidR="00A943C5">
              <w:rPr>
                <w:rFonts w:cstheme="minorHAnsi"/>
                <w:sz w:val="20"/>
                <w:szCs w:val="20"/>
              </w:rPr>
              <w:t xml:space="preserve"> </w:t>
            </w:r>
            <w:r w:rsidR="00CC5060">
              <w:rPr>
                <w:rFonts w:cstheme="minorHAnsi"/>
                <w:sz w:val="20"/>
                <w:szCs w:val="20"/>
              </w:rPr>
              <w:t xml:space="preserve">natural </w:t>
            </w:r>
            <w:proofErr w:type="gramStart"/>
            <w:r w:rsidR="00CC5060">
              <w:rPr>
                <w:rFonts w:cstheme="minorHAnsi"/>
                <w:sz w:val="20"/>
                <w:szCs w:val="20"/>
              </w:rPr>
              <w:t xml:space="preserve">world, </w:t>
            </w:r>
            <w:r w:rsidRPr="00447842">
              <w:rPr>
                <w:rFonts w:cstheme="minorHAnsi"/>
                <w:sz w:val="20"/>
                <w:szCs w:val="20"/>
              </w:rPr>
              <w:t xml:space="preserve"> environment</w:t>
            </w:r>
            <w:proofErr w:type="gramEnd"/>
          </w:p>
        </w:tc>
      </w:tr>
      <w:tr w:rsidR="008B1ACA" w:rsidRPr="00E04007" w14:paraId="70563E5E" w14:textId="77777777" w:rsidTr="00A77604">
        <w:trPr>
          <w:trHeight w:val="748"/>
        </w:trPr>
        <w:tc>
          <w:tcPr>
            <w:tcW w:w="1971" w:type="dxa"/>
            <w:vMerge/>
            <w:shd w:val="clear" w:color="auto" w:fill="FFFFFF" w:themeFill="background1"/>
          </w:tcPr>
          <w:p w14:paraId="139A0580" w14:textId="77777777" w:rsidR="008B1ACA" w:rsidRDefault="008B1ACA" w:rsidP="00BA2D0E">
            <w:pPr>
              <w:spacing w:after="0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2532" w:type="dxa"/>
            <w:vMerge/>
            <w:shd w:val="clear" w:color="auto" w:fill="auto"/>
          </w:tcPr>
          <w:p w14:paraId="16D1B4A1" w14:textId="77777777" w:rsidR="008B1ACA" w:rsidRDefault="008B1ACA" w:rsidP="00BA2D0E">
            <w:pPr>
              <w:spacing w:after="0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818" w:type="dxa"/>
            <w:vMerge/>
            <w:shd w:val="clear" w:color="auto" w:fill="FF6600"/>
          </w:tcPr>
          <w:p w14:paraId="060B2FA7" w14:textId="77777777" w:rsidR="008B1ACA" w:rsidRPr="00E04007" w:rsidRDefault="008B1ACA" w:rsidP="00BA2D0E">
            <w:pPr>
              <w:spacing w:after="0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2342" w:type="dxa"/>
            <w:shd w:val="clear" w:color="auto" w:fill="auto"/>
          </w:tcPr>
          <w:p w14:paraId="20B5EEF2" w14:textId="5243D908" w:rsidR="008B1ACA" w:rsidRPr="00E04007" w:rsidRDefault="008B1ACA" w:rsidP="00BA2D0E">
            <w:pPr>
              <w:spacing w:after="0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 xml:space="preserve">Key concept: </w:t>
            </w:r>
            <w:r w:rsidR="00CC5060" w:rsidRPr="00CC5060">
              <w:rPr>
                <w:rFonts w:cstheme="minorHAnsi"/>
                <w:bCs/>
                <w:sz w:val="20"/>
                <w:szCs w:val="20"/>
              </w:rPr>
              <w:t>transport</w:t>
            </w:r>
            <w:r w:rsidR="00CC5060">
              <w:rPr>
                <w:rFonts w:cstheme="minorHAnsi"/>
                <w:bCs/>
                <w:sz w:val="20"/>
                <w:szCs w:val="20"/>
              </w:rPr>
              <w:t xml:space="preserve"> now and in the past, how familiar things have changed, seasonal past</w:t>
            </w:r>
          </w:p>
        </w:tc>
        <w:tc>
          <w:tcPr>
            <w:tcW w:w="2690" w:type="dxa"/>
            <w:vMerge/>
            <w:shd w:val="clear" w:color="auto" w:fill="auto"/>
          </w:tcPr>
          <w:p w14:paraId="7E9C8510" w14:textId="77777777" w:rsidR="008B1ACA" w:rsidRPr="00E04007" w:rsidRDefault="008B1ACA" w:rsidP="00BA2D0E">
            <w:pPr>
              <w:spacing w:after="0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2407" w:type="dxa"/>
            <w:vMerge/>
            <w:shd w:val="clear" w:color="auto" w:fill="auto"/>
          </w:tcPr>
          <w:p w14:paraId="55A9BE22" w14:textId="77777777" w:rsidR="008B1ACA" w:rsidRPr="00E04007" w:rsidRDefault="008B1ACA" w:rsidP="00BA2D0E">
            <w:pPr>
              <w:spacing w:after="0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2549" w:type="dxa"/>
            <w:vMerge/>
            <w:shd w:val="clear" w:color="auto" w:fill="auto"/>
          </w:tcPr>
          <w:p w14:paraId="6BEFF9FD" w14:textId="77777777" w:rsidR="008B1ACA" w:rsidRPr="00E04007" w:rsidRDefault="008B1ACA" w:rsidP="00BA2D0E">
            <w:pPr>
              <w:spacing w:after="0"/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8B1ACA" w:rsidRPr="00E04007" w14:paraId="7DF9421E" w14:textId="77777777" w:rsidTr="00A77604">
        <w:trPr>
          <w:trHeight w:val="396"/>
        </w:trPr>
        <w:tc>
          <w:tcPr>
            <w:tcW w:w="1971" w:type="dxa"/>
            <w:shd w:val="clear" w:color="auto" w:fill="FFFFFF" w:themeFill="background1"/>
          </w:tcPr>
          <w:p w14:paraId="37A385E0" w14:textId="77777777" w:rsidR="008B1ACA" w:rsidRPr="00E04007" w:rsidRDefault="00447842" w:rsidP="00BA2D0E">
            <w:pPr>
              <w:spacing w:after="0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Curriculum links</w:t>
            </w:r>
          </w:p>
        </w:tc>
        <w:tc>
          <w:tcPr>
            <w:tcW w:w="2532" w:type="dxa"/>
            <w:shd w:val="clear" w:color="auto" w:fill="auto"/>
          </w:tcPr>
          <w:p w14:paraId="1753A13E" w14:textId="77777777" w:rsidR="008B1ACA" w:rsidRPr="00E04007" w:rsidRDefault="008B1ACA" w:rsidP="00BA2D0E">
            <w:pPr>
              <w:spacing w:after="0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818" w:type="dxa"/>
            <w:vMerge/>
            <w:shd w:val="clear" w:color="auto" w:fill="FF6600"/>
          </w:tcPr>
          <w:p w14:paraId="7E5D8A35" w14:textId="77777777" w:rsidR="008B1ACA" w:rsidRPr="00E04007" w:rsidRDefault="008B1ACA" w:rsidP="00BA2D0E">
            <w:pPr>
              <w:spacing w:after="0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2342" w:type="dxa"/>
            <w:shd w:val="clear" w:color="auto" w:fill="auto"/>
          </w:tcPr>
          <w:p w14:paraId="658C066B" w14:textId="77777777" w:rsidR="008B1ACA" w:rsidRPr="007F23F6" w:rsidRDefault="007F23F6" w:rsidP="00BA2D0E">
            <w:pPr>
              <w:spacing w:after="0"/>
              <w:rPr>
                <w:rFonts w:cstheme="minorHAnsi"/>
                <w:b/>
                <w:sz w:val="16"/>
                <w:szCs w:val="16"/>
              </w:rPr>
            </w:pPr>
            <w:r w:rsidRPr="007F23F6">
              <w:rPr>
                <w:rFonts w:cstheme="minorHAnsi"/>
                <w:b/>
                <w:sz w:val="16"/>
                <w:szCs w:val="16"/>
              </w:rPr>
              <w:t>Transport KS1</w:t>
            </w:r>
          </w:p>
        </w:tc>
        <w:tc>
          <w:tcPr>
            <w:tcW w:w="2690" w:type="dxa"/>
            <w:shd w:val="clear" w:color="auto" w:fill="auto"/>
          </w:tcPr>
          <w:p w14:paraId="47DF17C1" w14:textId="77777777" w:rsidR="008B1ACA" w:rsidRPr="007F23F6" w:rsidRDefault="008B1ACA" w:rsidP="00BA2D0E">
            <w:pPr>
              <w:spacing w:after="0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2407" w:type="dxa"/>
            <w:shd w:val="clear" w:color="auto" w:fill="auto"/>
          </w:tcPr>
          <w:p w14:paraId="549F1BA2" w14:textId="77777777" w:rsidR="008B1ACA" w:rsidRPr="007F23F6" w:rsidRDefault="007F23F6" w:rsidP="00BA2D0E">
            <w:pPr>
              <w:spacing w:after="0"/>
              <w:rPr>
                <w:rFonts w:cstheme="minorHAnsi"/>
                <w:b/>
                <w:sz w:val="16"/>
                <w:szCs w:val="16"/>
              </w:rPr>
            </w:pPr>
            <w:r w:rsidRPr="007F23F6">
              <w:rPr>
                <w:rFonts w:cstheme="minorHAnsi"/>
                <w:b/>
                <w:sz w:val="16"/>
                <w:szCs w:val="16"/>
              </w:rPr>
              <w:t xml:space="preserve">Cleethorpes 1 / 2 B </w:t>
            </w:r>
          </w:p>
          <w:p w14:paraId="76F3EB7E" w14:textId="77777777" w:rsidR="007F23F6" w:rsidRPr="007F23F6" w:rsidRDefault="007F23F6" w:rsidP="00BA2D0E">
            <w:pPr>
              <w:spacing w:after="0"/>
              <w:rPr>
                <w:rFonts w:cstheme="minorHAnsi"/>
                <w:b/>
                <w:sz w:val="16"/>
                <w:szCs w:val="16"/>
              </w:rPr>
            </w:pPr>
            <w:r w:rsidRPr="007F23F6">
              <w:rPr>
                <w:rFonts w:cstheme="minorHAnsi"/>
                <w:b/>
                <w:sz w:val="16"/>
                <w:szCs w:val="16"/>
              </w:rPr>
              <w:t>Cleethorpes in the Past 1 / 2</w:t>
            </w:r>
          </w:p>
        </w:tc>
        <w:tc>
          <w:tcPr>
            <w:tcW w:w="2549" w:type="dxa"/>
            <w:shd w:val="clear" w:color="auto" w:fill="auto"/>
          </w:tcPr>
          <w:p w14:paraId="069E3238" w14:textId="77777777" w:rsidR="008B1ACA" w:rsidRPr="00E04007" w:rsidRDefault="008B1ACA" w:rsidP="00BA2D0E">
            <w:pPr>
              <w:spacing w:after="0"/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8B1ACA" w:rsidRPr="00E04007" w14:paraId="156656A2" w14:textId="77777777" w:rsidTr="00A77604">
        <w:trPr>
          <w:trHeight w:val="603"/>
        </w:trPr>
        <w:tc>
          <w:tcPr>
            <w:tcW w:w="1971" w:type="dxa"/>
          </w:tcPr>
          <w:p w14:paraId="250347E3" w14:textId="77777777" w:rsidR="008B1ACA" w:rsidRPr="00E04007" w:rsidRDefault="008B1ACA" w:rsidP="00BA2D0E">
            <w:pPr>
              <w:spacing w:after="0"/>
              <w:rPr>
                <w:rFonts w:cstheme="minorHAnsi"/>
                <w:b/>
                <w:sz w:val="20"/>
                <w:szCs w:val="20"/>
              </w:rPr>
            </w:pPr>
            <w:r w:rsidRPr="00E04007">
              <w:rPr>
                <w:rFonts w:cstheme="minorHAnsi"/>
                <w:b/>
                <w:sz w:val="20"/>
                <w:szCs w:val="20"/>
              </w:rPr>
              <w:t>Year 1 &amp; 2</w:t>
            </w:r>
          </w:p>
        </w:tc>
        <w:tc>
          <w:tcPr>
            <w:tcW w:w="2532" w:type="dxa"/>
          </w:tcPr>
          <w:p w14:paraId="09E9A75C" w14:textId="77777777" w:rsidR="008B1ACA" w:rsidRPr="00E04007" w:rsidRDefault="008B1ACA" w:rsidP="00BA2D0E">
            <w:pPr>
              <w:spacing w:after="0"/>
              <w:rPr>
                <w:rFonts w:cstheme="minorHAnsi"/>
                <w:b/>
                <w:sz w:val="20"/>
                <w:szCs w:val="20"/>
              </w:rPr>
            </w:pPr>
            <w:r w:rsidRPr="00E04007">
              <w:rPr>
                <w:rFonts w:cstheme="minorHAnsi"/>
                <w:b/>
                <w:sz w:val="20"/>
                <w:szCs w:val="20"/>
              </w:rPr>
              <w:t>Rio</w:t>
            </w:r>
          </w:p>
          <w:p w14:paraId="63C62A5E" w14:textId="77777777" w:rsidR="008B1ACA" w:rsidRPr="00E04007" w:rsidRDefault="008B1ACA" w:rsidP="00BA2D0E">
            <w:pPr>
              <w:spacing w:after="0"/>
              <w:rPr>
                <w:rFonts w:cstheme="minorHAnsi"/>
                <w:b/>
                <w:sz w:val="20"/>
                <w:szCs w:val="20"/>
              </w:rPr>
            </w:pPr>
            <w:r w:rsidRPr="00E04007">
              <w:rPr>
                <w:rFonts w:cstheme="minorHAnsi"/>
                <w:b/>
                <w:sz w:val="20"/>
                <w:szCs w:val="20"/>
              </w:rPr>
              <w:t>Key concepts:</w:t>
            </w:r>
          </w:p>
          <w:p w14:paraId="44544FF5" w14:textId="77777777" w:rsidR="008B1ACA" w:rsidRPr="00E04007" w:rsidRDefault="008B1ACA" w:rsidP="00BA2D0E">
            <w:pPr>
              <w:spacing w:after="0"/>
              <w:rPr>
                <w:rFonts w:cstheme="minorHAnsi"/>
                <w:b/>
                <w:sz w:val="20"/>
                <w:szCs w:val="20"/>
              </w:rPr>
            </w:pPr>
            <w:r w:rsidRPr="00E04007">
              <w:rPr>
                <w:rFonts w:cstheme="minorHAnsi"/>
                <w:sz w:val="20"/>
                <w:szCs w:val="20"/>
              </w:rPr>
              <w:t xml:space="preserve">location, locality, region, </w:t>
            </w:r>
            <w:proofErr w:type="gramStart"/>
            <w:r w:rsidRPr="00E04007">
              <w:rPr>
                <w:rFonts w:cstheme="minorHAnsi"/>
                <w:sz w:val="20"/>
                <w:szCs w:val="20"/>
              </w:rPr>
              <w:t>continent,  landscape</w:t>
            </w:r>
            <w:proofErr w:type="gramEnd"/>
            <w:r w:rsidRPr="00E04007">
              <w:rPr>
                <w:rFonts w:cstheme="minorHAnsi"/>
                <w:sz w:val="20"/>
                <w:szCs w:val="20"/>
              </w:rPr>
              <w:t xml:space="preserve">, environment, </w:t>
            </w:r>
            <w:r>
              <w:rPr>
                <w:rFonts w:cstheme="minorHAnsi"/>
                <w:sz w:val="20"/>
                <w:szCs w:val="20"/>
              </w:rPr>
              <w:t>weather</w:t>
            </w:r>
          </w:p>
        </w:tc>
        <w:tc>
          <w:tcPr>
            <w:tcW w:w="818" w:type="dxa"/>
            <w:vMerge/>
          </w:tcPr>
          <w:p w14:paraId="718C54D9" w14:textId="77777777" w:rsidR="008B1ACA" w:rsidRPr="00E04007" w:rsidRDefault="008B1ACA" w:rsidP="00BA2D0E">
            <w:pPr>
              <w:spacing w:after="0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2342" w:type="dxa"/>
          </w:tcPr>
          <w:p w14:paraId="2FA009C9" w14:textId="77777777" w:rsidR="008B1ACA" w:rsidRPr="00E04007" w:rsidRDefault="008B1ACA" w:rsidP="00BA2D0E">
            <w:pPr>
              <w:spacing w:after="0"/>
              <w:rPr>
                <w:rFonts w:cstheme="minorHAnsi"/>
                <w:b/>
                <w:sz w:val="20"/>
                <w:szCs w:val="20"/>
              </w:rPr>
            </w:pPr>
            <w:r w:rsidRPr="00E04007">
              <w:rPr>
                <w:rFonts w:cstheme="minorHAnsi"/>
                <w:b/>
                <w:sz w:val="20"/>
                <w:szCs w:val="20"/>
              </w:rPr>
              <w:t>Transport</w:t>
            </w:r>
          </w:p>
          <w:p w14:paraId="29A42EBA" w14:textId="77777777" w:rsidR="008B1ACA" w:rsidRPr="00E04007" w:rsidRDefault="008B1ACA" w:rsidP="00BA2D0E">
            <w:pPr>
              <w:spacing w:after="0"/>
              <w:rPr>
                <w:rFonts w:cstheme="minorHAnsi"/>
                <w:b/>
                <w:sz w:val="20"/>
                <w:szCs w:val="20"/>
              </w:rPr>
            </w:pPr>
            <w:r w:rsidRPr="00E04007">
              <w:rPr>
                <w:rFonts w:cstheme="minorHAnsi"/>
                <w:b/>
                <w:sz w:val="20"/>
                <w:szCs w:val="20"/>
              </w:rPr>
              <w:t>Key concepts:</w:t>
            </w:r>
          </w:p>
          <w:p w14:paraId="1AA14CB8" w14:textId="77777777" w:rsidR="008B1ACA" w:rsidRPr="00E04007" w:rsidRDefault="008B1ACA" w:rsidP="00BA2D0E">
            <w:pPr>
              <w:spacing w:after="0"/>
              <w:rPr>
                <w:rFonts w:cstheme="minorHAnsi"/>
                <w:b/>
                <w:sz w:val="20"/>
                <w:szCs w:val="20"/>
              </w:rPr>
            </w:pPr>
            <w:r w:rsidRPr="00E04007">
              <w:rPr>
                <w:rFonts w:cstheme="minorHAnsi"/>
                <w:sz w:val="20"/>
                <w:szCs w:val="20"/>
              </w:rPr>
              <w:t>chronology, change, similarity, difference, source</w:t>
            </w:r>
          </w:p>
        </w:tc>
        <w:tc>
          <w:tcPr>
            <w:tcW w:w="2690" w:type="dxa"/>
          </w:tcPr>
          <w:p w14:paraId="3908FCB2" w14:textId="77777777" w:rsidR="008B1ACA" w:rsidRPr="00E04007" w:rsidRDefault="008B1ACA" w:rsidP="00BA2D0E">
            <w:pPr>
              <w:spacing w:after="0"/>
              <w:rPr>
                <w:rFonts w:cstheme="minorHAnsi"/>
                <w:sz w:val="20"/>
                <w:szCs w:val="20"/>
              </w:rPr>
            </w:pPr>
          </w:p>
          <w:p w14:paraId="28D307F1" w14:textId="77777777" w:rsidR="008B1ACA" w:rsidRDefault="008B1ACA" w:rsidP="00BA2D0E">
            <w:pPr>
              <w:spacing w:after="0"/>
              <w:rPr>
                <w:rFonts w:cstheme="minorHAnsi"/>
                <w:b/>
                <w:sz w:val="20"/>
                <w:szCs w:val="20"/>
              </w:rPr>
            </w:pPr>
            <w:r w:rsidRPr="00E04007">
              <w:rPr>
                <w:rFonts w:cstheme="minorHAnsi"/>
                <w:b/>
                <w:sz w:val="20"/>
                <w:szCs w:val="20"/>
              </w:rPr>
              <w:t>Key concepts:</w:t>
            </w:r>
          </w:p>
          <w:p w14:paraId="42E462C5" w14:textId="77777777" w:rsidR="00B86010" w:rsidRPr="00B86010" w:rsidRDefault="00B86010" w:rsidP="00BA2D0E">
            <w:pPr>
              <w:spacing w:after="0"/>
              <w:rPr>
                <w:rFonts w:cstheme="minorHAnsi"/>
                <w:sz w:val="20"/>
                <w:szCs w:val="20"/>
              </w:rPr>
            </w:pPr>
            <w:r w:rsidRPr="00B86010">
              <w:rPr>
                <w:rFonts w:cstheme="minorHAnsi"/>
                <w:sz w:val="20"/>
                <w:szCs w:val="20"/>
              </w:rPr>
              <w:t xml:space="preserve">design, </w:t>
            </w:r>
            <w:r w:rsidR="00C932E1">
              <w:rPr>
                <w:rFonts w:cstheme="minorHAnsi"/>
                <w:sz w:val="20"/>
                <w:szCs w:val="20"/>
              </w:rPr>
              <w:t xml:space="preserve">communicate, </w:t>
            </w:r>
            <w:r w:rsidRPr="00B86010">
              <w:rPr>
                <w:rFonts w:cstheme="minorHAnsi"/>
                <w:sz w:val="20"/>
                <w:szCs w:val="20"/>
              </w:rPr>
              <w:t xml:space="preserve">make, </w:t>
            </w:r>
            <w:r w:rsidR="00C932E1">
              <w:rPr>
                <w:rFonts w:cstheme="minorHAnsi"/>
                <w:sz w:val="20"/>
                <w:szCs w:val="20"/>
              </w:rPr>
              <w:t xml:space="preserve">critique, </w:t>
            </w:r>
            <w:r w:rsidRPr="00B86010">
              <w:rPr>
                <w:rFonts w:cstheme="minorHAnsi"/>
                <w:sz w:val="20"/>
                <w:szCs w:val="20"/>
              </w:rPr>
              <w:t>evaluate</w:t>
            </w:r>
          </w:p>
          <w:p w14:paraId="4EADFE93" w14:textId="77777777" w:rsidR="008B1ACA" w:rsidRPr="00E04007" w:rsidRDefault="008B1ACA" w:rsidP="00BA2D0E">
            <w:pPr>
              <w:spacing w:after="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407" w:type="dxa"/>
          </w:tcPr>
          <w:p w14:paraId="040C3389" w14:textId="77777777" w:rsidR="008B1ACA" w:rsidRPr="00E04007" w:rsidRDefault="008B1ACA" w:rsidP="00BA2D0E">
            <w:pPr>
              <w:spacing w:after="0"/>
              <w:rPr>
                <w:rFonts w:cstheme="minorHAnsi"/>
                <w:b/>
                <w:sz w:val="20"/>
                <w:szCs w:val="20"/>
              </w:rPr>
            </w:pPr>
            <w:r w:rsidRPr="00E04007">
              <w:rPr>
                <w:rFonts w:cstheme="minorHAnsi"/>
                <w:b/>
                <w:sz w:val="20"/>
                <w:szCs w:val="20"/>
              </w:rPr>
              <w:t>Cleethorpes in the Past</w:t>
            </w:r>
          </w:p>
          <w:p w14:paraId="6321B1FC" w14:textId="77777777" w:rsidR="008B1ACA" w:rsidRPr="00E04007" w:rsidRDefault="008B1ACA" w:rsidP="00BA2D0E">
            <w:pPr>
              <w:spacing w:after="0"/>
              <w:rPr>
                <w:rFonts w:cstheme="minorHAnsi"/>
                <w:b/>
                <w:sz w:val="20"/>
                <w:szCs w:val="20"/>
              </w:rPr>
            </w:pPr>
            <w:r w:rsidRPr="00E04007">
              <w:rPr>
                <w:rFonts w:cstheme="minorHAnsi"/>
                <w:b/>
                <w:sz w:val="20"/>
                <w:szCs w:val="20"/>
              </w:rPr>
              <w:t>Key concepts:</w:t>
            </w:r>
          </w:p>
          <w:p w14:paraId="1EB5F8A0" w14:textId="77777777" w:rsidR="008B1ACA" w:rsidRPr="00E04007" w:rsidRDefault="008B1ACA" w:rsidP="00BA2D0E">
            <w:pPr>
              <w:spacing w:after="0"/>
              <w:rPr>
                <w:rFonts w:cstheme="minorHAnsi"/>
                <w:b/>
                <w:sz w:val="20"/>
                <w:szCs w:val="20"/>
              </w:rPr>
            </w:pPr>
            <w:r w:rsidRPr="00E04007">
              <w:rPr>
                <w:rFonts w:cstheme="minorHAnsi"/>
                <w:sz w:val="20"/>
                <w:szCs w:val="20"/>
              </w:rPr>
              <w:t>chronology,</w:t>
            </w:r>
            <w:r>
              <w:rPr>
                <w:rFonts w:cstheme="minorHAnsi"/>
                <w:sz w:val="20"/>
                <w:szCs w:val="20"/>
              </w:rPr>
              <w:t xml:space="preserve"> change, community, evidence,</w:t>
            </w:r>
            <w:r w:rsidRPr="00E04007">
              <w:rPr>
                <w:rFonts w:cstheme="minorHAnsi"/>
                <w:sz w:val="20"/>
                <w:szCs w:val="20"/>
              </w:rPr>
              <w:t xml:space="preserve"> source</w:t>
            </w:r>
          </w:p>
        </w:tc>
        <w:tc>
          <w:tcPr>
            <w:tcW w:w="2549" w:type="dxa"/>
          </w:tcPr>
          <w:p w14:paraId="460FD111" w14:textId="77777777" w:rsidR="008B1ACA" w:rsidRPr="00E04007" w:rsidRDefault="008B1ACA" w:rsidP="00BA2D0E">
            <w:pPr>
              <w:spacing w:after="0"/>
              <w:rPr>
                <w:rFonts w:cstheme="minorHAnsi"/>
                <w:b/>
                <w:sz w:val="20"/>
                <w:szCs w:val="20"/>
              </w:rPr>
            </w:pPr>
            <w:r w:rsidRPr="00E04007">
              <w:rPr>
                <w:rFonts w:cstheme="minorHAnsi"/>
                <w:b/>
                <w:sz w:val="20"/>
                <w:szCs w:val="20"/>
              </w:rPr>
              <w:t>School and local community</w:t>
            </w:r>
          </w:p>
          <w:p w14:paraId="67D442D4" w14:textId="77777777" w:rsidR="008B1ACA" w:rsidRPr="00E04007" w:rsidRDefault="008B1ACA" w:rsidP="00BA2D0E">
            <w:pPr>
              <w:spacing w:after="0"/>
              <w:rPr>
                <w:rFonts w:cstheme="minorHAnsi"/>
                <w:b/>
                <w:sz w:val="20"/>
                <w:szCs w:val="20"/>
              </w:rPr>
            </w:pPr>
            <w:r w:rsidRPr="00E04007">
              <w:rPr>
                <w:rFonts w:cstheme="minorHAnsi"/>
                <w:b/>
                <w:sz w:val="20"/>
                <w:szCs w:val="20"/>
              </w:rPr>
              <w:t>Key Concepts:</w:t>
            </w:r>
          </w:p>
          <w:p w14:paraId="5514AE0F" w14:textId="77777777" w:rsidR="008B1ACA" w:rsidRPr="00E04007" w:rsidRDefault="008B1ACA" w:rsidP="00BA2D0E">
            <w:pPr>
              <w:spacing w:after="0"/>
              <w:rPr>
                <w:rFonts w:cstheme="minorHAnsi"/>
                <w:sz w:val="20"/>
                <w:szCs w:val="20"/>
              </w:rPr>
            </w:pPr>
            <w:r w:rsidRPr="00E04007">
              <w:rPr>
                <w:rFonts w:cstheme="minorHAnsi"/>
                <w:sz w:val="20"/>
                <w:szCs w:val="20"/>
              </w:rPr>
              <w:t>respect, fairness, diversity, resolution of conflict</w:t>
            </w:r>
          </w:p>
        </w:tc>
      </w:tr>
      <w:tr w:rsidR="008B1ACA" w:rsidRPr="00E04007" w14:paraId="1DD4B8E4" w14:textId="77777777" w:rsidTr="00A77604">
        <w:trPr>
          <w:trHeight w:val="178"/>
        </w:trPr>
        <w:tc>
          <w:tcPr>
            <w:tcW w:w="1971" w:type="dxa"/>
            <w:shd w:val="clear" w:color="auto" w:fill="auto"/>
          </w:tcPr>
          <w:p w14:paraId="12164EE2" w14:textId="77777777" w:rsidR="008B1ACA" w:rsidRPr="00E04007" w:rsidRDefault="008B1ACA" w:rsidP="00BA2D0E">
            <w:pPr>
              <w:spacing w:after="0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Curriculum Links</w:t>
            </w:r>
          </w:p>
        </w:tc>
        <w:tc>
          <w:tcPr>
            <w:tcW w:w="2532" w:type="dxa"/>
            <w:shd w:val="clear" w:color="auto" w:fill="auto"/>
          </w:tcPr>
          <w:p w14:paraId="7CDCF942" w14:textId="77777777" w:rsidR="008B1ACA" w:rsidRPr="00BA2D0E" w:rsidRDefault="008B1ACA" w:rsidP="00BA2D0E">
            <w:pPr>
              <w:spacing w:after="0"/>
              <w:jc w:val="center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818" w:type="dxa"/>
            <w:vMerge/>
            <w:shd w:val="clear" w:color="auto" w:fill="auto"/>
          </w:tcPr>
          <w:p w14:paraId="44534BEB" w14:textId="77777777" w:rsidR="008B1ACA" w:rsidRPr="00BA2D0E" w:rsidRDefault="008B1ACA" w:rsidP="00BA2D0E">
            <w:pPr>
              <w:spacing w:after="0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2342" w:type="dxa"/>
            <w:shd w:val="clear" w:color="auto" w:fill="auto"/>
          </w:tcPr>
          <w:p w14:paraId="4A94426C" w14:textId="77777777" w:rsidR="008B1ACA" w:rsidRPr="00BA2D0E" w:rsidRDefault="008B1ACA" w:rsidP="00BA2D0E">
            <w:pPr>
              <w:spacing w:after="0"/>
              <w:jc w:val="center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2690" w:type="dxa"/>
            <w:shd w:val="clear" w:color="auto" w:fill="auto"/>
          </w:tcPr>
          <w:p w14:paraId="34C51116" w14:textId="77777777" w:rsidR="008B1ACA" w:rsidRPr="00BA2D0E" w:rsidRDefault="00A86D24" w:rsidP="00A86D24">
            <w:pPr>
              <w:spacing w:after="0"/>
              <w:rPr>
                <w:rFonts w:cstheme="minorHAnsi"/>
                <w:b/>
                <w:sz w:val="16"/>
                <w:szCs w:val="16"/>
              </w:rPr>
            </w:pPr>
            <w:r>
              <w:rPr>
                <w:rFonts w:cstheme="minorHAnsi"/>
                <w:b/>
                <w:sz w:val="16"/>
                <w:szCs w:val="16"/>
              </w:rPr>
              <w:t xml:space="preserve">Tell Me a Story 3/4 A </w:t>
            </w:r>
          </w:p>
        </w:tc>
        <w:tc>
          <w:tcPr>
            <w:tcW w:w="2407" w:type="dxa"/>
            <w:shd w:val="clear" w:color="auto" w:fill="auto"/>
          </w:tcPr>
          <w:p w14:paraId="072D4965" w14:textId="77777777" w:rsidR="008B1ACA" w:rsidRPr="00BA2D0E" w:rsidRDefault="008B1ACA" w:rsidP="00BA2D0E">
            <w:pPr>
              <w:spacing w:after="0"/>
              <w:jc w:val="center"/>
              <w:rPr>
                <w:rFonts w:cstheme="minorHAnsi"/>
                <w:b/>
                <w:sz w:val="16"/>
                <w:szCs w:val="16"/>
              </w:rPr>
            </w:pPr>
            <w:proofErr w:type="gramStart"/>
            <w:r w:rsidRPr="00BA2D0E">
              <w:rPr>
                <w:rFonts w:cstheme="minorHAnsi"/>
                <w:b/>
                <w:sz w:val="16"/>
                <w:szCs w:val="16"/>
              </w:rPr>
              <w:t>Cleeth</w:t>
            </w:r>
            <w:r>
              <w:rPr>
                <w:rFonts w:cstheme="minorHAnsi"/>
                <w:b/>
                <w:sz w:val="16"/>
                <w:szCs w:val="16"/>
              </w:rPr>
              <w:t xml:space="preserve">orpes </w:t>
            </w:r>
            <w:r w:rsidRPr="00BA2D0E">
              <w:rPr>
                <w:rFonts w:cstheme="minorHAnsi"/>
                <w:b/>
                <w:sz w:val="16"/>
                <w:szCs w:val="16"/>
              </w:rPr>
              <w:t xml:space="preserve"> Y</w:t>
            </w:r>
            <w:proofErr w:type="gramEnd"/>
            <w:r w:rsidRPr="00BA2D0E">
              <w:rPr>
                <w:rFonts w:cstheme="minorHAnsi"/>
                <w:b/>
                <w:sz w:val="16"/>
                <w:szCs w:val="16"/>
              </w:rPr>
              <w:t xml:space="preserve">1/2 B &amp; Fishing Industry 5/6 B </w:t>
            </w:r>
          </w:p>
        </w:tc>
        <w:tc>
          <w:tcPr>
            <w:tcW w:w="2549" w:type="dxa"/>
            <w:shd w:val="clear" w:color="auto" w:fill="auto"/>
          </w:tcPr>
          <w:p w14:paraId="6F655758" w14:textId="77777777" w:rsidR="008B1ACA" w:rsidRPr="00BA2D0E" w:rsidRDefault="008B1ACA" w:rsidP="00BA2D0E">
            <w:pPr>
              <w:spacing w:after="0"/>
              <w:jc w:val="center"/>
              <w:rPr>
                <w:rFonts w:cstheme="minorHAnsi"/>
                <w:b/>
                <w:sz w:val="16"/>
                <w:szCs w:val="16"/>
              </w:rPr>
            </w:pPr>
          </w:p>
        </w:tc>
      </w:tr>
      <w:tr w:rsidR="000110BC" w:rsidRPr="00E04007" w14:paraId="451C5159" w14:textId="77777777" w:rsidTr="007D3A42">
        <w:trPr>
          <w:trHeight w:val="565"/>
        </w:trPr>
        <w:tc>
          <w:tcPr>
            <w:tcW w:w="1971" w:type="dxa"/>
            <w:shd w:val="clear" w:color="auto" w:fill="66CCFF"/>
          </w:tcPr>
          <w:p w14:paraId="04C5C84A" w14:textId="5A8A761E" w:rsidR="000110BC" w:rsidRPr="00E04007" w:rsidRDefault="000110BC" w:rsidP="00BA2D0E">
            <w:pPr>
              <w:spacing w:after="0"/>
              <w:rPr>
                <w:rFonts w:cstheme="minorHAnsi"/>
                <w:b/>
                <w:sz w:val="20"/>
                <w:szCs w:val="20"/>
              </w:rPr>
            </w:pPr>
            <w:r w:rsidRPr="00E04007">
              <w:rPr>
                <w:rFonts w:cstheme="minorHAnsi"/>
                <w:b/>
                <w:sz w:val="20"/>
                <w:szCs w:val="20"/>
              </w:rPr>
              <w:t xml:space="preserve">Science Continuous </w:t>
            </w:r>
          </w:p>
          <w:p w14:paraId="32A180F9" w14:textId="77777777" w:rsidR="000110BC" w:rsidRPr="00E04007" w:rsidRDefault="000110BC" w:rsidP="00BA2D0E">
            <w:pPr>
              <w:spacing w:after="0"/>
              <w:rPr>
                <w:rFonts w:cstheme="minorHAnsi"/>
                <w:b/>
                <w:sz w:val="20"/>
                <w:szCs w:val="20"/>
              </w:rPr>
            </w:pPr>
            <w:r w:rsidRPr="00E04007">
              <w:rPr>
                <w:rFonts w:cstheme="minorHAnsi"/>
                <w:b/>
                <w:sz w:val="20"/>
                <w:szCs w:val="20"/>
              </w:rPr>
              <w:t>Seasonal Change</w:t>
            </w:r>
          </w:p>
        </w:tc>
        <w:tc>
          <w:tcPr>
            <w:tcW w:w="2532" w:type="dxa"/>
            <w:shd w:val="clear" w:color="auto" w:fill="66CCFF"/>
          </w:tcPr>
          <w:p w14:paraId="78DD8BDF" w14:textId="715D98D2" w:rsidR="000110BC" w:rsidRPr="00E04007" w:rsidRDefault="000110BC" w:rsidP="00BA2D0E">
            <w:pPr>
              <w:spacing w:after="0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Everyday Materials Y1</w:t>
            </w:r>
          </w:p>
        </w:tc>
        <w:tc>
          <w:tcPr>
            <w:tcW w:w="818" w:type="dxa"/>
            <w:vMerge/>
            <w:shd w:val="clear" w:color="auto" w:fill="66CCFF"/>
          </w:tcPr>
          <w:p w14:paraId="664BEBC9" w14:textId="77777777" w:rsidR="000110BC" w:rsidRPr="00E04007" w:rsidRDefault="000110BC" w:rsidP="00BA2D0E">
            <w:pPr>
              <w:spacing w:after="0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5032" w:type="dxa"/>
            <w:gridSpan w:val="2"/>
            <w:shd w:val="clear" w:color="auto" w:fill="66CCFF"/>
          </w:tcPr>
          <w:p w14:paraId="09A16EF1" w14:textId="6F31230F" w:rsidR="000110BC" w:rsidRPr="00E04007" w:rsidRDefault="000110BC" w:rsidP="00BA2D0E">
            <w:pPr>
              <w:spacing w:after="0"/>
              <w:rPr>
                <w:rFonts w:cstheme="minorHAnsi"/>
                <w:b/>
                <w:sz w:val="20"/>
                <w:szCs w:val="20"/>
              </w:rPr>
            </w:pPr>
            <w:r w:rsidRPr="00E04007">
              <w:rPr>
                <w:rFonts w:cstheme="minorHAnsi"/>
                <w:b/>
                <w:sz w:val="20"/>
                <w:szCs w:val="20"/>
              </w:rPr>
              <w:t>Plants Y1</w:t>
            </w:r>
          </w:p>
        </w:tc>
        <w:tc>
          <w:tcPr>
            <w:tcW w:w="2407" w:type="dxa"/>
            <w:shd w:val="clear" w:color="auto" w:fill="66CCFF"/>
          </w:tcPr>
          <w:p w14:paraId="1129BCC4" w14:textId="7EC87F6B" w:rsidR="000110BC" w:rsidRPr="00E04007" w:rsidRDefault="000110BC" w:rsidP="00BA2D0E">
            <w:pPr>
              <w:spacing w:after="0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2549" w:type="dxa"/>
            <w:shd w:val="clear" w:color="auto" w:fill="66CCFF"/>
          </w:tcPr>
          <w:p w14:paraId="093B5AF0" w14:textId="3261E1FC" w:rsidR="000110BC" w:rsidRPr="00E04007" w:rsidRDefault="00F27706" w:rsidP="00BA2D0E">
            <w:pPr>
              <w:spacing w:after="0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 xml:space="preserve">Animals </w:t>
            </w:r>
            <w:proofErr w:type="spellStart"/>
            <w:r>
              <w:rPr>
                <w:rFonts w:cstheme="minorHAnsi"/>
                <w:b/>
                <w:sz w:val="20"/>
                <w:szCs w:val="20"/>
              </w:rPr>
              <w:t>in</w:t>
            </w:r>
            <w:r w:rsidR="007444D7">
              <w:rPr>
                <w:rFonts w:cstheme="minorHAnsi"/>
                <w:b/>
                <w:sz w:val="20"/>
                <w:szCs w:val="20"/>
              </w:rPr>
              <w:t>c</w:t>
            </w:r>
            <w:proofErr w:type="spellEnd"/>
            <w:r w:rsidR="007444D7">
              <w:rPr>
                <w:rFonts w:cstheme="minorHAnsi"/>
                <w:b/>
                <w:sz w:val="20"/>
                <w:szCs w:val="20"/>
              </w:rPr>
              <w:t xml:space="preserve"> Humans- Y1</w:t>
            </w:r>
          </w:p>
        </w:tc>
      </w:tr>
      <w:tr w:rsidR="008B1ACA" w:rsidRPr="00E04007" w14:paraId="3CA470B7" w14:textId="77777777" w:rsidTr="00A77604">
        <w:trPr>
          <w:trHeight w:val="1894"/>
        </w:trPr>
        <w:tc>
          <w:tcPr>
            <w:tcW w:w="1971" w:type="dxa"/>
          </w:tcPr>
          <w:p w14:paraId="6A69AAF5" w14:textId="77777777" w:rsidR="008B1ACA" w:rsidRPr="00E04007" w:rsidRDefault="008B1ACA" w:rsidP="00BA2D0E">
            <w:pPr>
              <w:spacing w:after="0"/>
              <w:rPr>
                <w:rFonts w:cstheme="minorHAnsi"/>
                <w:b/>
                <w:sz w:val="20"/>
                <w:szCs w:val="20"/>
              </w:rPr>
            </w:pPr>
            <w:r w:rsidRPr="00E04007">
              <w:rPr>
                <w:rFonts w:cstheme="minorHAnsi"/>
                <w:b/>
                <w:sz w:val="20"/>
                <w:szCs w:val="20"/>
              </w:rPr>
              <w:lastRenderedPageBreak/>
              <w:t>Year 3 &amp; 4</w:t>
            </w:r>
          </w:p>
        </w:tc>
        <w:tc>
          <w:tcPr>
            <w:tcW w:w="2532" w:type="dxa"/>
          </w:tcPr>
          <w:p w14:paraId="72D05ADC" w14:textId="77777777" w:rsidR="008B1ACA" w:rsidRPr="00E04007" w:rsidRDefault="008B1ACA" w:rsidP="00BA2D0E">
            <w:pPr>
              <w:spacing w:after="0"/>
              <w:rPr>
                <w:rFonts w:cstheme="minorHAnsi"/>
                <w:b/>
                <w:sz w:val="20"/>
                <w:szCs w:val="20"/>
              </w:rPr>
            </w:pPr>
            <w:r w:rsidRPr="00E04007">
              <w:rPr>
                <w:rFonts w:cstheme="minorHAnsi"/>
                <w:b/>
                <w:sz w:val="20"/>
                <w:szCs w:val="20"/>
              </w:rPr>
              <w:t>Italy</w:t>
            </w:r>
          </w:p>
          <w:p w14:paraId="3E3A8C4E" w14:textId="77777777" w:rsidR="008B1ACA" w:rsidRPr="00E04007" w:rsidRDefault="008B1ACA" w:rsidP="00BA2D0E">
            <w:pPr>
              <w:spacing w:after="0"/>
              <w:rPr>
                <w:rFonts w:cstheme="minorHAnsi"/>
                <w:b/>
                <w:sz w:val="20"/>
                <w:szCs w:val="20"/>
              </w:rPr>
            </w:pPr>
            <w:r w:rsidRPr="00E04007">
              <w:rPr>
                <w:rFonts w:cstheme="minorHAnsi"/>
                <w:b/>
                <w:sz w:val="20"/>
                <w:szCs w:val="20"/>
              </w:rPr>
              <w:t>Key concepts:</w:t>
            </w:r>
            <w:r w:rsidRPr="00E04007">
              <w:rPr>
                <w:rFonts w:cstheme="minorHAnsi"/>
                <w:sz w:val="20"/>
                <w:szCs w:val="20"/>
              </w:rPr>
              <w:t xml:space="preserve"> location, region, </w:t>
            </w:r>
            <w:proofErr w:type="gramStart"/>
            <w:r w:rsidRPr="00E04007">
              <w:rPr>
                <w:rFonts w:cstheme="minorHAnsi"/>
                <w:sz w:val="20"/>
                <w:szCs w:val="20"/>
              </w:rPr>
              <w:t>continent,  landscape</w:t>
            </w:r>
            <w:proofErr w:type="gramEnd"/>
            <w:r w:rsidRPr="00E04007">
              <w:rPr>
                <w:rFonts w:cstheme="minorHAnsi"/>
                <w:sz w:val="20"/>
                <w:szCs w:val="20"/>
              </w:rPr>
              <w:t>, environment, climate, population, settlement, fertile, process</w:t>
            </w:r>
          </w:p>
        </w:tc>
        <w:tc>
          <w:tcPr>
            <w:tcW w:w="818" w:type="dxa"/>
            <w:vMerge/>
          </w:tcPr>
          <w:p w14:paraId="672552D7" w14:textId="77777777" w:rsidR="008B1ACA" w:rsidRPr="00E04007" w:rsidRDefault="008B1ACA" w:rsidP="00BA2D0E">
            <w:pPr>
              <w:spacing w:after="0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2342" w:type="dxa"/>
          </w:tcPr>
          <w:p w14:paraId="1DE7FF63" w14:textId="77777777" w:rsidR="008B1ACA" w:rsidRPr="00E04007" w:rsidRDefault="008B1ACA" w:rsidP="00BA2D0E">
            <w:pPr>
              <w:spacing w:after="0"/>
              <w:rPr>
                <w:rFonts w:cstheme="minorHAnsi"/>
                <w:b/>
                <w:sz w:val="20"/>
                <w:szCs w:val="20"/>
              </w:rPr>
            </w:pPr>
            <w:r w:rsidRPr="00E04007">
              <w:rPr>
                <w:rFonts w:cstheme="minorHAnsi"/>
                <w:b/>
                <w:sz w:val="20"/>
                <w:szCs w:val="20"/>
              </w:rPr>
              <w:t>The Romans</w:t>
            </w:r>
          </w:p>
          <w:p w14:paraId="683D476A" w14:textId="77777777" w:rsidR="008B1ACA" w:rsidRPr="00E04007" w:rsidRDefault="008B1ACA" w:rsidP="00BA2D0E">
            <w:pPr>
              <w:spacing w:after="0"/>
              <w:rPr>
                <w:rFonts w:cstheme="minorHAnsi"/>
                <w:b/>
                <w:sz w:val="20"/>
                <w:szCs w:val="20"/>
              </w:rPr>
            </w:pPr>
            <w:r w:rsidRPr="00E04007">
              <w:rPr>
                <w:rFonts w:cstheme="minorHAnsi"/>
                <w:b/>
                <w:sz w:val="20"/>
                <w:szCs w:val="20"/>
              </w:rPr>
              <w:t>Key concepts:</w:t>
            </w:r>
          </w:p>
          <w:p w14:paraId="11E98E2B" w14:textId="77777777" w:rsidR="008B1ACA" w:rsidRPr="00E04007" w:rsidRDefault="008B1ACA" w:rsidP="00BA2D0E">
            <w:pPr>
              <w:spacing w:after="0"/>
              <w:rPr>
                <w:rFonts w:cstheme="minorHAnsi"/>
                <w:sz w:val="20"/>
                <w:szCs w:val="20"/>
              </w:rPr>
            </w:pPr>
            <w:r w:rsidRPr="00E04007">
              <w:rPr>
                <w:rFonts w:cstheme="minorHAnsi"/>
                <w:sz w:val="20"/>
                <w:szCs w:val="20"/>
              </w:rPr>
              <w:t>chronology, evidence, empire, rebellion, invasion, opposition, society, government</w:t>
            </w:r>
          </w:p>
        </w:tc>
        <w:tc>
          <w:tcPr>
            <w:tcW w:w="2690" w:type="dxa"/>
          </w:tcPr>
          <w:p w14:paraId="47FFC73C" w14:textId="77777777" w:rsidR="008B1ACA" w:rsidRPr="00E04007" w:rsidRDefault="008B1ACA" w:rsidP="00BA2D0E">
            <w:pPr>
              <w:spacing w:after="0"/>
              <w:rPr>
                <w:rFonts w:cstheme="minorHAnsi"/>
                <w:b/>
                <w:sz w:val="20"/>
                <w:szCs w:val="20"/>
              </w:rPr>
            </w:pPr>
          </w:p>
          <w:p w14:paraId="3A8B2ACE" w14:textId="77777777" w:rsidR="008B1ACA" w:rsidRPr="00E04007" w:rsidRDefault="008B1ACA" w:rsidP="00BA2D0E">
            <w:pPr>
              <w:spacing w:after="0"/>
              <w:rPr>
                <w:rFonts w:cstheme="minorHAnsi"/>
                <w:b/>
                <w:sz w:val="20"/>
                <w:szCs w:val="20"/>
              </w:rPr>
            </w:pPr>
            <w:r w:rsidRPr="00E04007">
              <w:rPr>
                <w:rFonts w:cstheme="minorHAnsi"/>
                <w:b/>
                <w:sz w:val="20"/>
                <w:szCs w:val="20"/>
              </w:rPr>
              <w:t>Key concepts:</w:t>
            </w:r>
          </w:p>
          <w:p w14:paraId="07F5EACB" w14:textId="77777777" w:rsidR="008B1ACA" w:rsidRPr="00E04007" w:rsidRDefault="00C932E1" w:rsidP="00BA2D0E">
            <w:pPr>
              <w:spacing w:after="0"/>
              <w:rPr>
                <w:rFonts w:cstheme="minorHAnsi"/>
                <w:sz w:val="20"/>
                <w:szCs w:val="20"/>
              </w:rPr>
            </w:pPr>
            <w:r w:rsidRPr="00C932E1">
              <w:rPr>
                <w:rFonts w:cstheme="minorHAnsi"/>
                <w:sz w:val="20"/>
                <w:szCs w:val="20"/>
              </w:rPr>
              <w:t>design,</w:t>
            </w:r>
            <w:r>
              <w:rPr>
                <w:rFonts w:cstheme="minorHAnsi"/>
                <w:sz w:val="20"/>
                <w:szCs w:val="20"/>
              </w:rPr>
              <w:t xml:space="preserve"> generate, model,</w:t>
            </w:r>
            <w:r w:rsidRPr="00C932E1">
              <w:rPr>
                <w:rFonts w:cstheme="minorHAnsi"/>
                <w:sz w:val="20"/>
                <w:szCs w:val="20"/>
              </w:rPr>
              <w:t xml:space="preserve"> communicate, make,</w:t>
            </w:r>
            <w:r>
              <w:rPr>
                <w:rFonts w:cstheme="minorHAnsi"/>
                <w:sz w:val="20"/>
                <w:szCs w:val="20"/>
              </w:rPr>
              <w:t xml:space="preserve"> critique,</w:t>
            </w:r>
            <w:r w:rsidRPr="00C932E1">
              <w:rPr>
                <w:rFonts w:cstheme="minorHAnsi"/>
                <w:sz w:val="20"/>
                <w:szCs w:val="20"/>
              </w:rPr>
              <w:t xml:space="preserve"> evaluate</w:t>
            </w:r>
          </w:p>
        </w:tc>
        <w:tc>
          <w:tcPr>
            <w:tcW w:w="2407" w:type="dxa"/>
          </w:tcPr>
          <w:p w14:paraId="003D2BF1" w14:textId="77777777" w:rsidR="008B1ACA" w:rsidRPr="00E04007" w:rsidRDefault="008B1ACA" w:rsidP="00BA2D0E">
            <w:pPr>
              <w:spacing w:after="0"/>
              <w:rPr>
                <w:rFonts w:cstheme="minorHAnsi"/>
                <w:b/>
                <w:sz w:val="20"/>
                <w:szCs w:val="20"/>
              </w:rPr>
            </w:pPr>
            <w:r w:rsidRPr="00E04007">
              <w:rPr>
                <w:rFonts w:cstheme="minorHAnsi"/>
                <w:b/>
                <w:sz w:val="20"/>
                <w:szCs w:val="20"/>
              </w:rPr>
              <w:t>Ancient Greece</w:t>
            </w:r>
          </w:p>
          <w:p w14:paraId="45CB66E3" w14:textId="77777777" w:rsidR="008B1ACA" w:rsidRPr="00E04007" w:rsidRDefault="008B1ACA" w:rsidP="00BA2D0E">
            <w:pPr>
              <w:spacing w:after="0"/>
              <w:rPr>
                <w:rFonts w:cstheme="minorHAnsi"/>
                <w:b/>
                <w:sz w:val="20"/>
                <w:szCs w:val="20"/>
              </w:rPr>
            </w:pPr>
            <w:r w:rsidRPr="00E04007">
              <w:rPr>
                <w:rFonts w:cstheme="minorHAnsi"/>
                <w:b/>
                <w:sz w:val="20"/>
                <w:szCs w:val="20"/>
              </w:rPr>
              <w:t>Key concepts</w:t>
            </w:r>
          </w:p>
          <w:p w14:paraId="2736DDFF" w14:textId="77777777" w:rsidR="008B1ACA" w:rsidRPr="00E04007" w:rsidRDefault="008B1ACA" w:rsidP="00BA2D0E">
            <w:pPr>
              <w:spacing w:after="0"/>
              <w:rPr>
                <w:rFonts w:cstheme="minorHAnsi"/>
                <w:sz w:val="20"/>
                <w:szCs w:val="20"/>
              </w:rPr>
            </w:pPr>
            <w:r w:rsidRPr="00E04007">
              <w:rPr>
                <w:rFonts w:cstheme="minorHAnsi"/>
                <w:sz w:val="20"/>
                <w:szCs w:val="20"/>
              </w:rPr>
              <w:t xml:space="preserve">chronology, evidence, civilisation, </w:t>
            </w:r>
            <w:r>
              <w:rPr>
                <w:rFonts w:cstheme="minorHAnsi"/>
                <w:sz w:val="20"/>
                <w:szCs w:val="20"/>
              </w:rPr>
              <w:t xml:space="preserve">culture, community, society </w:t>
            </w:r>
            <w:r w:rsidRPr="00E04007">
              <w:rPr>
                <w:rFonts w:cstheme="minorHAnsi"/>
                <w:sz w:val="20"/>
                <w:szCs w:val="20"/>
              </w:rPr>
              <w:t>diversity</w:t>
            </w:r>
          </w:p>
        </w:tc>
        <w:tc>
          <w:tcPr>
            <w:tcW w:w="2549" w:type="dxa"/>
          </w:tcPr>
          <w:p w14:paraId="7EEF4517" w14:textId="77777777" w:rsidR="008B1ACA" w:rsidRPr="00E04007" w:rsidRDefault="008B1ACA" w:rsidP="00BA2D0E">
            <w:pPr>
              <w:spacing w:after="0"/>
              <w:rPr>
                <w:rFonts w:cstheme="minorHAnsi"/>
                <w:b/>
                <w:sz w:val="20"/>
                <w:szCs w:val="20"/>
              </w:rPr>
            </w:pPr>
            <w:r w:rsidRPr="00E04007">
              <w:rPr>
                <w:rFonts w:cstheme="minorHAnsi"/>
                <w:b/>
                <w:sz w:val="20"/>
                <w:szCs w:val="20"/>
              </w:rPr>
              <w:t xml:space="preserve">British &amp; European </w:t>
            </w:r>
          </w:p>
          <w:p w14:paraId="3C3A922B" w14:textId="77777777" w:rsidR="008B1ACA" w:rsidRPr="00E04007" w:rsidRDefault="008B1ACA" w:rsidP="00BA2D0E">
            <w:pPr>
              <w:spacing w:after="0"/>
              <w:rPr>
                <w:rFonts w:cstheme="minorHAnsi"/>
                <w:b/>
                <w:sz w:val="20"/>
                <w:szCs w:val="20"/>
              </w:rPr>
            </w:pPr>
            <w:r w:rsidRPr="00E04007">
              <w:rPr>
                <w:rFonts w:cstheme="minorHAnsi"/>
                <w:b/>
                <w:sz w:val="20"/>
                <w:szCs w:val="20"/>
              </w:rPr>
              <w:t>Communities</w:t>
            </w:r>
          </w:p>
          <w:p w14:paraId="2E065D8E" w14:textId="77777777" w:rsidR="008B1ACA" w:rsidRPr="00E04007" w:rsidRDefault="008B1ACA" w:rsidP="00BA2D0E">
            <w:pPr>
              <w:spacing w:after="0"/>
              <w:rPr>
                <w:rFonts w:cstheme="minorHAnsi"/>
                <w:b/>
                <w:sz w:val="20"/>
                <w:szCs w:val="20"/>
              </w:rPr>
            </w:pPr>
            <w:r w:rsidRPr="00E04007">
              <w:rPr>
                <w:rFonts w:cstheme="minorHAnsi"/>
                <w:b/>
                <w:sz w:val="20"/>
                <w:szCs w:val="20"/>
              </w:rPr>
              <w:t>Key concepts:</w:t>
            </w:r>
          </w:p>
          <w:p w14:paraId="453FD392" w14:textId="77777777" w:rsidR="008B1ACA" w:rsidRPr="00E04007" w:rsidRDefault="008B1ACA" w:rsidP="00BA2D0E">
            <w:pPr>
              <w:spacing w:after="0"/>
              <w:rPr>
                <w:rFonts w:cstheme="minorHAnsi"/>
                <w:sz w:val="20"/>
                <w:szCs w:val="20"/>
              </w:rPr>
            </w:pPr>
            <w:r w:rsidRPr="00E04007">
              <w:rPr>
                <w:rFonts w:cstheme="minorHAnsi"/>
                <w:sz w:val="20"/>
                <w:szCs w:val="20"/>
              </w:rPr>
              <w:t>respect, fairness, equality, sustainability, diversity, resolution of conflict</w:t>
            </w:r>
          </w:p>
        </w:tc>
      </w:tr>
      <w:tr w:rsidR="008B1ACA" w:rsidRPr="00E04007" w14:paraId="6214E70C" w14:textId="77777777" w:rsidTr="00A77604">
        <w:trPr>
          <w:trHeight w:val="238"/>
        </w:trPr>
        <w:tc>
          <w:tcPr>
            <w:tcW w:w="1971" w:type="dxa"/>
            <w:shd w:val="clear" w:color="auto" w:fill="auto"/>
          </w:tcPr>
          <w:p w14:paraId="0B84ECCF" w14:textId="77777777" w:rsidR="008B1ACA" w:rsidRPr="00BA2D0E" w:rsidRDefault="008B1ACA" w:rsidP="00BA2D0E">
            <w:pPr>
              <w:spacing w:after="0"/>
              <w:rPr>
                <w:rFonts w:cstheme="minorHAnsi"/>
                <w:b/>
                <w:sz w:val="20"/>
                <w:szCs w:val="20"/>
              </w:rPr>
            </w:pPr>
            <w:r w:rsidRPr="00BA2D0E">
              <w:rPr>
                <w:rFonts w:cstheme="minorHAnsi"/>
                <w:b/>
                <w:sz w:val="20"/>
                <w:szCs w:val="20"/>
              </w:rPr>
              <w:t>Curriculum Links</w:t>
            </w:r>
          </w:p>
        </w:tc>
        <w:tc>
          <w:tcPr>
            <w:tcW w:w="2532" w:type="dxa"/>
            <w:shd w:val="clear" w:color="auto" w:fill="auto"/>
          </w:tcPr>
          <w:p w14:paraId="057D69E4" w14:textId="77777777" w:rsidR="008B1ACA" w:rsidRPr="00BA2D0E" w:rsidRDefault="008B1ACA" w:rsidP="00BA2D0E">
            <w:pPr>
              <w:spacing w:after="0"/>
              <w:rPr>
                <w:rFonts w:cstheme="minorHAnsi"/>
                <w:b/>
                <w:sz w:val="16"/>
                <w:szCs w:val="16"/>
              </w:rPr>
            </w:pPr>
            <w:r w:rsidRPr="00BA2D0E">
              <w:rPr>
                <w:rFonts w:cstheme="minorHAnsi"/>
                <w:b/>
                <w:sz w:val="16"/>
                <w:szCs w:val="16"/>
              </w:rPr>
              <w:t>Romans Y3/</w:t>
            </w:r>
            <w:proofErr w:type="gramStart"/>
            <w:r w:rsidRPr="00BA2D0E">
              <w:rPr>
                <w:rFonts w:cstheme="minorHAnsi"/>
                <w:b/>
                <w:sz w:val="16"/>
                <w:szCs w:val="16"/>
              </w:rPr>
              <w:t>4  A</w:t>
            </w:r>
            <w:proofErr w:type="gramEnd"/>
          </w:p>
        </w:tc>
        <w:tc>
          <w:tcPr>
            <w:tcW w:w="818" w:type="dxa"/>
            <w:vMerge/>
            <w:shd w:val="clear" w:color="auto" w:fill="auto"/>
          </w:tcPr>
          <w:p w14:paraId="3753F525" w14:textId="77777777" w:rsidR="008B1ACA" w:rsidRPr="00BA2D0E" w:rsidRDefault="008B1ACA" w:rsidP="00BA2D0E">
            <w:pPr>
              <w:spacing w:after="0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2342" w:type="dxa"/>
            <w:shd w:val="clear" w:color="auto" w:fill="auto"/>
          </w:tcPr>
          <w:p w14:paraId="2AF05174" w14:textId="77777777" w:rsidR="008B1ACA" w:rsidRPr="00BA2D0E" w:rsidRDefault="008B1ACA" w:rsidP="00BA2D0E">
            <w:pPr>
              <w:spacing w:after="0"/>
              <w:rPr>
                <w:rFonts w:cstheme="minorHAnsi"/>
                <w:b/>
                <w:sz w:val="16"/>
                <w:szCs w:val="16"/>
              </w:rPr>
            </w:pPr>
            <w:r w:rsidRPr="00BA2D0E">
              <w:rPr>
                <w:rFonts w:cstheme="minorHAnsi"/>
                <w:b/>
                <w:sz w:val="16"/>
                <w:szCs w:val="16"/>
              </w:rPr>
              <w:t>Italy Y3/4 A</w:t>
            </w:r>
          </w:p>
        </w:tc>
        <w:tc>
          <w:tcPr>
            <w:tcW w:w="2690" w:type="dxa"/>
            <w:shd w:val="clear" w:color="auto" w:fill="auto"/>
          </w:tcPr>
          <w:p w14:paraId="60718DC7" w14:textId="77777777" w:rsidR="008B1ACA" w:rsidRPr="00BA2D0E" w:rsidRDefault="00A86D24" w:rsidP="00BA2D0E">
            <w:pPr>
              <w:spacing w:after="0"/>
              <w:rPr>
                <w:rFonts w:cstheme="minorHAnsi"/>
                <w:b/>
                <w:sz w:val="16"/>
                <w:szCs w:val="16"/>
              </w:rPr>
            </w:pPr>
            <w:r>
              <w:rPr>
                <w:rFonts w:cstheme="minorHAnsi"/>
                <w:b/>
                <w:sz w:val="16"/>
                <w:szCs w:val="16"/>
              </w:rPr>
              <w:t>Tell Me a Story 1/2 A</w:t>
            </w:r>
          </w:p>
        </w:tc>
        <w:tc>
          <w:tcPr>
            <w:tcW w:w="2407" w:type="dxa"/>
            <w:shd w:val="clear" w:color="auto" w:fill="auto"/>
          </w:tcPr>
          <w:p w14:paraId="7F5905CC" w14:textId="77777777" w:rsidR="008B1ACA" w:rsidRPr="00BA2D0E" w:rsidRDefault="008B1ACA" w:rsidP="00BA2D0E">
            <w:pPr>
              <w:spacing w:after="0"/>
              <w:rPr>
                <w:rFonts w:cstheme="minorHAnsi"/>
                <w:b/>
                <w:sz w:val="16"/>
                <w:szCs w:val="16"/>
              </w:rPr>
            </w:pPr>
            <w:r w:rsidRPr="00BA2D0E">
              <w:rPr>
                <w:rFonts w:cstheme="minorHAnsi"/>
                <w:b/>
                <w:sz w:val="16"/>
                <w:szCs w:val="16"/>
              </w:rPr>
              <w:t>Olympics Y1/2/3/4/5 &amp; 6</w:t>
            </w:r>
          </w:p>
        </w:tc>
        <w:tc>
          <w:tcPr>
            <w:tcW w:w="2549" w:type="dxa"/>
            <w:shd w:val="clear" w:color="auto" w:fill="auto"/>
          </w:tcPr>
          <w:p w14:paraId="154062A4" w14:textId="77777777" w:rsidR="008B1ACA" w:rsidRPr="00BA2D0E" w:rsidRDefault="008B1ACA" w:rsidP="00BA2D0E">
            <w:pPr>
              <w:spacing w:after="0"/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BA2D0E">
              <w:rPr>
                <w:rFonts w:cstheme="minorHAnsi"/>
                <w:b/>
                <w:sz w:val="16"/>
                <w:szCs w:val="16"/>
              </w:rPr>
              <w:t>Ancient Greece Y3/4 A</w:t>
            </w:r>
          </w:p>
        </w:tc>
      </w:tr>
      <w:tr w:rsidR="008B1ACA" w:rsidRPr="00E04007" w14:paraId="47F5EE0E" w14:textId="77777777" w:rsidTr="00A77604">
        <w:trPr>
          <w:trHeight w:val="306"/>
        </w:trPr>
        <w:tc>
          <w:tcPr>
            <w:tcW w:w="1971" w:type="dxa"/>
            <w:shd w:val="clear" w:color="auto" w:fill="66CCFF"/>
          </w:tcPr>
          <w:p w14:paraId="56F09D69" w14:textId="5102A866" w:rsidR="008B1ACA" w:rsidRPr="00E04007" w:rsidRDefault="008B1ACA" w:rsidP="00BA2D0E">
            <w:pPr>
              <w:spacing w:after="0"/>
              <w:rPr>
                <w:rFonts w:cstheme="minorHAnsi"/>
                <w:b/>
                <w:sz w:val="20"/>
                <w:szCs w:val="20"/>
              </w:rPr>
            </w:pPr>
            <w:r w:rsidRPr="00E04007">
              <w:rPr>
                <w:rFonts w:cstheme="minorHAnsi"/>
                <w:b/>
                <w:sz w:val="20"/>
                <w:szCs w:val="20"/>
              </w:rPr>
              <w:t>Science</w:t>
            </w:r>
          </w:p>
        </w:tc>
        <w:tc>
          <w:tcPr>
            <w:tcW w:w="2532" w:type="dxa"/>
            <w:shd w:val="clear" w:color="auto" w:fill="66CCFF"/>
          </w:tcPr>
          <w:p w14:paraId="67D3AE1E" w14:textId="77777777" w:rsidR="008B1ACA" w:rsidRPr="00E04007" w:rsidRDefault="008B1ACA" w:rsidP="00BA2D0E">
            <w:pPr>
              <w:spacing w:after="0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 xml:space="preserve">Animals </w:t>
            </w:r>
            <w:proofErr w:type="spellStart"/>
            <w:r>
              <w:rPr>
                <w:rFonts w:cstheme="minorHAnsi"/>
                <w:b/>
                <w:sz w:val="20"/>
                <w:szCs w:val="20"/>
              </w:rPr>
              <w:t>inc</w:t>
            </w:r>
            <w:proofErr w:type="spellEnd"/>
            <w:r>
              <w:rPr>
                <w:rFonts w:cstheme="minorHAnsi"/>
                <w:b/>
                <w:sz w:val="20"/>
                <w:szCs w:val="20"/>
              </w:rPr>
              <w:t xml:space="preserve"> </w:t>
            </w:r>
            <w:r w:rsidRPr="00E04007">
              <w:rPr>
                <w:rFonts w:cstheme="minorHAnsi"/>
                <w:b/>
                <w:sz w:val="20"/>
                <w:szCs w:val="20"/>
              </w:rPr>
              <w:t>humans Y3</w:t>
            </w:r>
          </w:p>
        </w:tc>
        <w:tc>
          <w:tcPr>
            <w:tcW w:w="818" w:type="dxa"/>
            <w:vMerge/>
            <w:shd w:val="clear" w:color="auto" w:fill="66CCFF"/>
          </w:tcPr>
          <w:p w14:paraId="3ECBA118" w14:textId="77777777" w:rsidR="008B1ACA" w:rsidRPr="00E04007" w:rsidRDefault="008B1ACA" w:rsidP="00BA2D0E">
            <w:pPr>
              <w:spacing w:after="0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2342" w:type="dxa"/>
            <w:shd w:val="clear" w:color="auto" w:fill="66CCFF"/>
          </w:tcPr>
          <w:p w14:paraId="24EFFAA6" w14:textId="62C3857B" w:rsidR="008B1ACA" w:rsidRPr="00E04007" w:rsidRDefault="007444D7" w:rsidP="00BA2D0E">
            <w:pPr>
              <w:spacing w:after="0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Forces and Magnets</w:t>
            </w:r>
            <w:r w:rsidR="00742FDA">
              <w:rPr>
                <w:rFonts w:cstheme="minorHAnsi"/>
                <w:b/>
                <w:sz w:val="20"/>
                <w:szCs w:val="20"/>
              </w:rPr>
              <w:t xml:space="preserve"> Y3</w:t>
            </w:r>
          </w:p>
        </w:tc>
        <w:tc>
          <w:tcPr>
            <w:tcW w:w="2690" w:type="dxa"/>
            <w:shd w:val="clear" w:color="auto" w:fill="66CCFF"/>
          </w:tcPr>
          <w:p w14:paraId="256F7F7C" w14:textId="2851D069" w:rsidR="008B1ACA" w:rsidRPr="00E04007" w:rsidRDefault="00742FDA" w:rsidP="00BA2D0E">
            <w:pPr>
              <w:spacing w:after="0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Plants Y3</w:t>
            </w:r>
          </w:p>
        </w:tc>
        <w:tc>
          <w:tcPr>
            <w:tcW w:w="2407" w:type="dxa"/>
            <w:shd w:val="clear" w:color="auto" w:fill="66CCFF"/>
          </w:tcPr>
          <w:p w14:paraId="417A6EF8" w14:textId="7D5463E6" w:rsidR="008B1ACA" w:rsidRPr="00E04007" w:rsidRDefault="00742FDA" w:rsidP="00BA2D0E">
            <w:pPr>
              <w:spacing w:after="0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Sound Y4</w:t>
            </w:r>
          </w:p>
        </w:tc>
        <w:tc>
          <w:tcPr>
            <w:tcW w:w="2549" w:type="dxa"/>
            <w:shd w:val="clear" w:color="auto" w:fill="66CCFF"/>
          </w:tcPr>
          <w:p w14:paraId="10FFFF68" w14:textId="35BE254E" w:rsidR="008B1ACA" w:rsidRPr="00E04007" w:rsidRDefault="00742FDA" w:rsidP="00BA2D0E">
            <w:pPr>
              <w:spacing w:after="0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 xml:space="preserve">Animals </w:t>
            </w:r>
            <w:proofErr w:type="spellStart"/>
            <w:r>
              <w:rPr>
                <w:rFonts w:cstheme="minorHAnsi"/>
                <w:b/>
                <w:sz w:val="20"/>
                <w:szCs w:val="20"/>
              </w:rPr>
              <w:t>inc</w:t>
            </w:r>
            <w:proofErr w:type="spellEnd"/>
            <w:r>
              <w:rPr>
                <w:rFonts w:cstheme="minorHAnsi"/>
                <w:b/>
                <w:sz w:val="20"/>
                <w:szCs w:val="20"/>
              </w:rPr>
              <w:t xml:space="preserve"> Humans Y4</w:t>
            </w:r>
          </w:p>
        </w:tc>
      </w:tr>
      <w:tr w:rsidR="008B1ACA" w:rsidRPr="00E04007" w14:paraId="40E7977B" w14:textId="77777777" w:rsidTr="00A77604">
        <w:trPr>
          <w:trHeight w:val="2325"/>
        </w:trPr>
        <w:tc>
          <w:tcPr>
            <w:tcW w:w="1971" w:type="dxa"/>
          </w:tcPr>
          <w:p w14:paraId="40BA6E8B" w14:textId="77777777" w:rsidR="008B1ACA" w:rsidRPr="00E04007" w:rsidRDefault="008B1ACA" w:rsidP="00BA2D0E">
            <w:pPr>
              <w:spacing w:after="0"/>
              <w:rPr>
                <w:rFonts w:cstheme="minorHAnsi"/>
                <w:b/>
                <w:sz w:val="20"/>
                <w:szCs w:val="20"/>
              </w:rPr>
            </w:pPr>
            <w:r w:rsidRPr="00E04007">
              <w:rPr>
                <w:rFonts w:cstheme="minorHAnsi"/>
                <w:b/>
                <w:sz w:val="20"/>
                <w:szCs w:val="20"/>
              </w:rPr>
              <w:t>Year 5 &amp; 6</w:t>
            </w:r>
          </w:p>
        </w:tc>
        <w:tc>
          <w:tcPr>
            <w:tcW w:w="2532" w:type="dxa"/>
          </w:tcPr>
          <w:p w14:paraId="4B2FB412" w14:textId="77777777" w:rsidR="008B1ACA" w:rsidRPr="00E04007" w:rsidRDefault="008B1ACA" w:rsidP="00BA2D0E">
            <w:pPr>
              <w:spacing w:after="0"/>
              <w:rPr>
                <w:rFonts w:cstheme="minorHAnsi"/>
                <w:b/>
                <w:sz w:val="20"/>
                <w:szCs w:val="20"/>
              </w:rPr>
            </w:pPr>
            <w:r w:rsidRPr="00E04007">
              <w:rPr>
                <w:rFonts w:cstheme="minorHAnsi"/>
                <w:b/>
                <w:sz w:val="20"/>
                <w:szCs w:val="20"/>
              </w:rPr>
              <w:t>San Francisco – Golden Gate Bridge</w:t>
            </w:r>
          </w:p>
          <w:p w14:paraId="001BEDC3" w14:textId="77777777" w:rsidR="008B1ACA" w:rsidRPr="00E04007" w:rsidRDefault="008B1ACA" w:rsidP="00BA2D0E">
            <w:pPr>
              <w:spacing w:after="0"/>
              <w:rPr>
                <w:rFonts w:cstheme="minorHAnsi"/>
                <w:b/>
                <w:sz w:val="20"/>
                <w:szCs w:val="20"/>
              </w:rPr>
            </w:pPr>
            <w:r w:rsidRPr="00E04007">
              <w:rPr>
                <w:rFonts w:cstheme="minorHAnsi"/>
                <w:b/>
                <w:sz w:val="20"/>
                <w:szCs w:val="20"/>
              </w:rPr>
              <w:t>Key concepts:</w:t>
            </w:r>
          </w:p>
          <w:p w14:paraId="4A7CEF70" w14:textId="77777777" w:rsidR="008B1ACA" w:rsidRPr="00E04007" w:rsidRDefault="008B1ACA" w:rsidP="00BA2D0E">
            <w:pPr>
              <w:spacing w:after="0"/>
              <w:rPr>
                <w:rFonts w:cstheme="minorHAnsi"/>
                <w:sz w:val="20"/>
                <w:szCs w:val="20"/>
              </w:rPr>
            </w:pPr>
            <w:proofErr w:type="gramStart"/>
            <w:r w:rsidRPr="00E04007">
              <w:rPr>
                <w:rFonts w:cstheme="minorHAnsi"/>
                <w:sz w:val="20"/>
                <w:szCs w:val="20"/>
              </w:rPr>
              <w:t>location,  region</w:t>
            </w:r>
            <w:proofErr w:type="gramEnd"/>
            <w:r w:rsidRPr="00E04007">
              <w:rPr>
                <w:rFonts w:cstheme="minorHAnsi"/>
                <w:sz w:val="20"/>
                <w:szCs w:val="20"/>
              </w:rPr>
              <w:t>, continent,  settlement, resources, trade, development</w:t>
            </w:r>
          </w:p>
          <w:p w14:paraId="35FA6BDD" w14:textId="77777777" w:rsidR="008B1ACA" w:rsidRPr="00E04007" w:rsidRDefault="008B1ACA" w:rsidP="00BA2D0E">
            <w:pPr>
              <w:spacing w:after="0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818" w:type="dxa"/>
            <w:vMerge/>
          </w:tcPr>
          <w:p w14:paraId="6308CCC8" w14:textId="77777777" w:rsidR="008B1ACA" w:rsidRPr="00E04007" w:rsidRDefault="008B1ACA" w:rsidP="00BA2D0E">
            <w:pPr>
              <w:spacing w:after="0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2342" w:type="dxa"/>
          </w:tcPr>
          <w:p w14:paraId="63A50A24" w14:textId="77777777" w:rsidR="008B1ACA" w:rsidRPr="00E04007" w:rsidRDefault="008B1ACA" w:rsidP="00BA2D0E">
            <w:pPr>
              <w:spacing w:after="0"/>
              <w:rPr>
                <w:rFonts w:cstheme="minorHAnsi"/>
                <w:b/>
                <w:sz w:val="20"/>
                <w:szCs w:val="20"/>
              </w:rPr>
            </w:pPr>
            <w:r w:rsidRPr="00E04007">
              <w:rPr>
                <w:rFonts w:cstheme="minorHAnsi"/>
                <w:b/>
                <w:sz w:val="20"/>
                <w:szCs w:val="20"/>
              </w:rPr>
              <w:t xml:space="preserve">WWII </w:t>
            </w:r>
          </w:p>
          <w:p w14:paraId="4D830016" w14:textId="77777777" w:rsidR="008B1ACA" w:rsidRPr="00E04007" w:rsidRDefault="008B1ACA" w:rsidP="00BA2D0E">
            <w:pPr>
              <w:spacing w:after="0"/>
              <w:rPr>
                <w:rFonts w:cstheme="minorHAnsi"/>
                <w:b/>
                <w:sz w:val="20"/>
                <w:szCs w:val="20"/>
              </w:rPr>
            </w:pPr>
            <w:r w:rsidRPr="00E04007">
              <w:rPr>
                <w:rFonts w:cstheme="minorHAnsi"/>
                <w:b/>
                <w:sz w:val="20"/>
                <w:szCs w:val="20"/>
              </w:rPr>
              <w:t>Key concepts:</w:t>
            </w:r>
          </w:p>
          <w:p w14:paraId="35A7333F" w14:textId="77777777" w:rsidR="008B1ACA" w:rsidRPr="00E04007" w:rsidRDefault="008B1ACA" w:rsidP="00BA2D0E">
            <w:pPr>
              <w:spacing w:after="0"/>
              <w:rPr>
                <w:rFonts w:cstheme="minorHAnsi"/>
                <w:sz w:val="20"/>
                <w:szCs w:val="20"/>
              </w:rPr>
            </w:pPr>
            <w:r w:rsidRPr="00E04007">
              <w:rPr>
                <w:rFonts w:cstheme="minorHAnsi"/>
                <w:sz w:val="20"/>
                <w:szCs w:val="20"/>
              </w:rPr>
              <w:t>invasion, monarchy, tyranny, rebellion oppression, opposition, government, source, chronology, evidence</w:t>
            </w:r>
          </w:p>
        </w:tc>
        <w:tc>
          <w:tcPr>
            <w:tcW w:w="2690" w:type="dxa"/>
          </w:tcPr>
          <w:p w14:paraId="6A65B6E6" w14:textId="77777777" w:rsidR="008B1ACA" w:rsidRPr="00E04007" w:rsidRDefault="008B1ACA" w:rsidP="00BA2D0E">
            <w:pPr>
              <w:spacing w:after="0"/>
              <w:rPr>
                <w:rFonts w:cstheme="minorHAnsi"/>
                <w:sz w:val="20"/>
                <w:szCs w:val="20"/>
              </w:rPr>
            </w:pPr>
          </w:p>
          <w:p w14:paraId="5B268C8A" w14:textId="77777777" w:rsidR="008B1ACA" w:rsidRPr="00E04007" w:rsidRDefault="008B1ACA" w:rsidP="00BA2D0E">
            <w:pPr>
              <w:spacing w:after="0"/>
              <w:rPr>
                <w:rFonts w:cstheme="minorHAnsi"/>
                <w:b/>
                <w:sz w:val="20"/>
                <w:szCs w:val="20"/>
              </w:rPr>
            </w:pPr>
            <w:r w:rsidRPr="00E04007">
              <w:rPr>
                <w:rFonts w:cstheme="minorHAnsi"/>
                <w:b/>
                <w:sz w:val="20"/>
                <w:szCs w:val="20"/>
              </w:rPr>
              <w:t>Key concepts:</w:t>
            </w:r>
          </w:p>
          <w:p w14:paraId="70EA750E" w14:textId="77777777" w:rsidR="008B1ACA" w:rsidRPr="00E04007" w:rsidRDefault="00C932E1" w:rsidP="00BA2D0E">
            <w:pPr>
              <w:spacing w:after="0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r</w:t>
            </w:r>
            <w:r w:rsidR="00FD2362">
              <w:rPr>
                <w:rFonts w:cstheme="minorHAnsi"/>
                <w:sz w:val="20"/>
                <w:szCs w:val="20"/>
              </w:rPr>
              <w:t xml:space="preserve">esearch, investigate, analyse, design, </w:t>
            </w:r>
            <w:r>
              <w:rPr>
                <w:rFonts w:cstheme="minorHAnsi"/>
                <w:sz w:val="20"/>
                <w:szCs w:val="20"/>
              </w:rPr>
              <w:t xml:space="preserve">model, </w:t>
            </w:r>
            <w:r w:rsidR="00FD2362">
              <w:rPr>
                <w:rFonts w:cstheme="minorHAnsi"/>
                <w:sz w:val="20"/>
                <w:szCs w:val="20"/>
              </w:rPr>
              <w:t xml:space="preserve">communicate, make, </w:t>
            </w:r>
            <w:r>
              <w:rPr>
                <w:rFonts w:cstheme="minorHAnsi"/>
                <w:sz w:val="20"/>
                <w:szCs w:val="20"/>
              </w:rPr>
              <w:t xml:space="preserve">critique, </w:t>
            </w:r>
            <w:r w:rsidR="00FD2362">
              <w:rPr>
                <w:rFonts w:cstheme="minorHAnsi"/>
                <w:sz w:val="20"/>
                <w:szCs w:val="20"/>
              </w:rPr>
              <w:t>evaluate</w:t>
            </w:r>
          </w:p>
        </w:tc>
        <w:tc>
          <w:tcPr>
            <w:tcW w:w="2407" w:type="dxa"/>
          </w:tcPr>
          <w:p w14:paraId="6D997BA4" w14:textId="77777777" w:rsidR="008B1ACA" w:rsidRPr="00E04007" w:rsidRDefault="008B1ACA" w:rsidP="00BA2D0E">
            <w:pPr>
              <w:spacing w:after="0"/>
              <w:rPr>
                <w:rFonts w:cstheme="minorHAnsi"/>
                <w:b/>
                <w:sz w:val="20"/>
                <w:szCs w:val="20"/>
              </w:rPr>
            </w:pPr>
            <w:r w:rsidRPr="00E04007">
              <w:rPr>
                <w:rFonts w:cstheme="minorHAnsi"/>
                <w:b/>
                <w:sz w:val="20"/>
                <w:szCs w:val="20"/>
              </w:rPr>
              <w:t>Vikings &amp; Anglo Saxons</w:t>
            </w:r>
          </w:p>
          <w:p w14:paraId="34292F9A" w14:textId="77777777" w:rsidR="008B1ACA" w:rsidRPr="00E04007" w:rsidRDefault="008B1ACA" w:rsidP="00BA2D0E">
            <w:pPr>
              <w:spacing w:after="0"/>
              <w:rPr>
                <w:rFonts w:cstheme="minorHAnsi"/>
                <w:b/>
                <w:sz w:val="20"/>
                <w:szCs w:val="20"/>
              </w:rPr>
            </w:pPr>
            <w:r w:rsidRPr="00E04007">
              <w:rPr>
                <w:rFonts w:cstheme="minorHAnsi"/>
                <w:b/>
                <w:sz w:val="20"/>
                <w:szCs w:val="20"/>
              </w:rPr>
              <w:t>Key concepts:</w:t>
            </w:r>
          </w:p>
          <w:p w14:paraId="2B13E583" w14:textId="77777777" w:rsidR="008B1ACA" w:rsidRPr="00E04007" w:rsidRDefault="008B1ACA" w:rsidP="00BA2D0E">
            <w:pPr>
              <w:spacing w:after="0"/>
              <w:rPr>
                <w:rFonts w:cstheme="minorHAnsi"/>
                <w:b/>
                <w:sz w:val="20"/>
                <w:szCs w:val="20"/>
              </w:rPr>
            </w:pPr>
            <w:r w:rsidRPr="00E04007">
              <w:rPr>
                <w:rFonts w:cstheme="minorHAnsi"/>
                <w:sz w:val="20"/>
                <w:szCs w:val="20"/>
              </w:rPr>
              <w:t>chronology, evidence, settlement, culture, society, invaders, oppression, opposition, monarchy, diversity</w:t>
            </w:r>
          </w:p>
        </w:tc>
        <w:tc>
          <w:tcPr>
            <w:tcW w:w="2549" w:type="dxa"/>
          </w:tcPr>
          <w:p w14:paraId="35589FC4" w14:textId="77777777" w:rsidR="008B1ACA" w:rsidRPr="00E04007" w:rsidRDefault="008B1ACA" w:rsidP="00BA2D0E">
            <w:pPr>
              <w:spacing w:after="0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 xml:space="preserve">Global </w:t>
            </w:r>
            <w:r w:rsidRPr="00E04007">
              <w:rPr>
                <w:rFonts w:cstheme="minorHAnsi"/>
                <w:b/>
                <w:sz w:val="20"/>
                <w:szCs w:val="20"/>
              </w:rPr>
              <w:t>community</w:t>
            </w:r>
          </w:p>
          <w:p w14:paraId="23F5FF7E" w14:textId="77777777" w:rsidR="008B1ACA" w:rsidRPr="00E04007" w:rsidRDefault="008B1ACA" w:rsidP="00BA2D0E">
            <w:pPr>
              <w:spacing w:after="0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Britain’s place in world</w:t>
            </w:r>
          </w:p>
          <w:p w14:paraId="2F573DB8" w14:textId="77777777" w:rsidR="008B1ACA" w:rsidRPr="00E04007" w:rsidRDefault="008B1ACA" w:rsidP="00BA2D0E">
            <w:pPr>
              <w:spacing w:after="0"/>
              <w:rPr>
                <w:rFonts w:cstheme="minorHAnsi"/>
                <w:b/>
                <w:sz w:val="20"/>
                <w:szCs w:val="20"/>
              </w:rPr>
            </w:pPr>
            <w:r w:rsidRPr="00E04007">
              <w:rPr>
                <w:rFonts w:cstheme="minorHAnsi"/>
                <w:b/>
                <w:sz w:val="20"/>
                <w:szCs w:val="20"/>
              </w:rPr>
              <w:t xml:space="preserve">Key concepts: </w:t>
            </w:r>
            <w:r w:rsidRPr="00E04007">
              <w:rPr>
                <w:rFonts w:cstheme="minorHAnsi"/>
                <w:sz w:val="20"/>
                <w:szCs w:val="20"/>
              </w:rPr>
              <w:t>respect, equality, human rights, social justice, interdependence, sustainability, diversity, conflict resolution</w:t>
            </w:r>
          </w:p>
        </w:tc>
      </w:tr>
      <w:tr w:rsidR="008B1ACA" w:rsidRPr="00E04007" w14:paraId="53BBC84C" w14:textId="77777777" w:rsidTr="00A77604">
        <w:trPr>
          <w:trHeight w:val="290"/>
        </w:trPr>
        <w:tc>
          <w:tcPr>
            <w:tcW w:w="1971" w:type="dxa"/>
            <w:shd w:val="clear" w:color="auto" w:fill="auto"/>
          </w:tcPr>
          <w:p w14:paraId="0FAB2925" w14:textId="77777777" w:rsidR="008B1ACA" w:rsidRPr="00E04007" w:rsidRDefault="008B1ACA" w:rsidP="00BA2D0E">
            <w:pPr>
              <w:spacing w:after="0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Curriculum Links</w:t>
            </w:r>
          </w:p>
        </w:tc>
        <w:tc>
          <w:tcPr>
            <w:tcW w:w="2532" w:type="dxa"/>
            <w:shd w:val="clear" w:color="auto" w:fill="auto"/>
          </w:tcPr>
          <w:p w14:paraId="345633A7" w14:textId="77777777" w:rsidR="008B1ACA" w:rsidRDefault="008B1ACA" w:rsidP="00AD4DBF">
            <w:pPr>
              <w:spacing w:after="0"/>
              <w:rPr>
                <w:rFonts w:cstheme="minorHAnsi"/>
                <w:b/>
                <w:sz w:val="16"/>
                <w:szCs w:val="16"/>
              </w:rPr>
            </w:pPr>
            <w:r>
              <w:rPr>
                <w:rFonts w:cstheme="minorHAnsi"/>
                <w:b/>
                <w:sz w:val="16"/>
                <w:szCs w:val="16"/>
              </w:rPr>
              <w:t xml:space="preserve"> </w:t>
            </w:r>
            <w:proofErr w:type="gramStart"/>
            <w:r>
              <w:rPr>
                <w:rFonts w:cstheme="minorHAnsi"/>
                <w:b/>
                <w:sz w:val="16"/>
                <w:szCs w:val="16"/>
              </w:rPr>
              <w:t>Humber Bridge walk</w:t>
            </w:r>
            <w:proofErr w:type="gramEnd"/>
            <w:r>
              <w:rPr>
                <w:rFonts w:cstheme="minorHAnsi"/>
                <w:b/>
                <w:sz w:val="16"/>
                <w:szCs w:val="16"/>
              </w:rPr>
              <w:t xml:space="preserve"> Y5/6 A </w:t>
            </w:r>
          </w:p>
          <w:p w14:paraId="6A0864E2" w14:textId="77777777" w:rsidR="008B1ACA" w:rsidRPr="00BA2D0E" w:rsidRDefault="008B1ACA" w:rsidP="00AD4DBF">
            <w:pPr>
              <w:spacing w:after="0"/>
              <w:rPr>
                <w:rFonts w:cstheme="minorHAnsi"/>
                <w:b/>
                <w:sz w:val="16"/>
                <w:szCs w:val="16"/>
              </w:rPr>
            </w:pPr>
            <w:r>
              <w:rPr>
                <w:rFonts w:cstheme="minorHAnsi"/>
                <w:b/>
                <w:sz w:val="16"/>
                <w:szCs w:val="16"/>
              </w:rPr>
              <w:t>&amp;</w:t>
            </w:r>
            <w:r w:rsidRPr="00BA2D0E">
              <w:rPr>
                <w:rFonts w:cstheme="minorHAnsi"/>
                <w:b/>
                <w:sz w:val="16"/>
                <w:szCs w:val="16"/>
              </w:rPr>
              <w:t xml:space="preserve"> Hull &amp; River Humber Y3/4 B</w:t>
            </w:r>
          </w:p>
        </w:tc>
        <w:tc>
          <w:tcPr>
            <w:tcW w:w="818" w:type="dxa"/>
            <w:vMerge/>
            <w:shd w:val="clear" w:color="auto" w:fill="auto"/>
          </w:tcPr>
          <w:p w14:paraId="5F131C6C" w14:textId="77777777" w:rsidR="008B1ACA" w:rsidRPr="00BA2D0E" w:rsidRDefault="008B1ACA" w:rsidP="00BA2D0E">
            <w:pPr>
              <w:spacing w:after="0"/>
              <w:jc w:val="center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2342" w:type="dxa"/>
            <w:shd w:val="clear" w:color="auto" w:fill="auto"/>
          </w:tcPr>
          <w:p w14:paraId="7B3651C5" w14:textId="77777777" w:rsidR="008B1ACA" w:rsidRPr="00BA2D0E" w:rsidRDefault="008B1ACA" w:rsidP="00BA2D0E">
            <w:pPr>
              <w:spacing w:after="0"/>
              <w:jc w:val="center"/>
              <w:rPr>
                <w:rFonts w:cstheme="minorHAnsi"/>
                <w:b/>
                <w:sz w:val="16"/>
                <w:szCs w:val="16"/>
              </w:rPr>
            </w:pPr>
            <w:r>
              <w:rPr>
                <w:rFonts w:cstheme="minorHAnsi"/>
                <w:b/>
                <w:sz w:val="16"/>
                <w:szCs w:val="16"/>
              </w:rPr>
              <w:t>London &amp; World Trade Y5/6 B</w:t>
            </w:r>
          </w:p>
        </w:tc>
        <w:tc>
          <w:tcPr>
            <w:tcW w:w="2690" w:type="dxa"/>
            <w:shd w:val="clear" w:color="auto" w:fill="auto"/>
          </w:tcPr>
          <w:p w14:paraId="6DEBDA0A" w14:textId="77777777" w:rsidR="008B1ACA" w:rsidRPr="00BA2D0E" w:rsidRDefault="008B1ACA" w:rsidP="00BA2D0E">
            <w:pPr>
              <w:spacing w:after="0"/>
              <w:jc w:val="center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2407" w:type="dxa"/>
            <w:shd w:val="clear" w:color="auto" w:fill="auto"/>
          </w:tcPr>
          <w:p w14:paraId="0C18ABFF" w14:textId="77777777" w:rsidR="008B1ACA" w:rsidRPr="00BA2D0E" w:rsidRDefault="008B1ACA" w:rsidP="00BA2D0E">
            <w:pPr>
              <w:spacing w:after="0"/>
              <w:jc w:val="center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2549" w:type="dxa"/>
            <w:shd w:val="clear" w:color="auto" w:fill="auto"/>
          </w:tcPr>
          <w:p w14:paraId="298AFA94" w14:textId="77777777" w:rsidR="008B1ACA" w:rsidRPr="00BA2D0E" w:rsidRDefault="008B1ACA" w:rsidP="00BA2D0E">
            <w:pPr>
              <w:spacing w:after="0"/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BA2D0E">
              <w:rPr>
                <w:rFonts w:cstheme="minorHAnsi"/>
                <w:b/>
                <w:sz w:val="16"/>
                <w:szCs w:val="16"/>
              </w:rPr>
              <w:t>Ancient Greece Y3/4 A</w:t>
            </w:r>
          </w:p>
        </w:tc>
      </w:tr>
      <w:tr w:rsidR="008B1ACA" w:rsidRPr="00E04007" w14:paraId="4FA1FB69" w14:textId="77777777" w:rsidTr="001D2602">
        <w:trPr>
          <w:trHeight w:val="588"/>
        </w:trPr>
        <w:tc>
          <w:tcPr>
            <w:tcW w:w="1971" w:type="dxa"/>
            <w:shd w:val="clear" w:color="auto" w:fill="66CCFF"/>
          </w:tcPr>
          <w:p w14:paraId="65FFDEDA" w14:textId="51E8C3A2" w:rsidR="008B1ACA" w:rsidRPr="00E04007" w:rsidRDefault="008B1ACA" w:rsidP="00BA2D0E">
            <w:pPr>
              <w:spacing w:after="0"/>
              <w:rPr>
                <w:rFonts w:cstheme="minorHAnsi"/>
                <w:b/>
                <w:sz w:val="20"/>
                <w:szCs w:val="20"/>
              </w:rPr>
            </w:pPr>
            <w:r w:rsidRPr="00E04007">
              <w:rPr>
                <w:rFonts w:cstheme="minorHAnsi"/>
                <w:b/>
                <w:sz w:val="20"/>
                <w:szCs w:val="20"/>
              </w:rPr>
              <w:t>Science</w:t>
            </w:r>
          </w:p>
        </w:tc>
        <w:tc>
          <w:tcPr>
            <w:tcW w:w="2532" w:type="dxa"/>
            <w:shd w:val="clear" w:color="auto" w:fill="66CCFF"/>
          </w:tcPr>
          <w:p w14:paraId="241549D5" w14:textId="0C283DAE" w:rsidR="008B1ACA" w:rsidRPr="00E04007" w:rsidRDefault="00742FDA" w:rsidP="00BA2D0E">
            <w:pPr>
              <w:spacing w:after="0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Materials Y5</w:t>
            </w:r>
          </w:p>
        </w:tc>
        <w:tc>
          <w:tcPr>
            <w:tcW w:w="818" w:type="dxa"/>
            <w:vMerge/>
            <w:shd w:val="clear" w:color="auto" w:fill="66CCFF"/>
          </w:tcPr>
          <w:p w14:paraId="5FBE34C9" w14:textId="77777777" w:rsidR="008B1ACA" w:rsidRPr="00E04007" w:rsidRDefault="008B1ACA" w:rsidP="00BA2D0E">
            <w:pPr>
              <w:spacing w:after="0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2342" w:type="dxa"/>
            <w:shd w:val="clear" w:color="auto" w:fill="66CCFF"/>
          </w:tcPr>
          <w:p w14:paraId="4D2CF377" w14:textId="77777777" w:rsidR="008B1ACA" w:rsidRDefault="001D2602" w:rsidP="00BA2D0E">
            <w:pPr>
              <w:spacing w:after="0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Light Y6</w:t>
            </w:r>
          </w:p>
          <w:p w14:paraId="4425DE1D" w14:textId="4D7ED8CE" w:rsidR="001D2602" w:rsidRPr="00E04007" w:rsidRDefault="001D2602" w:rsidP="00BA2D0E">
            <w:pPr>
              <w:spacing w:after="0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Electricity Y6</w:t>
            </w:r>
          </w:p>
        </w:tc>
        <w:tc>
          <w:tcPr>
            <w:tcW w:w="2690" w:type="dxa"/>
            <w:shd w:val="clear" w:color="auto" w:fill="66CCFF"/>
          </w:tcPr>
          <w:p w14:paraId="7BC6D4B3" w14:textId="11397722" w:rsidR="008B1ACA" w:rsidRPr="00E04007" w:rsidRDefault="001D2602" w:rsidP="00BA2D0E">
            <w:pPr>
              <w:spacing w:after="0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Living Things and their Habitat Y6</w:t>
            </w:r>
          </w:p>
        </w:tc>
        <w:tc>
          <w:tcPr>
            <w:tcW w:w="2407" w:type="dxa"/>
            <w:shd w:val="clear" w:color="auto" w:fill="66CCFF"/>
          </w:tcPr>
          <w:p w14:paraId="15DAD2E3" w14:textId="6C5B9CAD" w:rsidR="008B1ACA" w:rsidRPr="00E04007" w:rsidRDefault="001D2602" w:rsidP="00BA2D0E">
            <w:pPr>
              <w:spacing w:after="0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Evolution Y6</w:t>
            </w:r>
          </w:p>
        </w:tc>
        <w:tc>
          <w:tcPr>
            <w:tcW w:w="2549" w:type="dxa"/>
            <w:shd w:val="clear" w:color="auto" w:fill="66CCFF"/>
          </w:tcPr>
          <w:p w14:paraId="06D90BAF" w14:textId="2847E3CB" w:rsidR="008B1ACA" w:rsidRPr="00E04007" w:rsidRDefault="001D2602" w:rsidP="00BA2D0E">
            <w:pPr>
              <w:spacing w:after="0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Animals Inc Humans Y6</w:t>
            </w:r>
          </w:p>
        </w:tc>
      </w:tr>
    </w:tbl>
    <w:p w14:paraId="1436C5E3" w14:textId="77777777" w:rsidR="00F93B98" w:rsidRDefault="00F93B98" w:rsidP="00BA2D0E">
      <w:pPr>
        <w:spacing w:after="0"/>
        <w:rPr>
          <w:rFonts w:cstheme="minorHAnsi"/>
          <w:sz w:val="20"/>
          <w:szCs w:val="20"/>
        </w:rPr>
      </w:pPr>
    </w:p>
    <w:p w14:paraId="145247AB" w14:textId="77777777" w:rsidR="00ED6760" w:rsidRDefault="00ED6760" w:rsidP="00BA2D0E">
      <w:pPr>
        <w:spacing w:after="0"/>
        <w:rPr>
          <w:rFonts w:cstheme="minorHAnsi"/>
          <w:sz w:val="20"/>
          <w:szCs w:val="20"/>
        </w:rPr>
      </w:pPr>
    </w:p>
    <w:p w14:paraId="3394396C" w14:textId="77777777" w:rsidR="00ED6760" w:rsidRDefault="00ED6760" w:rsidP="00BA2D0E">
      <w:pPr>
        <w:spacing w:after="0"/>
        <w:rPr>
          <w:rFonts w:cstheme="minorHAnsi"/>
          <w:sz w:val="20"/>
          <w:szCs w:val="20"/>
        </w:rPr>
      </w:pPr>
    </w:p>
    <w:p w14:paraId="586BB6F4" w14:textId="77777777" w:rsidR="00ED6760" w:rsidRDefault="00ED6760" w:rsidP="00BA2D0E">
      <w:pPr>
        <w:spacing w:after="0"/>
        <w:rPr>
          <w:rFonts w:cstheme="minorHAnsi"/>
          <w:sz w:val="20"/>
          <w:szCs w:val="20"/>
        </w:rPr>
      </w:pPr>
    </w:p>
    <w:p w14:paraId="37569CDC" w14:textId="77777777" w:rsidR="00ED6760" w:rsidRDefault="00ED6760" w:rsidP="00BA2D0E">
      <w:pPr>
        <w:spacing w:after="0"/>
        <w:rPr>
          <w:rFonts w:cstheme="minorHAnsi"/>
          <w:sz w:val="20"/>
          <w:szCs w:val="20"/>
        </w:rPr>
      </w:pPr>
    </w:p>
    <w:p w14:paraId="10CC852F" w14:textId="77777777" w:rsidR="00ED6760" w:rsidRDefault="00ED6760" w:rsidP="00BA2D0E">
      <w:pPr>
        <w:spacing w:after="0"/>
        <w:rPr>
          <w:rFonts w:cstheme="minorHAnsi"/>
          <w:sz w:val="20"/>
          <w:szCs w:val="20"/>
        </w:rPr>
      </w:pPr>
    </w:p>
    <w:p w14:paraId="111E06B6" w14:textId="77777777" w:rsidR="00ED6760" w:rsidRDefault="00ED6760" w:rsidP="00BA2D0E">
      <w:pPr>
        <w:spacing w:after="0"/>
        <w:rPr>
          <w:rFonts w:cstheme="minorHAnsi"/>
          <w:sz w:val="20"/>
          <w:szCs w:val="20"/>
        </w:rPr>
      </w:pPr>
    </w:p>
    <w:p w14:paraId="47F43528" w14:textId="77777777" w:rsidR="00ED6760" w:rsidRDefault="00ED6760" w:rsidP="00BA2D0E">
      <w:pPr>
        <w:spacing w:after="0"/>
        <w:rPr>
          <w:rFonts w:cstheme="minorHAnsi"/>
          <w:sz w:val="20"/>
          <w:szCs w:val="20"/>
        </w:rPr>
      </w:pPr>
    </w:p>
    <w:p w14:paraId="7EA80C7B" w14:textId="77777777" w:rsidR="00ED6760" w:rsidRDefault="00ED6760" w:rsidP="00BA2D0E">
      <w:pPr>
        <w:spacing w:after="0"/>
        <w:rPr>
          <w:rFonts w:cstheme="minorHAnsi"/>
          <w:sz w:val="20"/>
          <w:szCs w:val="20"/>
        </w:rPr>
      </w:pPr>
    </w:p>
    <w:p w14:paraId="0FF3B96E" w14:textId="77777777" w:rsidR="00ED6760" w:rsidRDefault="00ED6760" w:rsidP="00BA2D0E">
      <w:pPr>
        <w:spacing w:after="0"/>
        <w:rPr>
          <w:rFonts w:cstheme="minorHAnsi"/>
          <w:sz w:val="20"/>
          <w:szCs w:val="20"/>
        </w:rPr>
      </w:pPr>
    </w:p>
    <w:p w14:paraId="141D766C" w14:textId="77777777" w:rsidR="00ED6760" w:rsidRDefault="00ED6760" w:rsidP="00BA2D0E">
      <w:pPr>
        <w:spacing w:after="0"/>
        <w:rPr>
          <w:rFonts w:cstheme="minorHAnsi"/>
          <w:sz w:val="20"/>
          <w:szCs w:val="20"/>
        </w:rPr>
      </w:pPr>
    </w:p>
    <w:p w14:paraId="4954CF52" w14:textId="77777777" w:rsidR="00ED6760" w:rsidRDefault="00ED6760" w:rsidP="00BA2D0E">
      <w:pPr>
        <w:spacing w:after="0"/>
        <w:rPr>
          <w:rFonts w:cstheme="minorHAnsi"/>
          <w:sz w:val="20"/>
          <w:szCs w:val="20"/>
        </w:rPr>
      </w:pPr>
    </w:p>
    <w:p w14:paraId="55A25E92" w14:textId="77777777" w:rsidR="00ED6760" w:rsidRDefault="00ED6760" w:rsidP="00BA2D0E">
      <w:pPr>
        <w:spacing w:after="0"/>
        <w:rPr>
          <w:rFonts w:cstheme="minorHAnsi"/>
          <w:sz w:val="20"/>
          <w:szCs w:val="20"/>
        </w:rPr>
      </w:pPr>
    </w:p>
    <w:p w14:paraId="5112E273" w14:textId="77777777" w:rsidR="00ED6760" w:rsidRDefault="00ED6760" w:rsidP="00BA2D0E">
      <w:pPr>
        <w:spacing w:after="0"/>
        <w:rPr>
          <w:rFonts w:cstheme="minorHAnsi"/>
          <w:sz w:val="20"/>
          <w:szCs w:val="20"/>
        </w:rPr>
      </w:pPr>
    </w:p>
    <w:p w14:paraId="1076E289" w14:textId="787F3EED" w:rsidR="00ED6760" w:rsidRDefault="00ED6760" w:rsidP="00323845">
      <w:pPr>
        <w:spacing w:after="0"/>
        <w:rPr>
          <w:rFonts w:cstheme="minorHAnsi"/>
          <w:sz w:val="20"/>
          <w:szCs w:val="20"/>
        </w:rPr>
      </w:pPr>
    </w:p>
    <w:p w14:paraId="449DF6D2" w14:textId="77777777" w:rsidR="00323845" w:rsidRDefault="00323845" w:rsidP="00323845">
      <w:pPr>
        <w:spacing w:after="0"/>
        <w:rPr>
          <w:rFonts w:cstheme="minorHAnsi"/>
          <w:sz w:val="20"/>
          <w:szCs w:val="20"/>
        </w:rPr>
      </w:pPr>
    </w:p>
    <w:p w14:paraId="3BDD64E8" w14:textId="77777777" w:rsidR="001A7906" w:rsidRDefault="001A7906" w:rsidP="00370472">
      <w:pPr>
        <w:spacing w:after="0"/>
        <w:jc w:val="center"/>
        <w:rPr>
          <w:rFonts w:cstheme="minorHAnsi"/>
          <w:sz w:val="20"/>
          <w:szCs w:val="20"/>
        </w:rPr>
      </w:pPr>
    </w:p>
    <w:p w14:paraId="3774E888" w14:textId="77777777" w:rsidR="00AD4DBF" w:rsidRPr="007553D7" w:rsidRDefault="001A7906" w:rsidP="007553D7">
      <w:pPr>
        <w:spacing w:after="120"/>
        <w:jc w:val="center"/>
        <w:rPr>
          <w:b/>
          <w:sz w:val="32"/>
          <w:szCs w:val="24"/>
        </w:rPr>
      </w:pPr>
      <w:r w:rsidRPr="001A7906">
        <w:rPr>
          <w:b/>
          <w:sz w:val="32"/>
          <w:szCs w:val="24"/>
        </w:rPr>
        <w:t>Long T</w:t>
      </w:r>
      <w:r w:rsidR="007553D7">
        <w:rPr>
          <w:b/>
          <w:sz w:val="32"/>
          <w:szCs w:val="24"/>
        </w:rPr>
        <w:t>erm Curricu</w:t>
      </w:r>
      <w:r w:rsidRPr="001A7906">
        <w:rPr>
          <w:b/>
          <w:sz w:val="32"/>
          <w:szCs w:val="24"/>
        </w:rPr>
        <w:t>lum Plan</w:t>
      </w:r>
      <w:r w:rsidR="007553D7">
        <w:rPr>
          <w:b/>
          <w:sz w:val="32"/>
          <w:szCs w:val="24"/>
        </w:rPr>
        <w:t xml:space="preserve"> – Cycle B</w:t>
      </w:r>
    </w:p>
    <w:tbl>
      <w:tblPr>
        <w:tblW w:w="15168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149"/>
        <w:gridCol w:w="2529"/>
        <w:gridCol w:w="851"/>
        <w:gridCol w:w="2409"/>
        <w:gridCol w:w="2410"/>
        <w:gridCol w:w="2410"/>
        <w:gridCol w:w="2410"/>
      </w:tblGrid>
      <w:tr w:rsidR="007F23F6" w:rsidRPr="00E04007" w14:paraId="6F2C65A2" w14:textId="77777777" w:rsidTr="0023222B">
        <w:trPr>
          <w:trHeight w:val="274"/>
        </w:trPr>
        <w:tc>
          <w:tcPr>
            <w:tcW w:w="2149" w:type="dxa"/>
            <w:vMerge w:val="restart"/>
            <w:shd w:val="clear" w:color="auto" w:fill="FFFFFF" w:themeFill="background1"/>
          </w:tcPr>
          <w:p w14:paraId="1B09717D" w14:textId="77777777" w:rsidR="007F23F6" w:rsidRPr="00E04007" w:rsidRDefault="007F23F6" w:rsidP="00BA2D0E">
            <w:pPr>
              <w:spacing w:after="0"/>
              <w:rPr>
                <w:rFonts w:cstheme="minorHAnsi"/>
                <w:b/>
                <w:sz w:val="20"/>
                <w:szCs w:val="20"/>
              </w:rPr>
            </w:pPr>
            <w:r w:rsidRPr="00E04007">
              <w:rPr>
                <w:rFonts w:cstheme="minorHAnsi"/>
                <w:b/>
                <w:sz w:val="20"/>
                <w:szCs w:val="20"/>
              </w:rPr>
              <w:t>Cycle B</w:t>
            </w:r>
          </w:p>
        </w:tc>
        <w:tc>
          <w:tcPr>
            <w:tcW w:w="2529" w:type="dxa"/>
            <w:shd w:val="clear" w:color="auto" w:fill="FFFFFF" w:themeFill="background1"/>
          </w:tcPr>
          <w:p w14:paraId="54539835" w14:textId="77777777" w:rsidR="007F23F6" w:rsidRPr="00E04007" w:rsidRDefault="007F23F6" w:rsidP="005E4A56">
            <w:pPr>
              <w:spacing w:after="0"/>
              <w:rPr>
                <w:rFonts w:cstheme="minorHAnsi"/>
                <w:b/>
                <w:sz w:val="20"/>
                <w:szCs w:val="20"/>
              </w:rPr>
            </w:pPr>
            <w:r w:rsidRPr="00E04007">
              <w:rPr>
                <w:rFonts w:cstheme="minorHAnsi"/>
                <w:b/>
                <w:sz w:val="20"/>
                <w:szCs w:val="20"/>
              </w:rPr>
              <w:t>Topic 1</w:t>
            </w:r>
          </w:p>
        </w:tc>
        <w:tc>
          <w:tcPr>
            <w:tcW w:w="851" w:type="dxa"/>
            <w:vMerge w:val="restart"/>
            <w:shd w:val="clear" w:color="auto" w:fill="FFFFFF" w:themeFill="background1"/>
            <w:textDirection w:val="btLr"/>
          </w:tcPr>
          <w:p w14:paraId="26031441" w14:textId="77777777" w:rsidR="007F23F6" w:rsidRPr="00E04007" w:rsidRDefault="007F23F6" w:rsidP="00A77C02">
            <w:pPr>
              <w:spacing w:after="0"/>
              <w:ind w:left="113" w:right="113"/>
              <w:rPr>
                <w:rFonts w:cstheme="minorHAnsi"/>
                <w:b/>
                <w:sz w:val="20"/>
                <w:szCs w:val="20"/>
              </w:rPr>
            </w:pPr>
            <w:r w:rsidRPr="00A77C02">
              <w:rPr>
                <w:rFonts w:cstheme="minorHAnsi"/>
                <w:b/>
                <w:sz w:val="20"/>
                <w:szCs w:val="20"/>
              </w:rPr>
              <w:t xml:space="preserve">Whole school theme (2 weeks) Remembrance – </w:t>
            </w:r>
            <w:proofErr w:type="gramStart"/>
            <w:r w:rsidRPr="00A77C02">
              <w:rPr>
                <w:rFonts w:cstheme="minorHAnsi"/>
                <w:b/>
                <w:sz w:val="20"/>
                <w:szCs w:val="20"/>
              </w:rPr>
              <w:t>see  Genres</w:t>
            </w:r>
            <w:proofErr w:type="gramEnd"/>
            <w:r w:rsidRPr="00A77C02">
              <w:rPr>
                <w:rFonts w:cstheme="minorHAnsi"/>
                <w:b/>
                <w:sz w:val="20"/>
                <w:szCs w:val="20"/>
              </w:rPr>
              <w:t xml:space="preserve"> and Power of Reading </w:t>
            </w:r>
            <w:r>
              <w:rPr>
                <w:rFonts w:cstheme="minorHAnsi"/>
                <w:b/>
                <w:sz w:val="20"/>
                <w:szCs w:val="20"/>
              </w:rPr>
              <w:t>T</w:t>
            </w:r>
            <w:r w:rsidRPr="00A77C02">
              <w:rPr>
                <w:rFonts w:cstheme="minorHAnsi"/>
                <w:b/>
                <w:sz w:val="20"/>
                <w:szCs w:val="20"/>
              </w:rPr>
              <w:t>ext</w:t>
            </w:r>
            <w:r>
              <w:rPr>
                <w:rFonts w:cstheme="minorHAnsi"/>
                <w:b/>
                <w:sz w:val="20"/>
                <w:szCs w:val="20"/>
              </w:rPr>
              <w:t>s  Across the Curriculum document</w:t>
            </w:r>
          </w:p>
          <w:p w14:paraId="5F2CC3C6" w14:textId="77777777" w:rsidR="007F23F6" w:rsidRPr="00A77C02" w:rsidRDefault="007F23F6" w:rsidP="00A77C02">
            <w:pPr>
              <w:spacing w:after="0"/>
              <w:ind w:left="113" w:right="113"/>
              <w:rPr>
                <w:rFonts w:cstheme="minorHAnsi"/>
                <w:b/>
                <w:sz w:val="20"/>
                <w:szCs w:val="20"/>
              </w:rPr>
            </w:pPr>
          </w:p>
          <w:p w14:paraId="535F6BAE" w14:textId="77777777" w:rsidR="007F23F6" w:rsidRPr="00A77C02" w:rsidRDefault="007F23F6" w:rsidP="00A77C02">
            <w:pPr>
              <w:spacing w:after="0"/>
              <w:ind w:left="113" w:right="113"/>
              <w:rPr>
                <w:b/>
                <w:sz w:val="20"/>
                <w:szCs w:val="20"/>
              </w:rPr>
            </w:pPr>
          </w:p>
        </w:tc>
        <w:tc>
          <w:tcPr>
            <w:tcW w:w="2409" w:type="dxa"/>
            <w:shd w:val="clear" w:color="auto" w:fill="FFFFFF" w:themeFill="background1"/>
          </w:tcPr>
          <w:p w14:paraId="0EB2C981" w14:textId="77777777" w:rsidR="007F23F6" w:rsidRPr="00E04007" w:rsidRDefault="007F23F6" w:rsidP="00BA2D0E">
            <w:pPr>
              <w:spacing w:after="0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Topic 2</w:t>
            </w:r>
          </w:p>
        </w:tc>
        <w:tc>
          <w:tcPr>
            <w:tcW w:w="2410" w:type="dxa"/>
            <w:shd w:val="clear" w:color="auto" w:fill="FFFFFF" w:themeFill="background1"/>
          </w:tcPr>
          <w:p w14:paraId="7BE924CA" w14:textId="77777777" w:rsidR="007F23F6" w:rsidRPr="00E04007" w:rsidRDefault="007F23F6" w:rsidP="00BA2D0E">
            <w:pPr>
              <w:spacing w:after="0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Topic 3</w:t>
            </w:r>
          </w:p>
        </w:tc>
        <w:tc>
          <w:tcPr>
            <w:tcW w:w="2410" w:type="dxa"/>
            <w:shd w:val="clear" w:color="auto" w:fill="FFFFFF" w:themeFill="background1"/>
          </w:tcPr>
          <w:p w14:paraId="3A354BCD" w14:textId="77777777" w:rsidR="007F23F6" w:rsidRPr="00E04007" w:rsidRDefault="007F23F6" w:rsidP="00BA2D0E">
            <w:pPr>
              <w:spacing w:after="0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Topic 4</w:t>
            </w:r>
          </w:p>
        </w:tc>
        <w:tc>
          <w:tcPr>
            <w:tcW w:w="2410" w:type="dxa"/>
            <w:shd w:val="clear" w:color="auto" w:fill="FFFFFF" w:themeFill="background1"/>
          </w:tcPr>
          <w:p w14:paraId="29A9B909" w14:textId="77777777" w:rsidR="007F23F6" w:rsidRPr="00E04007" w:rsidRDefault="007F23F6" w:rsidP="00BA2D0E">
            <w:pPr>
              <w:spacing w:after="0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Topic 5</w:t>
            </w:r>
          </w:p>
        </w:tc>
      </w:tr>
      <w:tr w:rsidR="007F23F6" w:rsidRPr="00E04007" w14:paraId="67CD47BB" w14:textId="77777777" w:rsidTr="0023222B">
        <w:trPr>
          <w:trHeight w:val="552"/>
        </w:trPr>
        <w:tc>
          <w:tcPr>
            <w:tcW w:w="2149" w:type="dxa"/>
            <w:vMerge/>
            <w:shd w:val="clear" w:color="auto" w:fill="FFFFFF" w:themeFill="background1"/>
          </w:tcPr>
          <w:p w14:paraId="1543F01D" w14:textId="77777777" w:rsidR="007F23F6" w:rsidRPr="00E04007" w:rsidRDefault="007F23F6" w:rsidP="00BA2D0E">
            <w:pPr>
              <w:spacing w:after="0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2529" w:type="dxa"/>
            <w:shd w:val="clear" w:color="auto" w:fill="00B050"/>
          </w:tcPr>
          <w:p w14:paraId="6A5F508A" w14:textId="77777777" w:rsidR="007F23F6" w:rsidRPr="00E04007" w:rsidRDefault="007F23F6" w:rsidP="005E4A56">
            <w:pPr>
              <w:spacing w:after="0"/>
              <w:rPr>
                <w:rFonts w:cstheme="minorHAnsi"/>
                <w:b/>
                <w:sz w:val="20"/>
                <w:szCs w:val="20"/>
              </w:rPr>
            </w:pPr>
            <w:proofErr w:type="gramStart"/>
            <w:r w:rsidRPr="00E04007">
              <w:rPr>
                <w:rFonts w:cstheme="minorHAnsi"/>
                <w:b/>
                <w:sz w:val="20"/>
                <w:szCs w:val="20"/>
              </w:rPr>
              <w:t>Geography  -</w:t>
            </w:r>
            <w:proofErr w:type="gramEnd"/>
            <w:r w:rsidRPr="00E04007">
              <w:rPr>
                <w:rFonts w:cstheme="minorHAnsi"/>
                <w:b/>
                <w:sz w:val="20"/>
                <w:szCs w:val="20"/>
              </w:rPr>
              <w:t xml:space="preserve"> Our Place in the World</w:t>
            </w:r>
          </w:p>
        </w:tc>
        <w:tc>
          <w:tcPr>
            <w:tcW w:w="851" w:type="dxa"/>
            <w:vMerge/>
            <w:shd w:val="clear" w:color="auto" w:fill="FF6600"/>
          </w:tcPr>
          <w:p w14:paraId="65A1AD53" w14:textId="77777777" w:rsidR="007F23F6" w:rsidRPr="00E04007" w:rsidRDefault="007F23F6" w:rsidP="00BA2D0E">
            <w:pPr>
              <w:spacing w:after="0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2409" w:type="dxa"/>
            <w:shd w:val="clear" w:color="auto" w:fill="FF6600"/>
          </w:tcPr>
          <w:p w14:paraId="06833846" w14:textId="77777777" w:rsidR="007F23F6" w:rsidRPr="00E04007" w:rsidRDefault="007F23F6" w:rsidP="00BA2D0E">
            <w:pPr>
              <w:spacing w:after="0"/>
              <w:rPr>
                <w:rFonts w:cstheme="minorHAnsi"/>
                <w:b/>
                <w:sz w:val="20"/>
                <w:szCs w:val="20"/>
              </w:rPr>
            </w:pPr>
            <w:r w:rsidRPr="00E04007">
              <w:rPr>
                <w:rFonts w:cstheme="minorHAnsi"/>
                <w:b/>
                <w:sz w:val="20"/>
                <w:szCs w:val="20"/>
              </w:rPr>
              <w:t xml:space="preserve">History </w:t>
            </w:r>
          </w:p>
          <w:p w14:paraId="73129737" w14:textId="77777777" w:rsidR="007F23F6" w:rsidRPr="00E04007" w:rsidRDefault="007F23F6" w:rsidP="00BA2D0E">
            <w:pPr>
              <w:spacing w:after="0"/>
              <w:rPr>
                <w:rFonts w:cstheme="minorHAnsi"/>
                <w:b/>
                <w:sz w:val="20"/>
                <w:szCs w:val="20"/>
              </w:rPr>
            </w:pPr>
            <w:r w:rsidRPr="00E04007">
              <w:rPr>
                <w:rFonts w:cstheme="minorHAnsi"/>
                <w:b/>
                <w:sz w:val="20"/>
                <w:szCs w:val="20"/>
              </w:rPr>
              <w:t>Best of British</w:t>
            </w:r>
          </w:p>
        </w:tc>
        <w:tc>
          <w:tcPr>
            <w:tcW w:w="2410" w:type="dxa"/>
            <w:shd w:val="clear" w:color="auto" w:fill="66CCFF"/>
          </w:tcPr>
          <w:p w14:paraId="2B400541" w14:textId="77777777" w:rsidR="007F23F6" w:rsidRPr="00E04007" w:rsidRDefault="007F23F6" w:rsidP="00BA2D0E">
            <w:pPr>
              <w:spacing w:after="0"/>
              <w:rPr>
                <w:rFonts w:cstheme="minorHAnsi"/>
                <w:b/>
                <w:sz w:val="20"/>
                <w:szCs w:val="20"/>
              </w:rPr>
            </w:pPr>
            <w:r w:rsidRPr="00E04007">
              <w:rPr>
                <w:rFonts w:cstheme="minorHAnsi"/>
                <w:b/>
                <w:sz w:val="20"/>
                <w:szCs w:val="20"/>
              </w:rPr>
              <w:t xml:space="preserve">Science </w:t>
            </w:r>
          </w:p>
          <w:p w14:paraId="52165439" w14:textId="77777777" w:rsidR="007F23F6" w:rsidRPr="00E04007" w:rsidRDefault="007F23F6" w:rsidP="00BA2D0E">
            <w:pPr>
              <w:spacing w:after="0"/>
              <w:rPr>
                <w:rFonts w:cstheme="minorHAnsi"/>
                <w:b/>
                <w:sz w:val="20"/>
                <w:szCs w:val="20"/>
              </w:rPr>
            </w:pPr>
            <w:r w:rsidRPr="00E04007">
              <w:rPr>
                <w:rFonts w:cstheme="minorHAnsi"/>
                <w:b/>
                <w:sz w:val="20"/>
                <w:szCs w:val="20"/>
              </w:rPr>
              <w:t>Cracking Ideas</w:t>
            </w:r>
          </w:p>
        </w:tc>
        <w:tc>
          <w:tcPr>
            <w:tcW w:w="2410" w:type="dxa"/>
            <w:shd w:val="clear" w:color="auto" w:fill="FF6600"/>
          </w:tcPr>
          <w:p w14:paraId="3DA9DEBB" w14:textId="77777777" w:rsidR="007F23F6" w:rsidRPr="00E04007" w:rsidRDefault="007F23F6" w:rsidP="00BA2D0E">
            <w:pPr>
              <w:spacing w:after="0"/>
              <w:rPr>
                <w:rFonts w:cstheme="minorHAnsi"/>
                <w:b/>
                <w:sz w:val="20"/>
                <w:szCs w:val="20"/>
              </w:rPr>
            </w:pPr>
            <w:r w:rsidRPr="00E04007">
              <w:rPr>
                <w:rFonts w:cstheme="minorHAnsi"/>
                <w:b/>
                <w:sz w:val="20"/>
                <w:szCs w:val="20"/>
              </w:rPr>
              <w:t xml:space="preserve">History </w:t>
            </w:r>
          </w:p>
          <w:p w14:paraId="38D28579" w14:textId="77777777" w:rsidR="007F23F6" w:rsidRPr="00E04007" w:rsidRDefault="007F23F6" w:rsidP="00BA2D0E">
            <w:pPr>
              <w:spacing w:after="0"/>
              <w:rPr>
                <w:rFonts w:cstheme="minorHAnsi"/>
                <w:b/>
                <w:sz w:val="20"/>
                <w:szCs w:val="20"/>
              </w:rPr>
            </w:pPr>
            <w:r w:rsidRPr="00E04007">
              <w:rPr>
                <w:rFonts w:cstheme="minorHAnsi"/>
                <w:b/>
                <w:sz w:val="20"/>
                <w:szCs w:val="20"/>
              </w:rPr>
              <w:t>Treasure Seekers</w:t>
            </w:r>
          </w:p>
        </w:tc>
        <w:tc>
          <w:tcPr>
            <w:tcW w:w="2410" w:type="dxa"/>
            <w:shd w:val="clear" w:color="auto" w:fill="66CCFF"/>
          </w:tcPr>
          <w:p w14:paraId="7F574F1E" w14:textId="77777777" w:rsidR="007F23F6" w:rsidRPr="00E04007" w:rsidRDefault="007F23F6" w:rsidP="00BA2D0E">
            <w:pPr>
              <w:spacing w:after="0"/>
              <w:rPr>
                <w:rFonts w:cstheme="minorHAnsi"/>
                <w:b/>
                <w:sz w:val="20"/>
                <w:szCs w:val="20"/>
              </w:rPr>
            </w:pPr>
            <w:r w:rsidRPr="00E04007">
              <w:rPr>
                <w:rFonts w:cstheme="minorHAnsi"/>
                <w:b/>
                <w:sz w:val="20"/>
                <w:szCs w:val="20"/>
              </w:rPr>
              <w:t>Science</w:t>
            </w:r>
          </w:p>
          <w:p w14:paraId="53831BC5" w14:textId="77777777" w:rsidR="007F23F6" w:rsidRPr="00E04007" w:rsidRDefault="007F23F6" w:rsidP="005E4A56">
            <w:pPr>
              <w:spacing w:after="0"/>
              <w:rPr>
                <w:rFonts w:cstheme="minorHAnsi"/>
                <w:b/>
                <w:sz w:val="20"/>
                <w:szCs w:val="20"/>
              </w:rPr>
            </w:pPr>
            <w:r w:rsidRPr="00E04007">
              <w:rPr>
                <w:rFonts w:cstheme="minorHAnsi"/>
                <w:b/>
                <w:sz w:val="20"/>
                <w:szCs w:val="20"/>
              </w:rPr>
              <w:t>Homes</w:t>
            </w:r>
            <w:r w:rsidR="005E4A56">
              <w:rPr>
                <w:rFonts w:cstheme="minorHAnsi"/>
                <w:b/>
                <w:sz w:val="20"/>
                <w:szCs w:val="20"/>
              </w:rPr>
              <w:t xml:space="preserve"> and their Inhabitants</w:t>
            </w:r>
          </w:p>
        </w:tc>
      </w:tr>
      <w:tr w:rsidR="002E4B55" w:rsidRPr="00E04007" w14:paraId="478BCD0A" w14:textId="77777777" w:rsidTr="0023222B">
        <w:trPr>
          <w:trHeight w:val="749"/>
        </w:trPr>
        <w:tc>
          <w:tcPr>
            <w:tcW w:w="2149" w:type="dxa"/>
            <w:shd w:val="clear" w:color="auto" w:fill="FFFFFF" w:themeFill="background1"/>
          </w:tcPr>
          <w:p w14:paraId="4F048FB7" w14:textId="4DD5C6FB" w:rsidR="002E4B55" w:rsidRDefault="002E4B55" w:rsidP="00BA2D0E">
            <w:pPr>
              <w:spacing w:after="0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FS1</w:t>
            </w:r>
          </w:p>
        </w:tc>
        <w:tc>
          <w:tcPr>
            <w:tcW w:w="2529" w:type="dxa"/>
            <w:shd w:val="clear" w:color="auto" w:fill="FFFFFF" w:themeFill="background1"/>
          </w:tcPr>
          <w:p w14:paraId="7D0A33B2" w14:textId="05504D29" w:rsidR="002E4B55" w:rsidRDefault="009556A7" w:rsidP="00BA2D0E">
            <w:pPr>
              <w:spacing w:after="0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 xml:space="preserve">Key Concepts: </w:t>
            </w:r>
            <w:r w:rsidR="001657E8" w:rsidRPr="001657E8">
              <w:rPr>
                <w:rFonts w:cstheme="minorHAnsi"/>
                <w:bCs/>
                <w:sz w:val="20"/>
                <w:szCs w:val="20"/>
              </w:rPr>
              <w:t>occupations, countries of the world</w:t>
            </w:r>
          </w:p>
        </w:tc>
        <w:tc>
          <w:tcPr>
            <w:tcW w:w="851" w:type="dxa"/>
            <w:vMerge/>
            <w:shd w:val="clear" w:color="auto" w:fill="FF6600"/>
          </w:tcPr>
          <w:p w14:paraId="0B6E3A2A" w14:textId="77777777" w:rsidR="002E4B55" w:rsidRPr="00E04007" w:rsidRDefault="002E4B55" w:rsidP="00BA2D0E">
            <w:pPr>
              <w:spacing w:after="0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2409" w:type="dxa"/>
            <w:shd w:val="clear" w:color="auto" w:fill="FFFFFF" w:themeFill="background1"/>
          </w:tcPr>
          <w:p w14:paraId="17AA5CB8" w14:textId="4F4D407D" w:rsidR="00A27BD4" w:rsidRDefault="00A27BD4" w:rsidP="007F23F6">
            <w:pPr>
              <w:spacing w:after="0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Celebrations</w:t>
            </w:r>
          </w:p>
          <w:p w14:paraId="2FF6DC8C" w14:textId="77777777" w:rsidR="002E4B55" w:rsidRPr="00A4351B" w:rsidRDefault="00733F52" w:rsidP="007F23F6">
            <w:pPr>
              <w:spacing w:after="0"/>
              <w:rPr>
                <w:rFonts w:cstheme="minorHAnsi"/>
                <w:bCs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 xml:space="preserve">Key Concept: </w:t>
            </w:r>
            <w:r w:rsidRPr="00A4351B">
              <w:rPr>
                <w:rFonts w:cstheme="minorHAnsi"/>
                <w:bCs/>
                <w:sz w:val="20"/>
                <w:szCs w:val="20"/>
              </w:rPr>
              <w:t>positive attitudes</w:t>
            </w:r>
          </w:p>
          <w:p w14:paraId="1FE14F2F" w14:textId="77777777" w:rsidR="00A27BD4" w:rsidRDefault="0059688B" w:rsidP="007F23F6">
            <w:pPr>
              <w:spacing w:after="0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Life Story</w:t>
            </w:r>
          </w:p>
          <w:p w14:paraId="1EBA1289" w14:textId="31DA73DC" w:rsidR="0059688B" w:rsidRDefault="0059688B" w:rsidP="007F23F6">
            <w:pPr>
              <w:spacing w:after="0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 xml:space="preserve">Key Concept: </w:t>
            </w:r>
            <w:r w:rsidR="00A4351B" w:rsidRPr="00A4351B">
              <w:rPr>
                <w:rFonts w:cstheme="minorHAnsi"/>
                <w:bCs/>
                <w:sz w:val="20"/>
                <w:szCs w:val="20"/>
              </w:rPr>
              <w:t>own life story, family history</w:t>
            </w:r>
          </w:p>
        </w:tc>
        <w:tc>
          <w:tcPr>
            <w:tcW w:w="2410" w:type="dxa"/>
            <w:shd w:val="clear" w:color="auto" w:fill="FFFFFF" w:themeFill="background1"/>
          </w:tcPr>
          <w:p w14:paraId="665B6962" w14:textId="134E6DF2" w:rsidR="002E4B55" w:rsidRPr="00374652" w:rsidRDefault="00EF3E8F" w:rsidP="00BA2D0E">
            <w:pPr>
              <w:spacing w:after="0"/>
              <w:rPr>
                <w:rFonts w:cstheme="minorHAnsi"/>
                <w:bCs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 xml:space="preserve">Key concept: </w:t>
            </w:r>
            <w:r w:rsidR="004A2BBA" w:rsidRPr="004A2BBA">
              <w:rPr>
                <w:rFonts w:cstheme="minorHAnsi"/>
                <w:bCs/>
                <w:sz w:val="20"/>
                <w:szCs w:val="20"/>
              </w:rPr>
              <w:t xml:space="preserve">how things work, </w:t>
            </w:r>
            <w:r w:rsidRPr="004A2BBA">
              <w:rPr>
                <w:rFonts w:cstheme="minorHAnsi"/>
                <w:bCs/>
                <w:sz w:val="20"/>
                <w:szCs w:val="20"/>
              </w:rPr>
              <w:t xml:space="preserve">forces, </w:t>
            </w:r>
            <w:r w:rsidR="00374652" w:rsidRPr="004A2BBA">
              <w:rPr>
                <w:rFonts w:cstheme="minorHAnsi"/>
                <w:bCs/>
                <w:sz w:val="20"/>
                <w:szCs w:val="20"/>
              </w:rPr>
              <w:t>m</w:t>
            </w:r>
            <w:r w:rsidR="00374652" w:rsidRPr="00374652">
              <w:rPr>
                <w:rFonts w:cstheme="minorHAnsi"/>
                <w:bCs/>
                <w:sz w:val="20"/>
                <w:szCs w:val="20"/>
              </w:rPr>
              <w:t xml:space="preserve">aterials, changes, </w:t>
            </w:r>
          </w:p>
          <w:p w14:paraId="6365CADD" w14:textId="69C6ACB2" w:rsidR="00EF3E8F" w:rsidRDefault="00EF3E8F" w:rsidP="00BA2D0E">
            <w:pPr>
              <w:spacing w:after="0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2410" w:type="dxa"/>
            <w:shd w:val="clear" w:color="auto" w:fill="FFFFFF" w:themeFill="background1"/>
          </w:tcPr>
          <w:p w14:paraId="01B8AADD" w14:textId="77777777" w:rsidR="002E4B55" w:rsidRDefault="00191D13" w:rsidP="00BA2D0E">
            <w:pPr>
              <w:spacing w:after="0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 xml:space="preserve">Toys – Our </w:t>
            </w:r>
            <w:r w:rsidR="002A4612">
              <w:rPr>
                <w:rFonts w:cstheme="minorHAnsi"/>
                <w:b/>
                <w:sz w:val="20"/>
                <w:szCs w:val="20"/>
              </w:rPr>
              <w:t>Treasure</w:t>
            </w:r>
          </w:p>
          <w:p w14:paraId="532469DC" w14:textId="39AA7B6E" w:rsidR="002A4612" w:rsidRDefault="002A4612" w:rsidP="00BA2D0E">
            <w:pPr>
              <w:spacing w:after="0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 xml:space="preserve">Key concept: </w:t>
            </w:r>
            <w:r w:rsidRPr="002A4612">
              <w:rPr>
                <w:rFonts w:cstheme="minorHAnsi"/>
                <w:bCs/>
                <w:sz w:val="20"/>
                <w:szCs w:val="20"/>
              </w:rPr>
              <w:t>how things work, forces</w:t>
            </w:r>
          </w:p>
        </w:tc>
        <w:tc>
          <w:tcPr>
            <w:tcW w:w="2410" w:type="dxa"/>
            <w:shd w:val="clear" w:color="auto" w:fill="FFFFFF" w:themeFill="background1"/>
          </w:tcPr>
          <w:p w14:paraId="36FDF424" w14:textId="7A256D03" w:rsidR="001D3CA7" w:rsidRPr="001D3CA7" w:rsidRDefault="00700B77" w:rsidP="00BA2D0E">
            <w:pPr>
              <w:spacing w:after="0"/>
              <w:rPr>
                <w:rFonts w:cstheme="minorHAnsi"/>
                <w:bCs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Key concept:</w:t>
            </w:r>
            <w:r w:rsidR="001D3CA7">
              <w:t xml:space="preserve"> </w:t>
            </w:r>
            <w:r w:rsidR="001D3CA7" w:rsidRPr="001D3CA7">
              <w:rPr>
                <w:rFonts w:cstheme="minorHAnsi"/>
                <w:bCs/>
                <w:sz w:val="20"/>
                <w:szCs w:val="20"/>
              </w:rPr>
              <w:t>lifecycle of plant and animal, plant seeds, care for growing plants, respect and care for the environment</w:t>
            </w:r>
            <w:r>
              <w:rPr>
                <w:rFonts w:cstheme="minorHAnsi"/>
                <w:b/>
                <w:sz w:val="20"/>
                <w:szCs w:val="20"/>
              </w:rPr>
              <w:t xml:space="preserve"> </w:t>
            </w:r>
            <w:r w:rsidR="001D3CA7">
              <w:rPr>
                <w:rFonts w:cstheme="minorHAnsi"/>
                <w:bCs/>
                <w:sz w:val="20"/>
                <w:szCs w:val="20"/>
              </w:rPr>
              <w:t>`</w:t>
            </w:r>
          </w:p>
        </w:tc>
      </w:tr>
      <w:tr w:rsidR="007F23F6" w:rsidRPr="00E04007" w14:paraId="59598779" w14:textId="77777777" w:rsidTr="0023222B">
        <w:trPr>
          <w:trHeight w:val="749"/>
        </w:trPr>
        <w:tc>
          <w:tcPr>
            <w:tcW w:w="2149" w:type="dxa"/>
            <w:vMerge w:val="restart"/>
            <w:shd w:val="clear" w:color="auto" w:fill="FFFFFF" w:themeFill="background1"/>
          </w:tcPr>
          <w:p w14:paraId="4945B1BE" w14:textId="1D3F75CF" w:rsidR="007F23F6" w:rsidRPr="00E04007" w:rsidRDefault="007F23F6" w:rsidP="00BA2D0E">
            <w:pPr>
              <w:spacing w:after="0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FS</w:t>
            </w:r>
            <w:r w:rsidR="002E4B55">
              <w:rPr>
                <w:rFonts w:cstheme="minorHAnsi"/>
                <w:b/>
                <w:sz w:val="20"/>
                <w:szCs w:val="20"/>
              </w:rPr>
              <w:t>2</w:t>
            </w:r>
          </w:p>
        </w:tc>
        <w:tc>
          <w:tcPr>
            <w:tcW w:w="2529" w:type="dxa"/>
            <w:vMerge w:val="restart"/>
            <w:shd w:val="clear" w:color="auto" w:fill="FFFFFF" w:themeFill="background1"/>
          </w:tcPr>
          <w:p w14:paraId="11C09394" w14:textId="77777777" w:rsidR="007F23F6" w:rsidRDefault="007F23F6" w:rsidP="00BA2D0E">
            <w:pPr>
              <w:spacing w:after="0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Where I Live</w:t>
            </w:r>
          </w:p>
          <w:p w14:paraId="23EA482B" w14:textId="6C8ACBAB" w:rsidR="007F23F6" w:rsidRPr="00E04007" w:rsidRDefault="007F23F6" w:rsidP="00BA2D0E">
            <w:pPr>
              <w:spacing w:after="0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Key Concepts:</w:t>
            </w:r>
            <w:r w:rsidR="00717335">
              <w:rPr>
                <w:rFonts w:cstheme="minorHAnsi"/>
                <w:b/>
                <w:sz w:val="20"/>
                <w:szCs w:val="20"/>
              </w:rPr>
              <w:t xml:space="preserve"> </w:t>
            </w:r>
            <w:r w:rsidR="00717335" w:rsidRPr="0045687E">
              <w:rPr>
                <w:rFonts w:cstheme="minorHAnsi"/>
                <w:bCs/>
                <w:sz w:val="20"/>
                <w:szCs w:val="20"/>
              </w:rPr>
              <w:t xml:space="preserve">family, local </w:t>
            </w:r>
            <w:proofErr w:type="gramStart"/>
            <w:r w:rsidR="00717335" w:rsidRPr="0045687E">
              <w:rPr>
                <w:rFonts w:cstheme="minorHAnsi"/>
                <w:bCs/>
                <w:sz w:val="20"/>
                <w:szCs w:val="20"/>
              </w:rPr>
              <w:t xml:space="preserve">community, </w:t>
            </w:r>
            <w:r w:rsidRPr="0045687E">
              <w:rPr>
                <w:rFonts w:cstheme="minorHAnsi"/>
                <w:bCs/>
                <w:sz w:val="20"/>
                <w:szCs w:val="20"/>
              </w:rPr>
              <w:t xml:space="preserve"> </w:t>
            </w:r>
            <w:r w:rsidR="0045687E" w:rsidRPr="0045687E">
              <w:rPr>
                <w:rFonts w:cstheme="minorHAnsi"/>
                <w:bCs/>
                <w:sz w:val="20"/>
                <w:szCs w:val="20"/>
              </w:rPr>
              <w:t>familiar</w:t>
            </w:r>
            <w:proofErr w:type="gramEnd"/>
            <w:r w:rsidR="0045687E" w:rsidRPr="0045687E">
              <w:rPr>
                <w:rFonts w:cstheme="minorHAnsi"/>
                <w:bCs/>
                <w:sz w:val="20"/>
                <w:szCs w:val="20"/>
              </w:rPr>
              <w:t xml:space="preserve"> people, simple maps and seasonal, change</w:t>
            </w:r>
          </w:p>
        </w:tc>
        <w:tc>
          <w:tcPr>
            <w:tcW w:w="851" w:type="dxa"/>
            <w:vMerge/>
            <w:shd w:val="clear" w:color="auto" w:fill="FF6600"/>
          </w:tcPr>
          <w:p w14:paraId="6DDF6452" w14:textId="77777777" w:rsidR="007F23F6" w:rsidRPr="00E04007" w:rsidRDefault="007F23F6" w:rsidP="00BA2D0E">
            <w:pPr>
              <w:spacing w:after="0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2409" w:type="dxa"/>
            <w:shd w:val="clear" w:color="auto" w:fill="FFFFFF" w:themeFill="background1"/>
          </w:tcPr>
          <w:p w14:paraId="6B62783B" w14:textId="77777777" w:rsidR="007F23F6" w:rsidRPr="004019C3" w:rsidRDefault="004019C3" w:rsidP="007F23F6">
            <w:pPr>
              <w:spacing w:after="0"/>
              <w:rPr>
                <w:rFonts w:cstheme="minorHAnsi"/>
                <w:b/>
                <w:bCs/>
                <w:sz w:val="20"/>
                <w:szCs w:val="20"/>
              </w:rPr>
            </w:pPr>
            <w:r w:rsidRPr="004019C3">
              <w:rPr>
                <w:rFonts w:cstheme="minorHAnsi"/>
                <w:b/>
                <w:bCs/>
                <w:sz w:val="20"/>
                <w:szCs w:val="20"/>
              </w:rPr>
              <w:t>Celebrations</w:t>
            </w:r>
          </w:p>
          <w:p w14:paraId="01FEC49D" w14:textId="1FDE2303" w:rsidR="004019C3" w:rsidRPr="00370472" w:rsidRDefault="004019C3" w:rsidP="007F23F6">
            <w:pPr>
              <w:spacing w:after="0"/>
              <w:rPr>
                <w:rFonts w:cstheme="minorHAnsi"/>
                <w:sz w:val="20"/>
                <w:szCs w:val="20"/>
              </w:rPr>
            </w:pPr>
            <w:r w:rsidRPr="004019C3">
              <w:rPr>
                <w:rFonts w:cstheme="minorHAnsi"/>
                <w:b/>
                <w:bCs/>
                <w:sz w:val="20"/>
                <w:szCs w:val="20"/>
              </w:rPr>
              <w:t>Key concept:</w:t>
            </w:r>
            <w:r>
              <w:rPr>
                <w:rFonts w:cstheme="minorHAnsi"/>
                <w:sz w:val="20"/>
                <w:szCs w:val="20"/>
              </w:rPr>
              <w:t xml:space="preserve"> </w:t>
            </w:r>
            <w:r w:rsidR="006958C2">
              <w:rPr>
                <w:rFonts w:cstheme="minorHAnsi"/>
                <w:sz w:val="20"/>
                <w:szCs w:val="20"/>
              </w:rPr>
              <w:t>beliefs, respect, celebration</w:t>
            </w:r>
            <w:r w:rsidR="008A6349">
              <w:rPr>
                <w:rFonts w:cstheme="minorHAnsi"/>
                <w:sz w:val="20"/>
                <w:szCs w:val="20"/>
              </w:rPr>
              <w:t>, special</w:t>
            </w:r>
            <w:r w:rsidR="0095571B">
              <w:rPr>
                <w:rFonts w:cstheme="minorHAnsi"/>
                <w:sz w:val="20"/>
                <w:szCs w:val="20"/>
              </w:rPr>
              <w:t xml:space="preserve"> times, difference</w:t>
            </w:r>
          </w:p>
        </w:tc>
        <w:tc>
          <w:tcPr>
            <w:tcW w:w="2410" w:type="dxa"/>
            <w:vMerge w:val="restart"/>
            <w:shd w:val="clear" w:color="auto" w:fill="FFFFFF" w:themeFill="background1"/>
          </w:tcPr>
          <w:p w14:paraId="3A0C1B80" w14:textId="03263EA9" w:rsidR="004B025D" w:rsidRPr="00E04007" w:rsidRDefault="00627128" w:rsidP="00BA2D0E">
            <w:pPr>
              <w:spacing w:after="0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 xml:space="preserve">Key concept: </w:t>
            </w:r>
            <w:r w:rsidR="004A5D5B" w:rsidRPr="00ED151F">
              <w:rPr>
                <w:rFonts w:cstheme="minorHAnsi"/>
                <w:bCs/>
                <w:sz w:val="20"/>
                <w:szCs w:val="20"/>
              </w:rPr>
              <w:t>natural world</w:t>
            </w:r>
            <w:r w:rsidR="00ED151F" w:rsidRPr="00ED151F">
              <w:rPr>
                <w:rFonts w:cstheme="minorHAnsi"/>
                <w:bCs/>
                <w:sz w:val="20"/>
                <w:szCs w:val="20"/>
              </w:rPr>
              <w:t xml:space="preserve">, </w:t>
            </w:r>
            <w:r w:rsidR="00A83DA0">
              <w:rPr>
                <w:rFonts w:cstheme="minorHAnsi"/>
                <w:bCs/>
                <w:sz w:val="20"/>
                <w:szCs w:val="20"/>
              </w:rPr>
              <w:t xml:space="preserve">animals, </w:t>
            </w:r>
            <w:r w:rsidR="00ED151F" w:rsidRPr="00ED151F">
              <w:rPr>
                <w:rFonts w:cstheme="minorHAnsi"/>
                <w:bCs/>
                <w:sz w:val="20"/>
                <w:szCs w:val="20"/>
              </w:rPr>
              <w:t>seasonal changes, respect and care for the environment</w:t>
            </w:r>
          </w:p>
        </w:tc>
        <w:tc>
          <w:tcPr>
            <w:tcW w:w="2410" w:type="dxa"/>
            <w:vMerge w:val="restart"/>
            <w:shd w:val="clear" w:color="auto" w:fill="FFFFFF" w:themeFill="background1"/>
          </w:tcPr>
          <w:p w14:paraId="5DD607DD" w14:textId="3CF34423" w:rsidR="0067357A" w:rsidRPr="00E04007" w:rsidRDefault="0067357A" w:rsidP="00BA2D0E">
            <w:pPr>
              <w:spacing w:after="0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Key concepts</w:t>
            </w:r>
            <w:r w:rsidR="00A83DA0">
              <w:rPr>
                <w:rFonts w:cstheme="minorHAnsi"/>
                <w:b/>
                <w:sz w:val="20"/>
                <w:szCs w:val="20"/>
              </w:rPr>
              <w:t xml:space="preserve">: </w:t>
            </w:r>
            <w:r w:rsidR="0099180F" w:rsidRPr="00375BF9">
              <w:rPr>
                <w:rFonts w:cstheme="minorHAnsi"/>
                <w:bCs/>
                <w:sz w:val="20"/>
                <w:szCs w:val="20"/>
              </w:rPr>
              <w:t>familiar situations, past, key characters</w:t>
            </w:r>
            <w:r w:rsidR="00EC226F" w:rsidRPr="00375BF9">
              <w:rPr>
                <w:rFonts w:cstheme="minorHAnsi"/>
                <w:bCs/>
                <w:sz w:val="20"/>
                <w:szCs w:val="20"/>
              </w:rPr>
              <w:t xml:space="preserve">, stories, </w:t>
            </w:r>
            <w:r w:rsidR="00375BF9" w:rsidRPr="00375BF9">
              <w:rPr>
                <w:rFonts w:cstheme="minorHAnsi"/>
                <w:bCs/>
                <w:sz w:val="20"/>
                <w:szCs w:val="20"/>
              </w:rPr>
              <w:t>seasonal changes</w:t>
            </w:r>
          </w:p>
        </w:tc>
        <w:tc>
          <w:tcPr>
            <w:tcW w:w="2410" w:type="dxa"/>
            <w:vMerge w:val="restart"/>
            <w:shd w:val="clear" w:color="auto" w:fill="FFFFFF" w:themeFill="background1"/>
          </w:tcPr>
          <w:p w14:paraId="76F89A33" w14:textId="77777777" w:rsidR="007F23F6" w:rsidRDefault="0067357A" w:rsidP="00BA2D0E">
            <w:pPr>
              <w:spacing w:after="0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In the garden</w:t>
            </w:r>
          </w:p>
          <w:p w14:paraId="3A408C77" w14:textId="68811F95" w:rsidR="0067357A" w:rsidRPr="00E04007" w:rsidRDefault="0067357A" w:rsidP="00BA2D0E">
            <w:pPr>
              <w:spacing w:after="0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Key concepts</w:t>
            </w:r>
            <w:proofErr w:type="gramStart"/>
            <w:r>
              <w:rPr>
                <w:rFonts w:cstheme="minorHAnsi"/>
                <w:b/>
                <w:sz w:val="20"/>
                <w:szCs w:val="20"/>
              </w:rPr>
              <w:t xml:space="preserve">: </w:t>
            </w:r>
            <w:r w:rsidR="002C598B" w:rsidRPr="002C598B">
              <w:rPr>
                <w:rFonts w:cstheme="minorHAnsi"/>
                <w:b/>
                <w:sz w:val="20"/>
                <w:szCs w:val="20"/>
              </w:rPr>
              <w:t>:</w:t>
            </w:r>
            <w:proofErr w:type="gramEnd"/>
            <w:r w:rsidR="002C598B" w:rsidRPr="002C598B">
              <w:rPr>
                <w:rFonts w:cstheme="minorHAnsi"/>
                <w:b/>
                <w:sz w:val="20"/>
                <w:szCs w:val="20"/>
              </w:rPr>
              <w:t xml:space="preserve"> similarities, differences, life in the UK and life in other </w:t>
            </w:r>
            <w:proofErr w:type="spellStart"/>
            <w:r w:rsidR="002C598B" w:rsidRPr="002C598B">
              <w:rPr>
                <w:rFonts w:cstheme="minorHAnsi"/>
                <w:b/>
                <w:sz w:val="20"/>
                <w:szCs w:val="20"/>
              </w:rPr>
              <w:t>countries,natural</w:t>
            </w:r>
            <w:proofErr w:type="spellEnd"/>
            <w:r w:rsidR="002C598B" w:rsidRPr="002C598B">
              <w:rPr>
                <w:rFonts w:cstheme="minorHAnsi"/>
                <w:b/>
                <w:sz w:val="20"/>
                <w:szCs w:val="20"/>
              </w:rPr>
              <w:t xml:space="preserve"> world,  environment,</w:t>
            </w:r>
          </w:p>
        </w:tc>
      </w:tr>
      <w:tr w:rsidR="007F23F6" w:rsidRPr="00E04007" w14:paraId="1012360E" w14:textId="77777777" w:rsidTr="0023222B">
        <w:trPr>
          <w:trHeight w:val="748"/>
        </w:trPr>
        <w:tc>
          <w:tcPr>
            <w:tcW w:w="2149" w:type="dxa"/>
            <w:vMerge/>
            <w:shd w:val="clear" w:color="auto" w:fill="FFFFFF" w:themeFill="background1"/>
          </w:tcPr>
          <w:p w14:paraId="5AAF096B" w14:textId="77777777" w:rsidR="007F23F6" w:rsidRDefault="007F23F6" w:rsidP="00BA2D0E">
            <w:pPr>
              <w:spacing w:after="0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2529" w:type="dxa"/>
            <w:vMerge/>
            <w:shd w:val="clear" w:color="auto" w:fill="FFFFFF" w:themeFill="background1"/>
          </w:tcPr>
          <w:p w14:paraId="08092D42" w14:textId="77777777" w:rsidR="007F23F6" w:rsidRDefault="007F23F6" w:rsidP="00BA2D0E">
            <w:pPr>
              <w:spacing w:after="0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851" w:type="dxa"/>
            <w:vMerge/>
            <w:shd w:val="clear" w:color="auto" w:fill="FF6600"/>
          </w:tcPr>
          <w:p w14:paraId="6319F938" w14:textId="77777777" w:rsidR="007F23F6" w:rsidRPr="00E04007" w:rsidRDefault="007F23F6" w:rsidP="00BA2D0E">
            <w:pPr>
              <w:spacing w:after="0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2409" w:type="dxa"/>
            <w:shd w:val="clear" w:color="auto" w:fill="FFFFFF" w:themeFill="background1"/>
          </w:tcPr>
          <w:p w14:paraId="767AB4AE" w14:textId="77777777" w:rsidR="007F23F6" w:rsidRDefault="007F23F6" w:rsidP="007F23F6">
            <w:pPr>
              <w:spacing w:after="0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Great Britain:</w:t>
            </w:r>
          </w:p>
          <w:p w14:paraId="5C726128" w14:textId="55333B11" w:rsidR="007F23F6" w:rsidRDefault="004B025D" w:rsidP="007F23F6">
            <w:pPr>
              <w:spacing w:after="0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 xml:space="preserve">Key concepts: </w:t>
            </w:r>
            <w:r w:rsidRPr="004B025D">
              <w:rPr>
                <w:rFonts w:cstheme="minorHAnsi"/>
                <w:sz w:val="20"/>
                <w:szCs w:val="20"/>
              </w:rPr>
              <w:t xml:space="preserve">location, monarchy, </w:t>
            </w:r>
            <w:r w:rsidR="00892CA0">
              <w:rPr>
                <w:rFonts w:cstheme="minorHAnsi"/>
                <w:sz w:val="20"/>
                <w:szCs w:val="20"/>
              </w:rPr>
              <w:t xml:space="preserve">landmarks, </w:t>
            </w:r>
            <w:r w:rsidR="00CD0A38">
              <w:rPr>
                <w:rFonts w:cstheme="minorHAnsi"/>
                <w:sz w:val="20"/>
                <w:szCs w:val="20"/>
              </w:rPr>
              <w:t>past</w:t>
            </w:r>
            <w:r w:rsidR="00D37F0F">
              <w:rPr>
                <w:rFonts w:cstheme="minorHAnsi"/>
                <w:sz w:val="20"/>
                <w:szCs w:val="20"/>
              </w:rPr>
              <w:t>, change, seasonal location</w:t>
            </w:r>
          </w:p>
        </w:tc>
        <w:tc>
          <w:tcPr>
            <w:tcW w:w="2410" w:type="dxa"/>
            <w:vMerge/>
            <w:shd w:val="clear" w:color="auto" w:fill="FFFFFF" w:themeFill="background1"/>
          </w:tcPr>
          <w:p w14:paraId="2B0635BE" w14:textId="77777777" w:rsidR="007F23F6" w:rsidRPr="00E04007" w:rsidRDefault="007F23F6" w:rsidP="00BA2D0E">
            <w:pPr>
              <w:spacing w:after="0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2410" w:type="dxa"/>
            <w:vMerge/>
            <w:shd w:val="clear" w:color="auto" w:fill="FFFFFF" w:themeFill="background1"/>
          </w:tcPr>
          <w:p w14:paraId="28487751" w14:textId="77777777" w:rsidR="007F23F6" w:rsidRPr="00E04007" w:rsidRDefault="007F23F6" w:rsidP="00BA2D0E">
            <w:pPr>
              <w:spacing w:after="0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2410" w:type="dxa"/>
            <w:vMerge/>
            <w:shd w:val="clear" w:color="auto" w:fill="FFFFFF" w:themeFill="background1"/>
          </w:tcPr>
          <w:p w14:paraId="7F16283A" w14:textId="77777777" w:rsidR="007F23F6" w:rsidRPr="00E04007" w:rsidRDefault="007F23F6" w:rsidP="00BA2D0E">
            <w:pPr>
              <w:spacing w:after="0"/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7F23F6" w:rsidRPr="00E04007" w14:paraId="317F0770" w14:textId="77777777" w:rsidTr="0023222B">
        <w:trPr>
          <w:trHeight w:val="552"/>
        </w:trPr>
        <w:tc>
          <w:tcPr>
            <w:tcW w:w="2149" w:type="dxa"/>
            <w:shd w:val="clear" w:color="auto" w:fill="FFFFFF" w:themeFill="background1"/>
          </w:tcPr>
          <w:p w14:paraId="25B069AA" w14:textId="77777777" w:rsidR="007F23F6" w:rsidRPr="00E04007" w:rsidRDefault="007F23F6" w:rsidP="00BA2D0E">
            <w:pPr>
              <w:spacing w:after="0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2529" w:type="dxa"/>
            <w:shd w:val="clear" w:color="auto" w:fill="FFFFFF" w:themeFill="background1"/>
          </w:tcPr>
          <w:p w14:paraId="7BD26988" w14:textId="30089BEF" w:rsidR="007F23F6" w:rsidRPr="00ED6760" w:rsidRDefault="00715535" w:rsidP="00BA2D0E">
            <w:pPr>
              <w:spacing w:after="0"/>
              <w:rPr>
                <w:rFonts w:cstheme="minorHAnsi"/>
                <w:b/>
                <w:sz w:val="16"/>
                <w:szCs w:val="16"/>
              </w:rPr>
            </w:pPr>
            <w:r>
              <w:rPr>
                <w:rFonts w:cstheme="minorHAnsi"/>
                <w:b/>
                <w:sz w:val="16"/>
                <w:szCs w:val="16"/>
              </w:rPr>
              <w:t>Megastructures</w:t>
            </w:r>
            <w:r w:rsidR="00FC2086" w:rsidRPr="00ED6760">
              <w:rPr>
                <w:rFonts w:cstheme="minorHAnsi"/>
                <w:b/>
                <w:sz w:val="16"/>
                <w:szCs w:val="16"/>
              </w:rPr>
              <w:t xml:space="preserve"> FS</w:t>
            </w:r>
            <w:r>
              <w:rPr>
                <w:rFonts w:cstheme="minorHAnsi"/>
                <w:b/>
                <w:sz w:val="16"/>
                <w:szCs w:val="16"/>
              </w:rPr>
              <w:t>1</w:t>
            </w:r>
            <w:r w:rsidR="00FC2086" w:rsidRPr="00ED6760">
              <w:rPr>
                <w:rFonts w:cstheme="minorHAnsi"/>
                <w:b/>
                <w:sz w:val="16"/>
                <w:szCs w:val="16"/>
              </w:rPr>
              <w:t xml:space="preserve"> A </w:t>
            </w:r>
            <w:r w:rsidR="008C1838">
              <w:rPr>
                <w:rFonts w:cstheme="minorHAnsi"/>
                <w:b/>
                <w:sz w:val="16"/>
                <w:szCs w:val="16"/>
              </w:rPr>
              <w:t>&amp;</w:t>
            </w:r>
          </w:p>
          <w:p w14:paraId="5227913F" w14:textId="77777777" w:rsidR="00FC2086" w:rsidRPr="00E04007" w:rsidRDefault="00FC2086" w:rsidP="00BA2D0E">
            <w:pPr>
              <w:spacing w:after="0"/>
              <w:rPr>
                <w:rFonts w:cstheme="minorHAnsi"/>
                <w:b/>
                <w:sz w:val="20"/>
                <w:szCs w:val="20"/>
              </w:rPr>
            </w:pPr>
            <w:r w:rsidRPr="00ED6760">
              <w:rPr>
                <w:rFonts w:cstheme="minorHAnsi"/>
                <w:b/>
                <w:sz w:val="16"/>
                <w:szCs w:val="16"/>
              </w:rPr>
              <w:t>Homes B</w:t>
            </w:r>
          </w:p>
        </w:tc>
        <w:tc>
          <w:tcPr>
            <w:tcW w:w="851" w:type="dxa"/>
            <w:vMerge/>
            <w:shd w:val="clear" w:color="auto" w:fill="FF6600"/>
          </w:tcPr>
          <w:p w14:paraId="52FC0E0E" w14:textId="77777777" w:rsidR="007F23F6" w:rsidRPr="00E04007" w:rsidRDefault="007F23F6" w:rsidP="00BA2D0E">
            <w:pPr>
              <w:spacing w:after="0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2409" w:type="dxa"/>
            <w:shd w:val="clear" w:color="auto" w:fill="FFFFFF" w:themeFill="background1"/>
          </w:tcPr>
          <w:p w14:paraId="2AB405B4" w14:textId="77777777" w:rsidR="007F23F6" w:rsidRPr="00ED6760" w:rsidRDefault="00FC2086" w:rsidP="00BA2D0E">
            <w:pPr>
              <w:spacing w:after="0"/>
              <w:rPr>
                <w:rFonts w:cstheme="minorHAnsi"/>
                <w:b/>
                <w:sz w:val="16"/>
                <w:szCs w:val="16"/>
              </w:rPr>
            </w:pPr>
            <w:r w:rsidRPr="00ED6760">
              <w:rPr>
                <w:rFonts w:cstheme="minorHAnsi"/>
                <w:b/>
                <w:sz w:val="16"/>
                <w:szCs w:val="16"/>
              </w:rPr>
              <w:t>On the Farm FS</w:t>
            </w:r>
          </w:p>
          <w:p w14:paraId="574BA354" w14:textId="77777777" w:rsidR="00FC2086" w:rsidRPr="00ED6760" w:rsidRDefault="00FC2086" w:rsidP="00BA2D0E">
            <w:pPr>
              <w:spacing w:after="0"/>
              <w:rPr>
                <w:rFonts w:cstheme="minorHAnsi"/>
                <w:b/>
                <w:sz w:val="16"/>
                <w:szCs w:val="16"/>
              </w:rPr>
            </w:pPr>
            <w:r w:rsidRPr="00ED6760">
              <w:rPr>
                <w:rFonts w:cstheme="minorHAnsi"/>
                <w:b/>
                <w:sz w:val="16"/>
                <w:szCs w:val="16"/>
              </w:rPr>
              <w:t>Great Fire of London 1 / 2 B</w:t>
            </w:r>
            <w:r w:rsidR="008C1838">
              <w:rPr>
                <w:rFonts w:cstheme="minorHAnsi"/>
                <w:b/>
                <w:sz w:val="16"/>
                <w:szCs w:val="16"/>
              </w:rPr>
              <w:t>&amp;</w:t>
            </w:r>
            <w:r w:rsidRPr="00ED6760">
              <w:rPr>
                <w:rFonts w:cstheme="minorHAnsi"/>
                <w:b/>
                <w:sz w:val="16"/>
                <w:szCs w:val="16"/>
              </w:rPr>
              <w:t xml:space="preserve"> London &amp; World Trade 5/6 B</w:t>
            </w:r>
          </w:p>
        </w:tc>
        <w:tc>
          <w:tcPr>
            <w:tcW w:w="2410" w:type="dxa"/>
            <w:shd w:val="clear" w:color="auto" w:fill="FFFFFF" w:themeFill="background1"/>
          </w:tcPr>
          <w:p w14:paraId="0BC5BEA9" w14:textId="77777777" w:rsidR="007F23F6" w:rsidRPr="00ED6760" w:rsidRDefault="00ED6760" w:rsidP="00BA2D0E">
            <w:pPr>
              <w:spacing w:after="0"/>
              <w:rPr>
                <w:rFonts w:cstheme="minorHAnsi"/>
                <w:b/>
                <w:sz w:val="16"/>
                <w:szCs w:val="16"/>
              </w:rPr>
            </w:pPr>
            <w:r>
              <w:rPr>
                <w:rFonts w:cstheme="minorHAnsi"/>
                <w:b/>
                <w:sz w:val="16"/>
                <w:szCs w:val="16"/>
              </w:rPr>
              <w:t xml:space="preserve">Science - </w:t>
            </w:r>
            <w:r w:rsidR="00FC2086" w:rsidRPr="00ED6760">
              <w:rPr>
                <w:rFonts w:cstheme="minorHAnsi"/>
                <w:b/>
                <w:sz w:val="16"/>
                <w:szCs w:val="16"/>
              </w:rPr>
              <w:t>Earth and Space 5/6 B</w:t>
            </w:r>
          </w:p>
        </w:tc>
        <w:tc>
          <w:tcPr>
            <w:tcW w:w="2410" w:type="dxa"/>
            <w:shd w:val="clear" w:color="auto" w:fill="FFFFFF" w:themeFill="background1"/>
          </w:tcPr>
          <w:p w14:paraId="3C301783" w14:textId="77777777" w:rsidR="007F23F6" w:rsidRPr="00ED6760" w:rsidRDefault="00FC2086" w:rsidP="00BA2D0E">
            <w:pPr>
              <w:spacing w:after="0"/>
              <w:rPr>
                <w:rFonts w:cstheme="minorHAnsi"/>
                <w:b/>
                <w:sz w:val="16"/>
                <w:szCs w:val="16"/>
              </w:rPr>
            </w:pPr>
            <w:r w:rsidRPr="00ED6760">
              <w:rPr>
                <w:rFonts w:cstheme="minorHAnsi"/>
                <w:b/>
                <w:sz w:val="16"/>
                <w:szCs w:val="16"/>
              </w:rPr>
              <w:t>Above and Beyond FS B</w:t>
            </w:r>
            <w:r w:rsidR="008C1838">
              <w:rPr>
                <w:rFonts w:cstheme="minorHAnsi"/>
                <w:b/>
                <w:sz w:val="16"/>
                <w:szCs w:val="16"/>
              </w:rPr>
              <w:t xml:space="preserve">, </w:t>
            </w:r>
            <w:r w:rsidRPr="00ED6760">
              <w:rPr>
                <w:rFonts w:cstheme="minorHAnsi"/>
                <w:b/>
                <w:sz w:val="16"/>
                <w:szCs w:val="16"/>
              </w:rPr>
              <w:t>Ancient Egypt 3 / 4 B</w:t>
            </w:r>
            <w:r w:rsidR="008C1838">
              <w:rPr>
                <w:rFonts w:cstheme="minorHAnsi"/>
                <w:b/>
                <w:sz w:val="16"/>
                <w:szCs w:val="16"/>
              </w:rPr>
              <w:t xml:space="preserve"> </w:t>
            </w:r>
            <w:proofErr w:type="gramStart"/>
            <w:r w:rsidR="008C1838">
              <w:rPr>
                <w:rFonts w:cstheme="minorHAnsi"/>
                <w:b/>
                <w:sz w:val="16"/>
                <w:szCs w:val="16"/>
              </w:rPr>
              <w:t xml:space="preserve">&amp; </w:t>
            </w:r>
            <w:r w:rsidRPr="00ED6760">
              <w:rPr>
                <w:rFonts w:cstheme="minorHAnsi"/>
                <w:b/>
                <w:sz w:val="16"/>
                <w:szCs w:val="16"/>
              </w:rPr>
              <w:t xml:space="preserve"> Mayans</w:t>
            </w:r>
            <w:proofErr w:type="gramEnd"/>
            <w:r w:rsidRPr="00ED6760">
              <w:rPr>
                <w:rFonts w:cstheme="minorHAnsi"/>
                <w:b/>
                <w:sz w:val="16"/>
                <w:szCs w:val="16"/>
              </w:rPr>
              <w:t xml:space="preserve"> 5/6 B</w:t>
            </w:r>
          </w:p>
        </w:tc>
        <w:tc>
          <w:tcPr>
            <w:tcW w:w="2410" w:type="dxa"/>
            <w:shd w:val="clear" w:color="auto" w:fill="FFFFFF" w:themeFill="background1"/>
          </w:tcPr>
          <w:p w14:paraId="1C02C652" w14:textId="0DDFC200" w:rsidR="007F23F6" w:rsidRPr="00ED6760" w:rsidRDefault="00715535" w:rsidP="00BA2D0E">
            <w:pPr>
              <w:spacing w:after="0"/>
              <w:rPr>
                <w:rFonts w:cstheme="minorHAnsi"/>
                <w:b/>
                <w:sz w:val="16"/>
                <w:szCs w:val="16"/>
              </w:rPr>
            </w:pPr>
            <w:r>
              <w:rPr>
                <w:rFonts w:cstheme="minorHAnsi"/>
                <w:b/>
                <w:sz w:val="16"/>
                <w:szCs w:val="16"/>
              </w:rPr>
              <w:t>Megastructures</w:t>
            </w:r>
            <w:r w:rsidR="00FC2086" w:rsidRPr="00ED6760">
              <w:rPr>
                <w:rFonts w:cstheme="minorHAnsi"/>
                <w:b/>
                <w:sz w:val="16"/>
                <w:szCs w:val="16"/>
              </w:rPr>
              <w:t xml:space="preserve"> FS</w:t>
            </w:r>
            <w:r>
              <w:rPr>
                <w:rFonts w:cstheme="minorHAnsi"/>
                <w:b/>
                <w:sz w:val="16"/>
                <w:szCs w:val="16"/>
              </w:rPr>
              <w:t>1</w:t>
            </w:r>
            <w:r w:rsidR="00FC2086" w:rsidRPr="00ED6760">
              <w:rPr>
                <w:rFonts w:cstheme="minorHAnsi"/>
                <w:b/>
                <w:sz w:val="16"/>
                <w:szCs w:val="16"/>
              </w:rPr>
              <w:t xml:space="preserve"> A</w:t>
            </w:r>
          </w:p>
        </w:tc>
      </w:tr>
      <w:tr w:rsidR="0042218E" w:rsidRPr="0008230D" w14:paraId="17D3C6D1" w14:textId="77777777" w:rsidTr="0023222B">
        <w:trPr>
          <w:trHeight w:val="1687"/>
        </w:trPr>
        <w:tc>
          <w:tcPr>
            <w:tcW w:w="2149" w:type="dxa"/>
          </w:tcPr>
          <w:p w14:paraId="4EA6F545" w14:textId="77777777" w:rsidR="0042218E" w:rsidRPr="0008230D" w:rsidRDefault="0042218E" w:rsidP="0042218E">
            <w:pPr>
              <w:spacing w:after="0"/>
              <w:rPr>
                <w:b/>
              </w:rPr>
            </w:pPr>
            <w:r w:rsidRPr="0008230D">
              <w:rPr>
                <w:b/>
              </w:rPr>
              <w:t>Year 1 &amp; 2</w:t>
            </w:r>
          </w:p>
        </w:tc>
        <w:tc>
          <w:tcPr>
            <w:tcW w:w="2529" w:type="dxa"/>
          </w:tcPr>
          <w:p w14:paraId="761C31FA" w14:textId="77777777" w:rsidR="0042218E" w:rsidRPr="00C53A09" w:rsidRDefault="0042218E" w:rsidP="0042218E">
            <w:pPr>
              <w:spacing w:after="0"/>
              <w:rPr>
                <w:b/>
                <w:sz w:val="20"/>
                <w:szCs w:val="20"/>
              </w:rPr>
            </w:pPr>
            <w:r w:rsidRPr="00C53A09">
              <w:rPr>
                <w:b/>
                <w:sz w:val="20"/>
                <w:szCs w:val="20"/>
              </w:rPr>
              <w:t>Cleethorpes</w:t>
            </w:r>
          </w:p>
          <w:p w14:paraId="32B642D3" w14:textId="77777777" w:rsidR="0042218E" w:rsidRPr="00C53A09" w:rsidRDefault="0042218E" w:rsidP="0042218E">
            <w:pPr>
              <w:spacing w:after="0"/>
              <w:rPr>
                <w:b/>
                <w:sz w:val="20"/>
                <w:szCs w:val="20"/>
              </w:rPr>
            </w:pPr>
            <w:r w:rsidRPr="00C53A09">
              <w:rPr>
                <w:b/>
                <w:sz w:val="20"/>
                <w:szCs w:val="20"/>
              </w:rPr>
              <w:t>Key concepts:</w:t>
            </w:r>
          </w:p>
          <w:p w14:paraId="152E6E00" w14:textId="77777777" w:rsidR="0042218E" w:rsidRPr="00C53A09" w:rsidRDefault="0042218E" w:rsidP="0042218E">
            <w:pPr>
              <w:spacing w:after="0"/>
              <w:rPr>
                <w:sz w:val="20"/>
                <w:szCs w:val="20"/>
              </w:rPr>
            </w:pPr>
            <w:r w:rsidRPr="00C53A09">
              <w:rPr>
                <w:sz w:val="20"/>
                <w:szCs w:val="20"/>
              </w:rPr>
              <w:t>location, locality, landscape, scale, environment</w:t>
            </w:r>
          </w:p>
        </w:tc>
        <w:tc>
          <w:tcPr>
            <w:tcW w:w="851" w:type="dxa"/>
            <w:vMerge/>
          </w:tcPr>
          <w:p w14:paraId="313EA535" w14:textId="77777777" w:rsidR="0042218E" w:rsidRPr="00C53A09" w:rsidRDefault="0042218E" w:rsidP="0042218E">
            <w:pPr>
              <w:spacing w:after="0"/>
              <w:rPr>
                <w:b/>
                <w:sz w:val="20"/>
                <w:szCs w:val="20"/>
              </w:rPr>
            </w:pPr>
          </w:p>
        </w:tc>
        <w:tc>
          <w:tcPr>
            <w:tcW w:w="2409" w:type="dxa"/>
          </w:tcPr>
          <w:p w14:paraId="4B54A65D" w14:textId="77777777" w:rsidR="0042218E" w:rsidRPr="00C53A09" w:rsidRDefault="0042218E" w:rsidP="0042218E">
            <w:pPr>
              <w:spacing w:after="0"/>
              <w:rPr>
                <w:b/>
                <w:sz w:val="20"/>
                <w:szCs w:val="20"/>
              </w:rPr>
            </w:pPr>
            <w:r w:rsidRPr="00C53A09">
              <w:rPr>
                <w:b/>
                <w:sz w:val="20"/>
                <w:szCs w:val="20"/>
              </w:rPr>
              <w:t>Great Fire of London</w:t>
            </w:r>
          </w:p>
          <w:p w14:paraId="097F1BE6" w14:textId="77777777" w:rsidR="0042218E" w:rsidRPr="00C53A09" w:rsidRDefault="0042218E" w:rsidP="0042218E">
            <w:pPr>
              <w:spacing w:after="0"/>
              <w:rPr>
                <w:b/>
                <w:sz w:val="20"/>
                <w:szCs w:val="20"/>
              </w:rPr>
            </w:pPr>
            <w:r w:rsidRPr="00C53A09">
              <w:rPr>
                <w:b/>
                <w:sz w:val="20"/>
                <w:szCs w:val="20"/>
              </w:rPr>
              <w:t>Key concepts:</w:t>
            </w:r>
            <w:r w:rsidRPr="00C53A09">
              <w:rPr>
                <w:sz w:val="20"/>
                <w:szCs w:val="20"/>
              </w:rPr>
              <w:t xml:space="preserve"> monarchy, source, chronology, community, evidence, society, cause consequence</w:t>
            </w:r>
          </w:p>
        </w:tc>
        <w:tc>
          <w:tcPr>
            <w:tcW w:w="2410" w:type="dxa"/>
          </w:tcPr>
          <w:p w14:paraId="6C5DFF6C" w14:textId="77777777" w:rsidR="0042218E" w:rsidRPr="00C53A09" w:rsidRDefault="0042218E" w:rsidP="0042218E">
            <w:pPr>
              <w:spacing w:after="0"/>
              <w:rPr>
                <w:b/>
                <w:sz w:val="20"/>
                <w:szCs w:val="20"/>
              </w:rPr>
            </w:pPr>
          </w:p>
          <w:p w14:paraId="6D1CCD44" w14:textId="77777777" w:rsidR="0042218E" w:rsidRPr="00C53A09" w:rsidRDefault="0042218E" w:rsidP="0042218E">
            <w:pPr>
              <w:spacing w:after="0"/>
              <w:rPr>
                <w:b/>
                <w:sz w:val="20"/>
                <w:szCs w:val="20"/>
              </w:rPr>
            </w:pPr>
            <w:r w:rsidRPr="00C53A09">
              <w:rPr>
                <w:b/>
                <w:sz w:val="20"/>
                <w:szCs w:val="20"/>
              </w:rPr>
              <w:t>Key concepts:</w:t>
            </w:r>
          </w:p>
          <w:p w14:paraId="04FB8D70" w14:textId="77777777" w:rsidR="0042218E" w:rsidRPr="00C53A09" w:rsidRDefault="0042218E" w:rsidP="0042218E">
            <w:pPr>
              <w:spacing w:after="0"/>
              <w:rPr>
                <w:sz w:val="20"/>
                <w:szCs w:val="20"/>
              </w:rPr>
            </w:pPr>
            <w:r w:rsidRPr="00C53A09">
              <w:rPr>
                <w:sz w:val="20"/>
                <w:szCs w:val="20"/>
              </w:rPr>
              <w:t xml:space="preserve">change, </w:t>
            </w:r>
            <w:proofErr w:type="gramStart"/>
            <w:r w:rsidRPr="00C53A09">
              <w:rPr>
                <w:sz w:val="20"/>
                <w:szCs w:val="20"/>
              </w:rPr>
              <w:t>season,  fair</w:t>
            </w:r>
            <w:proofErr w:type="gramEnd"/>
            <w:r w:rsidRPr="00C53A09">
              <w:rPr>
                <w:sz w:val="20"/>
                <w:szCs w:val="20"/>
              </w:rPr>
              <w:t xml:space="preserve"> test, comparison, material</w:t>
            </w:r>
          </w:p>
        </w:tc>
        <w:tc>
          <w:tcPr>
            <w:tcW w:w="2410" w:type="dxa"/>
          </w:tcPr>
          <w:p w14:paraId="416DAC2C" w14:textId="77777777" w:rsidR="0042218E" w:rsidRPr="00C53A09" w:rsidRDefault="0042218E" w:rsidP="0042218E">
            <w:pPr>
              <w:spacing w:after="0"/>
              <w:rPr>
                <w:b/>
                <w:sz w:val="20"/>
                <w:szCs w:val="20"/>
              </w:rPr>
            </w:pPr>
            <w:r w:rsidRPr="00C53A09">
              <w:rPr>
                <w:b/>
                <w:sz w:val="20"/>
                <w:szCs w:val="20"/>
              </w:rPr>
              <w:t>Explorers</w:t>
            </w:r>
          </w:p>
          <w:p w14:paraId="2772ED73" w14:textId="77777777" w:rsidR="0042218E" w:rsidRPr="00C53A09" w:rsidRDefault="0042218E" w:rsidP="0042218E">
            <w:pPr>
              <w:spacing w:after="0"/>
              <w:rPr>
                <w:b/>
                <w:sz w:val="20"/>
                <w:szCs w:val="20"/>
              </w:rPr>
            </w:pPr>
            <w:r w:rsidRPr="00C53A09">
              <w:rPr>
                <w:b/>
                <w:sz w:val="20"/>
                <w:szCs w:val="20"/>
              </w:rPr>
              <w:t>Key concepts:</w:t>
            </w:r>
          </w:p>
          <w:p w14:paraId="7F0C29F8" w14:textId="77777777" w:rsidR="0042218E" w:rsidRPr="00C53A09" w:rsidRDefault="0042218E" w:rsidP="0042218E">
            <w:pPr>
              <w:spacing w:after="0"/>
              <w:rPr>
                <w:sz w:val="20"/>
                <w:szCs w:val="20"/>
              </w:rPr>
            </w:pPr>
            <w:r w:rsidRPr="00C53A09">
              <w:rPr>
                <w:sz w:val="20"/>
                <w:szCs w:val="20"/>
              </w:rPr>
              <w:t>change, community, chronology, similarity, difference, evidence source</w:t>
            </w:r>
          </w:p>
        </w:tc>
        <w:tc>
          <w:tcPr>
            <w:tcW w:w="2410" w:type="dxa"/>
          </w:tcPr>
          <w:p w14:paraId="10B2FD17" w14:textId="77777777" w:rsidR="0042218E" w:rsidRPr="00C53A09" w:rsidRDefault="0042218E" w:rsidP="0042218E">
            <w:pPr>
              <w:spacing w:after="0"/>
              <w:rPr>
                <w:b/>
                <w:sz w:val="20"/>
                <w:szCs w:val="20"/>
              </w:rPr>
            </w:pPr>
          </w:p>
          <w:p w14:paraId="3DA427B5" w14:textId="77777777" w:rsidR="0042218E" w:rsidRPr="00C53A09" w:rsidRDefault="0042218E" w:rsidP="0042218E">
            <w:pPr>
              <w:spacing w:after="0"/>
              <w:rPr>
                <w:b/>
                <w:sz w:val="20"/>
                <w:szCs w:val="20"/>
              </w:rPr>
            </w:pPr>
            <w:r w:rsidRPr="00C53A09">
              <w:rPr>
                <w:b/>
                <w:sz w:val="20"/>
                <w:szCs w:val="20"/>
              </w:rPr>
              <w:t>Key concepts:</w:t>
            </w:r>
          </w:p>
          <w:p w14:paraId="5D94281D" w14:textId="77777777" w:rsidR="0042218E" w:rsidRPr="00C53A09" w:rsidRDefault="0042218E" w:rsidP="0042218E">
            <w:pPr>
              <w:spacing w:after="0"/>
              <w:rPr>
                <w:sz w:val="20"/>
                <w:szCs w:val="20"/>
              </w:rPr>
            </w:pPr>
            <w:r w:rsidRPr="00C53A09">
              <w:rPr>
                <w:sz w:val="20"/>
                <w:szCs w:val="20"/>
              </w:rPr>
              <w:t>compare, difference, habitat, dependency, living, non-living, feeding relationship</w:t>
            </w:r>
          </w:p>
        </w:tc>
      </w:tr>
      <w:tr w:rsidR="0042218E" w:rsidRPr="0008230D" w14:paraId="4A5D4D71" w14:textId="77777777" w:rsidTr="0023222B">
        <w:trPr>
          <w:trHeight w:val="220"/>
        </w:trPr>
        <w:tc>
          <w:tcPr>
            <w:tcW w:w="2149" w:type="dxa"/>
            <w:shd w:val="clear" w:color="auto" w:fill="auto"/>
          </w:tcPr>
          <w:p w14:paraId="327EF114" w14:textId="77777777" w:rsidR="0042218E" w:rsidRPr="00E04007" w:rsidRDefault="0042218E" w:rsidP="0042218E">
            <w:pPr>
              <w:spacing w:after="0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Curriculum Links</w:t>
            </w:r>
          </w:p>
        </w:tc>
        <w:tc>
          <w:tcPr>
            <w:tcW w:w="2529" w:type="dxa"/>
            <w:shd w:val="clear" w:color="auto" w:fill="auto"/>
          </w:tcPr>
          <w:p w14:paraId="4AF36C19" w14:textId="77777777" w:rsidR="0042218E" w:rsidRPr="00BA2D0E" w:rsidRDefault="0042218E" w:rsidP="0042218E">
            <w:pPr>
              <w:spacing w:after="0"/>
              <w:jc w:val="center"/>
              <w:rPr>
                <w:rFonts w:cstheme="minorHAnsi"/>
                <w:b/>
                <w:sz w:val="16"/>
                <w:szCs w:val="16"/>
              </w:rPr>
            </w:pPr>
            <w:r>
              <w:rPr>
                <w:rFonts w:cstheme="minorHAnsi"/>
                <w:b/>
                <w:sz w:val="16"/>
                <w:szCs w:val="16"/>
              </w:rPr>
              <w:t xml:space="preserve">Cleethorpes in the Past Y1/2 A </w:t>
            </w:r>
            <w:proofErr w:type="gramStart"/>
            <w:r>
              <w:rPr>
                <w:rFonts w:cstheme="minorHAnsi"/>
                <w:b/>
                <w:sz w:val="16"/>
                <w:szCs w:val="16"/>
              </w:rPr>
              <w:t xml:space="preserve">&amp; </w:t>
            </w:r>
            <w:r w:rsidRPr="00BA2D0E">
              <w:rPr>
                <w:rFonts w:cstheme="minorHAnsi"/>
                <w:b/>
                <w:sz w:val="16"/>
                <w:szCs w:val="16"/>
              </w:rPr>
              <w:t xml:space="preserve"> Fishing</w:t>
            </w:r>
            <w:proofErr w:type="gramEnd"/>
            <w:r w:rsidRPr="00BA2D0E">
              <w:rPr>
                <w:rFonts w:cstheme="minorHAnsi"/>
                <w:b/>
                <w:sz w:val="16"/>
                <w:szCs w:val="16"/>
              </w:rPr>
              <w:t xml:space="preserve"> Industry 5/6 B</w:t>
            </w:r>
          </w:p>
        </w:tc>
        <w:tc>
          <w:tcPr>
            <w:tcW w:w="851" w:type="dxa"/>
            <w:vMerge/>
            <w:shd w:val="clear" w:color="auto" w:fill="auto"/>
          </w:tcPr>
          <w:p w14:paraId="7786E122" w14:textId="77777777" w:rsidR="0042218E" w:rsidRPr="00E04007" w:rsidRDefault="0042218E" w:rsidP="0042218E">
            <w:pPr>
              <w:spacing w:after="0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2409" w:type="dxa"/>
            <w:shd w:val="clear" w:color="auto" w:fill="auto"/>
          </w:tcPr>
          <w:p w14:paraId="0C77BE54" w14:textId="77777777" w:rsidR="0042218E" w:rsidRPr="00124C3C" w:rsidRDefault="0042218E" w:rsidP="0042218E">
            <w:pPr>
              <w:spacing w:after="0"/>
              <w:rPr>
                <w:rFonts w:cstheme="minorHAnsi"/>
                <w:b/>
                <w:sz w:val="16"/>
                <w:szCs w:val="16"/>
              </w:rPr>
            </w:pPr>
            <w:r>
              <w:rPr>
                <w:rFonts w:cstheme="minorHAnsi"/>
                <w:b/>
                <w:sz w:val="16"/>
                <w:szCs w:val="16"/>
              </w:rPr>
              <w:t>London &amp; World Trade 5/6 B</w:t>
            </w:r>
          </w:p>
        </w:tc>
        <w:tc>
          <w:tcPr>
            <w:tcW w:w="2410" w:type="dxa"/>
          </w:tcPr>
          <w:p w14:paraId="68CD626C" w14:textId="77777777" w:rsidR="0042218E" w:rsidRDefault="0042218E" w:rsidP="0042218E">
            <w:pPr>
              <w:spacing w:after="0"/>
              <w:rPr>
                <w:b/>
              </w:rPr>
            </w:pPr>
          </w:p>
        </w:tc>
        <w:tc>
          <w:tcPr>
            <w:tcW w:w="2410" w:type="dxa"/>
          </w:tcPr>
          <w:p w14:paraId="2A45B522" w14:textId="77777777" w:rsidR="0042218E" w:rsidRPr="0008230D" w:rsidRDefault="0042218E" w:rsidP="0042218E">
            <w:pPr>
              <w:spacing w:after="0"/>
              <w:rPr>
                <w:b/>
              </w:rPr>
            </w:pPr>
          </w:p>
        </w:tc>
        <w:tc>
          <w:tcPr>
            <w:tcW w:w="2410" w:type="dxa"/>
          </w:tcPr>
          <w:p w14:paraId="4F42A268" w14:textId="77777777" w:rsidR="0042218E" w:rsidRDefault="0042218E" w:rsidP="0042218E">
            <w:pPr>
              <w:spacing w:after="0"/>
              <w:rPr>
                <w:b/>
              </w:rPr>
            </w:pPr>
          </w:p>
        </w:tc>
      </w:tr>
      <w:tr w:rsidR="0042218E" w:rsidRPr="0008230D" w14:paraId="5B821A4C" w14:textId="77777777" w:rsidTr="0023222B">
        <w:trPr>
          <w:trHeight w:val="77"/>
        </w:trPr>
        <w:tc>
          <w:tcPr>
            <w:tcW w:w="2149" w:type="dxa"/>
            <w:shd w:val="clear" w:color="auto" w:fill="66CCFF"/>
          </w:tcPr>
          <w:p w14:paraId="7870C3D6" w14:textId="356FFD1E" w:rsidR="0042218E" w:rsidRPr="0008230D" w:rsidRDefault="0042218E" w:rsidP="0042218E">
            <w:pPr>
              <w:spacing w:after="0"/>
              <w:rPr>
                <w:b/>
              </w:rPr>
            </w:pPr>
            <w:r w:rsidRPr="0008230D">
              <w:rPr>
                <w:b/>
              </w:rPr>
              <w:lastRenderedPageBreak/>
              <w:t>Science Continuous</w:t>
            </w:r>
            <w:r>
              <w:rPr>
                <w:b/>
              </w:rPr>
              <w:t xml:space="preserve"> </w:t>
            </w:r>
          </w:p>
          <w:p w14:paraId="1915D624" w14:textId="77777777" w:rsidR="0042218E" w:rsidRPr="0008230D" w:rsidRDefault="0042218E" w:rsidP="0042218E">
            <w:pPr>
              <w:spacing w:after="0"/>
              <w:rPr>
                <w:b/>
              </w:rPr>
            </w:pPr>
            <w:r w:rsidRPr="0008230D">
              <w:rPr>
                <w:b/>
              </w:rPr>
              <w:t>Seasonal Changes</w:t>
            </w:r>
          </w:p>
        </w:tc>
        <w:tc>
          <w:tcPr>
            <w:tcW w:w="2529" w:type="dxa"/>
            <w:shd w:val="clear" w:color="auto" w:fill="66CCFF"/>
          </w:tcPr>
          <w:p w14:paraId="75C4DE0B" w14:textId="72A58313" w:rsidR="0042218E" w:rsidRPr="008A5043" w:rsidRDefault="00792A30" w:rsidP="0042218E">
            <w:pPr>
              <w:spacing w:after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Animals </w:t>
            </w:r>
            <w:proofErr w:type="spellStart"/>
            <w:r>
              <w:rPr>
                <w:b/>
                <w:sz w:val="20"/>
                <w:szCs w:val="20"/>
              </w:rPr>
              <w:t>inc</w:t>
            </w:r>
            <w:proofErr w:type="spellEnd"/>
            <w:r>
              <w:rPr>
                <w:b/>
                <w:sz w:val="20"/>
                <w:szCs w:val="20"/>
              </w:rPr>
              <w:t xml:space="preserve"> Humans Y2</w:t>
            </w:r>
          </w:p>
        </w:tc>
        <w:tc>
          <w:tcPr>
            <w:tcW w:w="851" w:type="dxa"/>
            <w:vMerge/>
            <w:shd w:val="clear" w:color="auto" w:fill="66CCFF"/>
          </w:tcPr>
          <w:p w14:paraId="1C874A54" w14:textId="77777777" w:rsidR="0042218E" w:rsidRPr="008A5043" w:rsidRDefault="0042218E" w:rsidP="0042218E">
            <w:pPr>
              <w:spacing w:after="0"/>
              <w:rPr>
                <w:b/>
                <w:sz w:val="20"/>
                <w:szCs w:val="20"/>
              </w:rPr>
            </w:pPr>
          </w:p>
        </w:tc>
        <w:tc>
          <w:tcPr>
            <w:tcW w:w="2409" w:type="dxa"/>
            <w:shd w:val="clear" w:color="auto" w:fill="66CCFF"/>
          </w:tcPr>
          <w:p w14:paraId="0D3B3596" w14:textId="3BA9C139" w:rsidR="0042218E" w:rsidRPr="008A5043" w:rsidRDefault="00792A30" w:rsidP="0042218E">
            <w:pPr>
              <w:spacing w:after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Plants Y2</w:t>
            </w:r>
          </w:p>
        </w:tc>
        <w:tc>
          <w:tcPr>
            <w:tcW w:w="2410" w:type="dxa"/>
            <w:shd w:val="clear" w:color="auto" w:fill="66CCFF"/>
          </w:tcPr>
          <w:p w14:paraId="33837065" w14:textId="7A667BC6" w:rsidR="0042218E" w:rsidRPr="008A5043" w:rsidRDefault="0042218E" w:rsidP="0042218E">
            <w:pPr>
              <w:spacing w:after="0"/>
              <w:rPr>
                <w:b/>
                <w:sz w:val="20"/>
                <w:szCs w:val="20"/>
              </w:rPr>
            </w:pPr>
            <w:r w:rsidRPr="008A5043">
              <w:rPr>
                <w:b/>
                <w:sz w:val="20"/>
                <w:szCs w:val="20"/>
              </w:rPr>
              <w:t>Everyday Materials Y2</w:t>
            </w:r>
          </w:p>
        </w:tc>
        <w:tc>
          <w:tcPr>
            <w:tcW w:w="2410" w:type="dxa"/>
            <w:shd w:val="clear" w:color="auto" w:fill="66CCFF"/>
          </w:tcPr>
          <w:p w14:paraId="547B8F4F" w14:textId="48A7537D" w:rsidR="0042218E" w:rsidRPr="008A5043" w:rsidRDefault="0042218E" w:rsidP="0042218E">
            <w:pPr>
              <w:spacing w:after="0"/>
              <w:rPr>
                <w:b/>
                <w:sz w:val="20"/>
                <w:szCs w:val="20"/>
              </w:rPr>
            </w:pPr>
          </w:p>
        </w:tc>
        <w:tc>
          <w:tcPr>
            <w:tcW w:w="2410" w:type="dxa"/>
            <w:shd w:val="clear" w:color="auto" w:fill="66CCFF"/>
          </w:tcPr>
          <w:p w14:paraId="2335A184" w14:textId="4A754070" w:rsidR="0042218E" w:rsidRPr="008A5043" w:rsidRDefault="00792A30" w:rsidP="0042218E">
            <w:pPr>
              <w:spacing w:after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Living Things &amp; Their Habitat Y2</w:t>
            </w:r>
          </w:p>
        </w:tc>
      </w:tr>
      <w:tr w:rsidR="0042218E" w:rsidRPr="0008230D" w14:paraId="467333E8" w14:textId="77777777" w:rsidTr="0023222B">
        <w:trPr>
          <w:trHeight w:val="2233"/>
        </w:trPr>
        <w:tc>
          <w:tcPr>
            <w:tcW w:w="2149" w:type="dxa"/>
          </w:tcPr>
          <w:p w14:paraId="2937AB2E" w14:textId="77777777" w:rsidR="0042218E" w:rsidRPr="0008230D" w:rsidRDefault="0042218E" w:rsidP="0042218E">
            <w:pPr>
              <w:spacing w:after="0"/>
              <w:rPr>
                <w:b/>
              </w:rPr>
            </w:pPr>
            <w:r w:rsidRPr="0008230D">
              <w:rPr>
                <w:b/>
              </w:rPr>
              <w:t>Year 3 &amp; 4</w:t>
            </w:r>
          </w:p>
        </w:tc>
        <w:tc>
          <w:tcPr>
            <w:tcW w:w="2529" w:type="dxa"/>
          </w:tcPr>
          <w:p w14:paraId="57AEC7D2" w14:textId="77777777" w:rsidR="0042218E" w:rsidRPr="00C53A09" w:rsidRDefault="0042218E" w:rsidP="0042218E">
            <w:pPr>
              <w:spacing w:after="0"/>
              <w:rPr>
                <w:b/>
                <w:sz w:val="20"/>
                <w:szCs w:val="20"/>
              </w:rPr>
            </w:pPr>
            <w:r w:rsidRPr="00C53A09">
              <w:rPr>
                <w:b/>
                <w:sz w:val="20"/>
                <w:szCs w:val="20"/>
              </w:rPr>
              <w:t>Humber</w:t>
            </w:r>
            <w:r>
              <w:rPr>
                <w:b/>
                <w:sz w:val="20"/>
                <w:szCs w:val="20"/>
              </w:rPr>
              <w:t xml:space="preserve"> Estuary</w:t>
            </w:r>
            <w:r w:rsidRPr="00C53A09">
              <w:rPr>
                <w:b/>
                <w:sz w:val="20"/>
                <w:szCs w:val="20"/>
              </w:rPr>
              <w:t xml:space="preserve"> &amp; Hull</w:t>
            </w:r>
          </w:p>
          <w:p w14:paraId="6734A166" w14:textId="77777777" w:rsidR="0042218E" w:rsidRPr="00C53A09" w:rsidRDefault="0042218E" w:rsidP="0042218E">
            <w:pPr>
              <w:spacing w:after="0"/>
              <w:rPr>
                <w:b/>
                <w:sz w:val="20"/>
                <w:szCs w:val="20"/>
              </w:rPr>
            </w:pPr>
            <w:r w:rsidRPr="00C53A09">
              <w:rPr>
                <w:b/>
                <w:sz w:val="20"/>
                <w:szCs w:val="20"/>
              </w:rPr>
              <w:t>Key concepts:</w:t>
            </w:r>
          </w:p>
          <w:p w14:paraId="6920A549" w14:textId="77777777" w:rsidR="0042218E" w:rsidRPr="00C53A09" w:rsidRDefault="0042218E" w:rsidP="0042218E">
            <w:pPr>
              <w:spacing w:after="0"/>
              <w:rPr>
                <w:sz w:val="20"/>
                <w:szCs w:val="20"/>
              </w:rPr>
            </w:pPr>
            <w:r w:rsidRPr="00C53A09">
              <w:rPr>
                <w:sz w:val="20"/>
                <w:szCs w:val="20"/>
              </w:rPr>
              <w:t>location, locality, landscape, source, vegetation, settlement, trade, processes, sustainability, change</w:t>
            </w:r>
            <w:r>
              <w:rPr>
                <w:sz w:val="20"/>
                <w:szCs w:val="20"/>
              </w:rPr>
              <w:t>, population</w:t>
            </w:r>
          </w:p>
        </w:tc>
        <w:tc>
          <w:tcPr>
            <w:tcW w:w="851" w:type="dxa"/>
            <w:vMerge/>
          </w:tcPr>
          <w:p w14:paraId="2471DC8E" w14:textId="77777777" w:rsidR="0042218E" w:rsidRPr="00C53A09" w:rsidRDefault="0042218E" w:rsidP="0042218E">
            <w:pPr>
              <w:spacing w:after="0"/>
              <w:rPr>
                <w:b/>
                <w:sz w:val="20"/>
                <w:szCs w:val="20"/>
              </w:rPr>
            </w:pPr>
          </w:p>
        </w:tc>
        <w:tc>
          <w:tcPr>
            <w:tcW w:w="2409" w:type="dxa"/>
          </w:tcPr>
          <w:p w14:paraId="3F26F0CD" w14:textId="77777777" w:rsidR="0042218E" w:rsidRPr="00C53A09" w:rsidRDefault="0042218E" w:rsidP="0042218E">
            <w:pPr>
              <w:spacing w:after="0"/>
              <w:rPr>
                <w:b/>
                <w:sz w:val="20"/>
                <w:szCs w:val="20"/>
              </w:rPr>
            </w:pPr>
            <w:r w:rsidRPr="00C53A09">
              <w:rPr>
                <w:b/>
                <w:sz w:val="20"/>
                <w:szCs w:val="20"/>
              </w:rPr>
              <w:t>Stone Age to Iron Age</w:t>
            </w:r>
          </w:p>
          <w:p w14:paraId="53F0D1AC" w14:textId="77777777" w:rsidR="0042218E" w:rsidRPr="00C53A09" w:rsidRDefault="0042218E" w:rsidP="0042218E">
            <w:pPr>
              <w:spacing w:after="0"/>
              <w:rPr>
                <w:b/>
                <w:sz w:val="20"/>
                <w:szCs w:val="20"/>
              </w:rPr>
            </w:pPr>
            <w:r w:rsidRPr="00C53A09">
              <w:rPr>
                <w:b/>
                <w:sz w:val="20"/>
                <w:szCs w:val="20"/>
              </w:rPr>
              <w:t xml:space="preserve">Key concepts: </w:t>
            </w:r>
            <w:r w:rsidRPr="00C53A09">
              <w:rPr>
                <w:sz w:val="20"/>
                <w:szCs w:val="20"/>
              </w:rPr>
              <w:t>sources, chronology, community, evidence, ci</w:t>
            </w:r>
            <w:r>
              <w:rPr>
                <w:sz w:val="20"/>
                <w:szCs w:val="20"/>
              </w:rPr>
              <w:t>vilisation, society, culture,</w:t>
            </w:r>
            <w:r w:rsidRPr="00C53A09">
              <w:rPr>
                <w:sz w:val="20"/>
                <w:szCs w:val="20"/>
              </w:rPr>
              <w:t xml:space="preserve"> invasion</w:t>
            </w:r>
          </w:p>
        </w:tc>
        <w:tc>
          <w:tcPr>
            <w:tcW w:w="2410" w:type="dxa"/>
          </w:tcPr>
          <w:p w14:paraId="58A88E39" w14:textId="77777777" w:rsidR="0042218E" w:rsidRPr="00C53A09" w:rsidRDefault="0042218E" w:rsidP="0042218E">
            <w:pPr>
              <w:spacing w:after="0"/>
              <w:rPr>
                <w:b/>
                <w:sz w:val="20"/>
                <w:szCs w:val="20"/>
              </w:rPr>
            </w:pPr>
          </w:p>
          <w:p w14:paraId="5564F945" w14:textId="77777777" w:rsidR="0042218E" w:rsidRPr="00C53A09" w:rsidRDefault="0042218E" w:rsidP="0042218E">
            <w:pPr>
              <w:spacing w:after="0"/>
              <w:rPr>
                <w:b/>
                <w:sz w:val="20"/>
                <w:szCs w:val="20"/>
              </w:rPr>
            </w:pPr>
            <w:r w:rsidRPr="00C53A09">
              <w:rPr>
                <w:b/>
                <w:sz w:val="20"/>
                <w:szCs w:val="20"/>
              </w:rPr>
              <w:t>Key concepts:</w:t>
            </w:r>
          </w:p>
          <w:p w14:paraId="1DBBC0BB" w14:textId="77777777" w:rsidR="0042218E" w:rsidRPr="00C53A09" w:rsidRDefault="0042218E" w:rsidP="0042218E">
            <w:pPr>
              <w:spacing w:after="0"/>
              <w:rPr>
                <w:sz w:val="20"/>
                <w:szCs w:val="20"/>
              </w:rPr>
            </w:pPr>
            <w:proofErr w:type="gramStart"/>
            <w:r w:rsidRPr="00C53A09">
              <w:rPr>
                <w:sz w:val="20"/>
                <w:szCs w:val="20"/>
              </w:rPr>
              <w:t>enquiry,  fair</w:t>
            </w:r>
            <w:proofErr w:type="gramEnd"/>
            <w:r w:rsidRPr="00C53A09">
              <w:rPr>
                <w:sz w:val="20"/>
                <w:szCs w:val="20"/>
              </w:rPr>
              <w:t xml:space="preserve"> test, difference, similarity, change, process, light, dark, shadow, electricity, circuit, conductor, insulator</w:t>
            </w:r>
          </w:p>
        </w:tc>
        <w:tc>
          <w:tcPr>
            <w:tcW w:w="2410" w:type="dxa"/>
          </w:tcPr>
          <w:p w14:paraId="46DD98A8" w14:textId="77777777" w:rsidR="0042218E" w:rsidRPr="00C53A09" w:rsidRDefault="0042218E" w:rsidP="0042218E">
            <w:pPr>
              <w:spacing w:after="0"/>
              <w:rPr>
                <w:b/>
                <w:sz w:val="20"/>
                <w:szCs w:val="20"/>
              </w:rPr>
            </w:pPr>
            <w:r w:rsidRPr="00C53A09">
              <w:rPr>
                <w:b/>
                <w:sz w:val="20"/>
                <w:szCs w:val="20"/>
              </w:rPr>
              <w:t>Ancient Egypt</w:t>
            </w:r>
          </w:p>
          <w:p w14:paraId="3E362CE3" w14:textId="77777777" w:rsidR="0042218E" w:rsidRPr="00C53A09" w:rsidRDefault="0042218E" w:rsidP="0042218E">
            <w:pPr>
              <w:spacing w:after="0"/>
              <w:rPr>
                <w:sz w:val="20"/>
                <w:szCs w:val="20"/>
              </w:rPr>
            </w:pPr>
            <w:r w:rsidRPr="00C53A09">
              <w:rPr>
                <w:b/>
                <w:sz w:val="20"/>
                <w:szCs w:val="20"/>
              </w:rPr>
              <w:t>Key concepts:</w:t>
            </w:r>
            <w:r w:rsidRPr="00C53A09">
              <w:rPr>
                <w:sz w:val="20"/>
                <w:szCs w:val="20"/>
              </w:rPr>
              <w:t xml:space="preserve"> chronology, civilisation, culture, community, society, diversity</w:t>
            </w:r>
          </w:p>
          <w:p w14:paraId="3F64E1B9" w14:textId="77777777" w:rsidR="0042218E" w:rsidRPr="00C53A09" w:rsidRDefault="0042218E" w:rsidP="0042218E">
            <w:pPr>
              <w:spacing w:after="0"/>
              <w:rPr>
                <w:b/>
                <w:sz w:val="20"/>
                <w:szCs w:val="20"/>
              </w:rPr>
            </w:pPr>
          </w:p>
        </w:tc>
        <w:tc>
          <w:tcPr>
            <w:tcW w:w="2410" w:type="dxa"/>
          </w:tcPr>
          <w:p w14:paraId="1C344735" w14:textId="77777777" w:rsidR="0042218E" w:rsidRPr="00C53A09" w:rsidRDefault="0042218E" w:rsidP="0042218E">
            <w:pPr>
              <w:spacing w:after="0"/>
              <w:rPr>
                <w:b/>
                <w:sz w:val="20"/>
                <w:szCs w:val="20"/>
              </w:rPr>
            </w:pPr>
          </w:p>
          <w:p w14:paraId="1C9C7D4B" w14:textId="77777777" w:rsidR="0042218E" w:rsidRPr="00C53A09" w:rsidRDefault="0042218E" w:rsidP="0042218E">
            <w:pPr>
              <w:spacing w:after="0"/>
              <w:rPr>
                <w:b/>
                <w:sz w:val="20"/>
                <w:szCs w:val="20"/>
              </w:rPr>
            </w:pPr>
            <w:r w:rsidRPr="00C53A09">
              <w:rPr>
                <w:b/>
                <w:sz w:val="20"/>
                <w:szCs w:val="20"/>
              </w:rPr>
              <w:t>Key concepts:</w:t>
            </w:r>
          </w:p>
          <w:p w14:paraId="3A7F7333" w14:textId="77777777" w:rsidR="0042218E" w:rsidRPr="00C53A09" w:rsidRDefault="0042218E" w:rsidP="0042218E">
            <w:pPr>
              <w:spacing w:after="0"/>
              <w:rPr>
                <w:sz w:val="20"/>
                <w:szCs w:val="20"/>
              </w:rPr>
            </w:pPr>
            <w:r w:rsidRPr="00C53A09">
              <w:rPr>
                <w:sz w:val="20"/>
                <w:szCs w:val="20"/>
              </w:rPr>
              <w:t>compare, change, classification, process</w:t>
            </w:r>
          </w:p>
        </w:tc>
      </w:tr>
      <w:tr w:rsidR="0042218E" w:rsidRPr="0008230D" w14:paraId="58D26504" w14:textId="77777777" w:rsidTr="0023222B">
        <w:trPr>
          <w:trHeight w:val="77"/>
        </w:trPr>
        <w:tc>
          <w:tcPr>
            <w:tcW w:w="2149" w:type="dxa"/>
            <w:shd w:val="clear" w:color="auto" w:fill="auto"/>
          </w:tcPr>
          <w:p w14:paraId="4C9B36F4" w14:textId="77777777" w:rsidR="0042218E" w:rsidRPr="0008230D" w:rsidRDefault="0042218E" w:rsidP="0042218E">
            <w:pPr>
              <w:spacing w:after="0"/>
              <w:rPr>
                <w:b/>
              </w:rPr>
            </w:pPr>
            <w:r>
              <w:rPr>
                <w:b/>
              </w:rPr>
              <w:t>Curriculum Links</w:t>
            </w:r>
          </w:p>
        </w:tc>
        <w:tc>
          <w:tcPr>
            <w:tcW w:w="2529" w:type="dxa"/>
            <w:shd w:val="clear" w:color="auto" w:fill="auto"/>
          </w:tcPr>
          <w:p w14:paraId="79980927" w14:textId="77777777" w:rsidR="0042218E" w:rsidRPr="00BA2D0E" w:rsidRDefault="0042218E" w:rsidP="0042218E">
            <w:pPr>
              <w:spacing w:after="0"/>
              <w:jc w:val="center"/>
              <w:rPr>
                <w:b/>
                <w:sz w:val="16"/>
                <w:szCs w:val="16"/>
              </w:rPr>
            </w:pPr>
            <w:proofErr w:type="gramStart"/>
            <w:r w:rsidRPr="00BA2D0E">
              <w:rPr>
                <w:b/>
                <w:sz w:val="16"/>
                <w:szCs w:val="16"/>
              </w:rPr>
              <w:t xml:space="preserve">Humber Bridge </w:t>
            </w:r>
            <w:r>
              <w:rPr>
                <w:b/>
                <w:sz w:val="16"/>
                <w:szCs w:val="16"/>
              </w:rPr>
              <w:t>walk</w:t>
            </w:r>
            <w:proofErr w:type="gramEnd"/>
            <w:r>
              <w:rPr>
                <w:b/>
                <w:sz w:val="16"/>
                <w:szCs w:val="16"/>
              </w:rPr>
              <w:t xml:space="preserve"> </w:t>
            </w:r>
            <w:r w:rsidRPr="00BA2D0E">
              <w:rPr>
                <w:b/>
                <w:sz w:val="16"/>
                <w:szCs w:val="16"/>
              </w:rPr>
              <w:t>5/6 A</w:t>
            </w:r>
          </w:p>
        </w:tc>
        <w:tc>
          <w:tcPr>
            <w:tcW w:w="851" w:type="dxa"/>
            <w:vMerge/>
            <w:shd w:val="clear" w:color="auto" w:fill="auto"/>
          </w:tcPr>
          <w:p w14:paraId="58A40731" w14:textId="77777777" w:rsidR="0042218E" w:rsidRPr="00BA2D0E" w:rsidRDefault="0042218E" w:rsidP="0042218E">
            <w:pPr>
              <w:spacing w:after="0"/>
              <w:rPr>
                <w:b/>
                <w:sz w:val="16"/>
                <w:szCs w:val="16"/>
              </w:rPr>
            </w:pPr>
          </w:p>
        </w:tc>
        <w:tc>
          <w:tcPr>
            <w:tcW w:w="2409" w:type="dxa"/>
            <w:shd w:val="clear" w:color="auto" w:fill="auto"/>
          </w:tcPr>
          <w:p w14:paraId="27B4BD8A" w14:textId="77777777" w:rsidR="0042218E" w:rsidRPr="00BA2D0E" w:rsidRDefault="0042218E" w:rsidP="0042218E">
            <w:pPr>
              <w:spacing w:after="0"/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2410" w:type="dxa"/>
            <w:shd w:val="clear" w:color="auto" w:fill="auto"/>
          </w:tcPr>
          <w:p w14:paraId="5BD82FB2" w14:textId="77777777" w:rsidR="0042218E" w:rsidRPr="00BA2D0E" w:rsidRDefault="0042218E" w:rsidP="0042218E">
            <w:pPr>
              <w:spacing w:after="0"/>
              <w:rPr>
                <w:b/>
                <w:sz w:val="16"/>
                <w:szCs w:val="16"/>
              </w:rPr>
            </w:pPr>
          </w:p>
        </w:tc>
        <w:tc>
          <w:tcPr>
            <w:tcW w:w="2410" w:type="dxa"/>
            <w:shd w:val="clear" w:color="auto" w:fill="auto"/>
          </w:tcPr>
          <w:p w14:paraId="0FAAB455" w14:textId="1AA816E2" w:rsidR="0042218E" w:rsidRPr="00BA2D0E" w:rsidRDefault="00935CEC" w:rsidP="0042218E">
            <w:pPr>
              <w:spacing w:after="0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Ancient Greece 3 / 4 A</w:t>
            </w:r>
            <w:r w:rsidR="0042218E">
              <w:rPr>
                <w:b/>
                <w:sz w:val="16"/>
                <w:szCs w:val="16"/>
              </w:rPr>
              <w:t xml:space="preserve"> &amp; Mayans 5/6 B</w:t>
            </w:r>
          </w:p>
        </w:tc>
        <w:tc>
          <w:tcPr>
            <w:tcW w:w="2410" w:type="dxa"/>
            <w:shd w:val="clear" w:color="auto" w:fill="auto"/>
          </w:tcPr>
          <w:p w14:paraId="22D4CD3D" w14:textId="77777777" w:rsidR="0042218E" w:rsidRPr="00BA2D0E" w:rsidRDefault="0042218E" w:rsidP="0042218E">
            <w:pPr>
              <w:spacing w:after="0"/>
              <w:rPr>
                <w:b/>
                <w:sz w:val="16"/>
                <w:szCs w:val="16"/>
              </w:rPr>
            </w:pPr>
          </w:p>
        </w:tc>
      </w:tr>
      <w:tr w:rsidR="0042218E" w:rsidRPr="0008230D" w14:paraId="48CEC2A3" w14:textId="77777777" w:rsidTr="0023222B">
        <w:trPr>
          <w:trHeight w:val="544"/>
        </w:trPr>
        <w:tc>
          <w:tcPr>
            <w:tcW w:w="2149" w:type="dxa"/>
            <w:shd w:val="clear" w:color="auto" w:fill="66CCFF"/>
          </w:tcPr>
          <w:p w14:paraId="1A7A2BB6" w14:textId="53890879" w:rsidR="0042218E" w:rsidRPr="0008230D" w:rsidRDefault="0042218E" w:rsidP="0042218E">
            <w:pPr>
              <w:spacing w:after="0"/>
              <w:rPr>
                <w:b/>
              </w:rPr>
            </w:pPr>
            <w:r w:rsidRPr="0008230D">
              <w:rPr>
                <w:b/>
              </w:rPr>
              <w:t>Science</w:t>
            </w:r>
          </w:p>
        </w:tc>
        <w:tc>
          <w:tcPr>
            <w:tcW w:w="2529" w:type="dxa"/>
            <w:shd w:val="clear" w:color="auto" w:fill="66CCFF"/>
          </w:tcPr>
          <w:p w14:paraId="5BEBB61D" w14:textId="77777777" w:rsidR="0042218E" w:rsidRPr="00DD6F53" w:rsidRDefault="0042218E" w:rsidP="0042218E">
            <w:pPr>
              <w:spacing w:after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Living Things &amp;</w:t>
            </w:r>
            <w:r w:rsidRPr="00DD6F53">
              <w:rPr>
                <w:b/>
                <w:sz w:val="20"/>
                <w:szCs w:val="20"/>
              </w:rPr>
              <w:t xml:space="preserve"> Their Habitats Y4</w:t>
            </w:r>
          </w:p>
        </w:tc>
        <w:tc>
          <w:tcPr>
            <w:tcW w:w="851" w:type="dxa"/>
            <w:vMerge/>
            <w:shd w:val="clear" w:color="auto" w:fill="66CCFF"/>
          </w:tcPr>
          <w:p w14:paraId="7CB65DEF" w14:textId="77777777" w:rsidR="0042218E" w:rsidRPr="00DD6F53" w:rsidRDefault="0042218E" w:rsidP="0042218E">
            <w:pPr>
              <w:spacing w:after="0"/>
              <w:rPr>
                <w:b/>
                <w:sz w:val="20"/>
                <w:szCs w:val="20"/>
              </w:rPr>
            </w:pPr>
          </w:p>
        </w:tc>
        <w:tc>
          <w:tcPr>
            <w:tcW w:w="2409" w:type="dxa"/>
            <w:shd w:val="clear" w:color="auto" w:fill="66CCFF"/>
          </w:tcPr>
          <w:p w14:paraId="7B3E8D23" w14:textId="5ADBAD43" w:rsidR="0042218E" w:rsidRPr="00DD6F53" w:rsidRDefault="00450FAF" w:rsidP="0042218E">
            <w:pPr>
              <w:spacing w:after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Rocks Y3</w:t>
            </w:r>
          </w:p>
        </w:tc>
        <w:tc>
          <w:tcPr>
            <w:tcW w:w="2410" w:type="dxa"/>
            <w:shd w:val="clear" w:color="auto" w:fill="66CCFF"/>
          </w:tcPr>
          <w:p w14:paraId="312D65B4" w14:textId="77777777" w:rsidR="0042218E" w:rsidRDefault="00450FAF" w:rsidP="0042218E">
            <w:pPr>
              <w:spacing w:after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Light Y3</w:t>
            </w:r>
          </w:p>
          <w:p w14:paraId="489F621F" w14:textId="7152FB80" w:rsidR="00450FAF" w:rsidRPr="00DD6F53" w:rsidRDefault="00450FAF" w:rsidP="0042218E">
            <w:pPr>
              <w:spacing w:after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lectricity Y4</w:t>
            </w:r>
          </w:p>
        </w:tc>
        <w:tc>
          <w:tcPr>
            <w:tcW w:w="2410" w:type="dxa"/>
            <w:shd w:val="clear" w:color="auto" w:fill="66CCFF"/>
          </w:tcPr>
          <w:p w14:paraId="25841CA0" w14:textId="0333D074" w:rsidR="0042218E" w:rsidRPr="00DD6F53" w:rsidRDefault="0042218E" w:rsidP="0042218E">
            <w:pPr>
              <w:spacing w:after="0"/>
              <w:rPr>
                <w:b/>
                <w:sz w:val="20"/>
                <w:szCs w:val="20"/>
              </w:rPr>
            </w:pPr>
          </w:p>
        </w:tc>
        <w:tc>
          <w:tcPr>
            <w:tcW w:w="2410" w:type="dxa"/>
            <w:shd w:val="clear" w:color="auto" w:fill="66CCFF"/>
          </w:tcPr>
          <w:p w14:paraId="4C67E526" w14:textId="4EEA371F" w:rsidR="0042218E" w:rsidRPr="00DD6F53" w:rsidRDefault="00450FAF" w:rsidP="0042218E">
            <w:pPr>
              <w:spacing w:after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States of Matter Y4</w:t>
            </w:r>
          </w:p>
        </w:tc>
      </w:tr>
      <w:tr w:rsidR="0042218E" w:rsidRPr="0008230D" w14:paraId="239BBFC3" w14:textId="77777777" w:rsidTr="0023222B">
        <w:trPr>
          <w:trHeight w:val="689"/>
        </w:trPr>
        <w:tc>
          <w:tcPr>
            <w:tcW w:w="2149" w:type="dxa"/>
          </w:tcPr>
          <w:p w14:paraId="3F0DCD44" w14:textId="77777777" w:rsidR="0042218E" w:rsidRPr="0008230D" w:rsidRDefault="0042218E" w:rsidP="0042218E">
            <w:pPr>
              <w:spacing w:after="0"/>
              <w:rPr>
                <w:b/>
              </w:rPr>
            </w:pPr>
            <w:r w:rsidRPr="0008230D">
              <w:rPr>
                <w:b/>
              </w:rPr>
              <w:t>Year 5 &amp; 6</w:t>
            </w:r>
          </w:p>
        </w:tc>
        <w:tc>
          <w:tcPr>
            <w:tcW w:w="2529" w:type="dxa"/>
          </w:tcPr>
          <w:p w14:paraId="0F8892AE" w14:textId="77777777" w:rsidR="0042218E" w:rsidRPr="00C53A09" w:rsidRDefault="0042218E" w:rsidP="0042218E">
            <w:pPr>
              <w:spacing w:after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UK, </w:t>
            </w:r>
            <w:r w:rsidRPr="00C53A09">
              <w:rPr>
                <w:b/>
                <w:sz w:val="20"/>
                <w:szCs w:val="20"/>
              </w:rPr>
              <w:t>London</w:t>
            </w:r>
            <w:r>
              <w:rPr>
                <w:b/>
                <w:sz w:val="20"/>
                <w:szCs w:val="20"/>
              </w:rPr>
              <w:t xml:space="preserve"> </w:t>
            </w:r>
            <w:r w:rsidRPr="00C53A09">
              <w:rPr>
                <w:b/>
                <w:sz w:val="20"/>
                <w:szCs w:val="20"/>
              </w:rPr>
              <w:t>&amp; World Trade</w:t>
            </w:r>
          </w:p>
          <w:p w14:paraId="056FE30C" w14:textId="77777777" w:rsidR="0042218E" w:rsidRPr="00C53A09" w:rsidRDefault="0042218E" w:rsidP="0042218E">
            <w:pPr>
              <w:spacing w:after="0"/>
              <w:rPr>
                <w:b/>
                <w:sz w:val="20"/>
                <w:szCs w:val="20"/>
              </w:rPr>
            </w:pPr>
            <w:r w:rsidRPr="00C53A09">
              <w:rPr>
                <w:b/>
                <w:sz w:val="20"/>
                <w:szCs w:val="20"/>
              </w:rPr>
              <w:t>Key concepts:</w:t>
            </w:r>
          </w:p>
          <w:p w14:paraId="306601ED" w14:textId="77777777" w:rsidR="0042218E" w:rsidRPr="00C53A09" w:rsidRDefault="0042218E" w:rsidP="0042218E">
            <w:pPr>
              <w:spacing w:after="0"/>
              <w:rPr>
                <w:sz w:val="20"/>
                <w:szCs w:val="20"/>
              </w:rPr>
            </w:pPr>
            <w:r w:rsidRPr="00C53A09">
              <w:rPr>
                <w:sz w:val="20"/>
                <w:szCs w:val="20"/>
              </w:rPr>
              <w:t>region, location, settlement, trade, development, resources, population, diversity, interconnection</w:t>
            </w:r>
          </w:p>
        </w:tc>
        <w:tc>
          <w:tcPr>
            <w:tcW w:w="851" w:type="dxa"/>
            <w:vMerge/>
          </w:tcPr>
          <w:p w14:paraId="5464AE46" w14:textId="77777777" w:rsidR="0042218E" w:rsidRPr="00C53A09" w:rsidRDefault="0042218E" w:rsidP="0042218E">
            <w:pPr>
              <w:spacing w:after="0"/>
              <w:rPr>
                <w:b/>
                <w:sz w:val="20"/>
                <w:szCs w:val="20"/>
              </w:rPr>
            </w:pPr>
          </w:p>
        </w:tc>
        <w:tc>
          <w:tcPr>
            <w:tcW w:w="2409" w:type="dxa"/>
          </w:tcPr>
          <w:p w14:paraId="357E90B7" w14:textId="77777777" w:rsidR="0042218E" w:rsidRPr="00C53A09" w:rsidRDefault="0042218E" w:rsidP="0042218E">
            <w:pPr>
              <w:spacing w:after="0"/>
              <w:rPr>
                <w:b/>
                <w:sz w:val="20"/>
                <w:szCs w:val="20"/>
              </w:rPr>
            </w:pPr>
            <w:r w:rsidRPr="00C53A09">
              <w:rPr>
                <w:b/>
                <w:sz w:val="20"/>
                <w:szCs w:val="20"/>
              </w:rPr>
              <w:t>Rise &amp; Fall of the Fishing Industry</w:t>
            </w:r>
          </w:p>
          <w:p w14:paraId="53829BCA" w14:textId="77777777" w:rsidR="0042218E" w:rsidRPr="00C53A09" w:rsidRDefault="0042218E" w:rsidP="0042218E">
            <w:pPr>
              <w:spacing w:after="0"/>
              <w:rPr>
                <w:b/>
                <w:sz w:val="20"/>
                <w:szCs w:val="20"/>
              </w:rPr>
            </w:pPr>
            <w:r w:rsidRPr="00C53A09">
              <w:rPr>
                <w:b/>
                <w:sz w:val="20"/>
                <w:szCs w:val="20"/>
              </w:rPr>
              <w:t>Key concepts:</w:t>
            </w:r>
          </w:p>
          <w:p w14:paraId="549F7005" w14:textId="77777777" w:rsidR="0042218E" w:rsidRPr="00C53A09" w:rsidRDefault="0042218E" w:rsidP="0042218E">
            <w:pPr>
              <w:spacing w:after="0"/>
              <w:rPr>
                <w:sz w:val="20"/>
                <w:szCs w:val="20"/>
              </w:rPr>
            </w:pPr>
            <w:r w:rsidRPr="00C53A09">
              <w:rPr>
                <w:sz w:val="20"/>
                <w:szCs w:val="20"/>
              </w:rPr>
              <w:t>source, chronology, community, evidence, society, oppression rebellion</w:t>
            </w:r>
          </w:p>
        </w:tc>
        <w:tc>
          <w:tcPr>
            <w:tcW w:w="2410" w:type="dxa"/>
          </w:tcPr>
          <w:p w14:paraId="03994F47" w14:textId="77777777" w:rsidR="0042218E" w:rsidRPr="00C53A09" w:rsidRDefault="0042218E" w:rsidP="0042218E">
            <w:pPr>
              <w:spacing w:after="0"/>
              <w:rPr>
                <w:b/>
                <w:sz w:val="20"/>
                <w:szCs w:val="20"/>
              </w:rPr>
            </w:pPr>
          </w:p>
          <w:p w14:paraId="2B831A01" w14:textId="77777777" w:rsidR="0042218E" w:rsidRPr="00C53A09" w:rsidRDefault="0042218E" w:rsidP="0042218E">
            <w:pPr>
              <w:spacing w:after="0"/>
              <w:rPr>
                <w:b/>
                <w:sz w:val="20"/>
                <w:szCs w:val="20"/>
              </w:rPr>
            </w:pPr>
          </w:p>
          <w:p w14:paraId="5F896F94" w14:textId="77777777" w:rsidR="0042218E" w:rsidRPr="00C53A09" w:rsidRDefault="0042218E" w:rsidP="0042218E">
            <w:pPr>
              <w:spacing w:after="0"/>
              <w:rPr>
                <w:b/>
                <w:sz w:val="20"/>
                <w:szCs w:val="20"/>
              </w:rPr>
            </w:pPr>
            <w:r w:rsidRPr="00C53A09">
              <w:rPr>
                <w:b/>
                <w:sz w:val="20"/>
                <w:szCs w:val="20"/>
              </w:rPr>
              <w:t>Key concepts:</w:t>
            </w:r>
          </w:p>
          <w:p w14:paraId="368A6B17" w14:textId="77777777" w:rsidR="0042218E" w:rsidRPr="00C53A09" w:rsidRDefault="0042218E" w:rsidP="0042218E">
            <w:pPr>
              <w:spacing w:after="0"/>
              <w:rPr>
                <w:sz w:val="20"/>
                <w:szCs w:val="20"/>
              </w:rPr>
            </w:pPr>
            <w:r w:rsidRPr="00C53A09">
              <w:rPr>
                <w:sz w:val="20"/>
                <w:szCs w:val="20"/>
              </w:rPr>
              <w:t>enquiry, fair test, difference, similarity, change, process, variable, precision, relationship, force, gravity, mechanism</w:t>
            </w:r>
          </w:p>
        </w:tc>
        <w:tc>
          <w:tcPr>
            <w:tcW w:w="2410" w:type="dxa"/>
          </w:tcPr>
          <w:p w14:paraId="773B2187" w14:textId="77777777" w:rsidR="0042218E" w:rsidRPr="00C53A09" w:rsidRDefault="0042218E" w:rsidP="0042218E">
            <w:pPr>
              <w:spacing w:after="0"/>
              <w:rPr>
                <w:b/>
                <w:sz w:val="20"/>
                <w:szCs w:val="20"/>
              </w:rPr>
            </w:pPr>
            <w:r w:rsidRPr="00C53A09">
              <w:rPr>
                <w:b/>
                <w:sz w:val="20"/>
                <w:szCs w:val="20"/>
              </w:rPr>
              <w:t>Mayans</w:t>
            </w:r>
          </w:p>
          <w:p w14:paraId="32821F85" w14:textId="77777777" w:rsidR="0042218E" w:rsidRPr="00C53A09" w:rsidRDefault="0042218E" w:rsidP="0042218E">
            <w:pPr>
              <w:spacing w:after="0"/>
              <w:rPr>
                <w:b/>
                <w:sz w:val="20"/>
                <w:szCs w:val="20"/>
              </w:rPr>
            </w:pPr>
          </w:p>
          <w:p w14:paraId="45000550" w14:textId="77777777" w:rsidR="0042218E" w:rsidRPr="00C53A09" w:rsidRDefault="0042218E" w:rsidP="0042218E">
            <w:pPr>
              <w:spacing w:after="0"/>
              <w:rPr>
                <w:b/>
                <w:sz w:val="20"/>
                <w:szCs w:val="20"/>
              </w:rPr>
            </w:pPr>
            <w:r w:rsidRPr="00C53A09">
              <w:rPr>
                <w:b/>
                <w:sz w:val="20"/>
                <w:szCs w:val="20"/>
              </w:rPr>
              <w:t>Key concepts:</w:t>
            </w:r>
          </w:p>
          <w:p w14:paraId="2CD8994B" w14:textId="77777777" w:rsidR="0042218E" w:rsidRPr="00C53A09" w:rsidRDefault="0042218E" w:rsidP="0042218E">
            <w:pPr>
              <w:spacing w:after="0"/>
              <w:rPr>
                <w:sz w:val="20"/>
                <w:szCs w:val="20"/>
              </w:rPr>
            </w:pPr>
            <w:r w:rsidRPr="00C53A09">
              <w:rPr>
                <w:sz w:val="20"/>
                <w:szCs w:val="20"/>
              </w:rPr>
              <w:t xml:space="preserve">chronology, evidence, settlement, civilisation, culture, community, </w:t>
            </w:r>
            <w:r>
              <w:rPr>
                <w:sz w:val="20"/>
                <w:szCs w:val="20"/>
              </w:rPr>
              <w:t>society, diversity, monarchy,</w:t>
            </w:r>
            <w:r w:rsidRPr="00C53A09">
              <w:rPr>
                <w:sz w:val="20"/>
                <w:szCs w:val="20"/>
              </w:rPr>
              <w:t xml:space="preserve"> conflict</w:t>
            </w:r>
          </w:p>
        </w:tc>
        <w:tc>
          <w:tcPr>
            <w:tcW w:w="2410" w:type="dxa"/>
          </w:tcPr>
          <w:p w14:paraId="0C7D93D0" w14:textId="77777777" w:rsidR="0042218E" w:rsidRPr="00C53A09" w:rsidRDefault="0042218E" w:rsidP="0042218E">
            <w:pPr>
              <w:spacing w:after="0"/>
              <w:rPr>
                <w:b/>
                <w:sz w:val="20"/>
                <w:szCs w:val="20"/>
              </w:rPr>
            </w:pPr>
          </w:p>
          <w:p w14:paraId="489C4391" w14:textId="77777777" w:rsidR="0042218E" w:rsidRPr="00C53A09" w:rsidRDefault="0042218E" w:rsidP="0042218E">
            <w:pPr>
              <w:spacing w:after="0"/>
              <w:rPr>
                <w:b/>
                <w:sz w:val="20"/>
                <w:szCs w:val="20"/>
              </w:rPr>
            </w:pPr>
          </w:p>
          <w:p w14:paraId="2DD8E393" w14:textId="77777777" w:rsidR="0042218E" w:rsidRPr="00C53A09" w:rsidRDefault="0042218E" w:rsidP="0042218E">
            <w:pPr>
              <w:spacing w:after="0"/>
              <w:rPr>
                <w:b/>
                <w:sz w:val="20"/>
                <w:szCs w:val="20"/>
              </w:rPr>
            </w:pPr>
            <w:r w:rsidRPr="00C53A09">
              <w:rPr>
                <w:b/>
                <w:sz w:val="20"/>
                <w:szCs w:val="20"/>
              </w:rPr>
              <w:t>Key concepts:</w:t>
            </w:r>
          </w:p>
          <w:p w14:paraId="749F4655" w14:textId="77777777" w:rsidR="0042218E" w:rsidRPr="00C53A09" w:rsidRDefault="0042218E" w:rsidP="0042218E">
            <w:pPr>
              <w:spacing w:after="0"/>
              <w:rPr>
                <w:sz w:val="20"/>
                <w:szCs w:val="20"/>
              </w:rPr>
            </w:pPr>
            <w:r w:rsidRPr="00C53A09">
              <w:rPr>
                <w:sz w:val="20"/>
                <w:szCs w:val="20"/>
              </w:rPr>
              <w:t>difference</w:t>
            </w:r>
            <w:r>
              <w:rPr>
                <w:sz w:val="20"/>
                <w:szCs w:val="20"/>
              </w:rPr>
              <w:t>s</w:t>
            </w:r>
            <w:r w:rsidRPr="00C53A09">
              <w:rPr>
                <w:sz w:val="20"/>
                <w:szCs w:val="20"/>
              </w:rPr>
              <w:t>,</w:t>
            </w:r>
            <w:r>
              <w:rPr>
                <w:sz w:val="20"/>
                <w:szCs w:val="20"/>
              </w:rPr>
              <w:t xml:space="preserve"> life</w:t>
            </w:r>
            <w:r w:rsidRPr="00C53A09">
              <w:rPr>
                <w:sz w:val="20"/>
                <w:szCs w:val="20"/>
              </w:rPr>
              <w:t xml:space="preserve"> process, lifecycle</w:t>
            </w:r>
            <w:r>
              <w:rPr>
                <w:sz w:val="20"/>
                <w:szCs w:val="20"/>
              </w:rPr>
              <w:t>s</w:t>
            </w:r>
          </w:p>
          <w:p w14:paraId="1D5A131B" w14:textId="77777777" w:rsidR="0042218E" w:rsidRPr="00C53A09" w:rsidRDefault="0042218E" w:rsidP="0042218E">
            <w:pPr>
              <w:spacing w:after="0"/>
              <w:rPr>
                <w:b/>
                <w:sz w:val="20"/>
                <w:szCs w:val="20"/>
              </w:rPr>
            </w:pPr>
          </w:p>
        </w:tc>
      </w:tr>
      <w:tr w:rsidR="0042218E" w:rsidRPr="00DD6F53" w14:paraId="2C4A73CD" w14:textId="77777777" w:rsidTr="0023222B">
        <w:trPr>
          <w:trHeight w:val="283"/>
        </w:trPr>
        <w:tc>
          <w:tcPr>
            <w:tcW w:w="2149" w:type="dxa"/>
            <w:shd w:val="clear" w:color="auto" w:fill="auto"/>
          </w:tcPr>
          <w:p w14:paraId="29186439" w14:textId="77777777" w:rsidR="0042218E" w:rsidRPr="0008230D" w:rsidRDefault="0042218E" w:rsidP="0042218E">
            <w:pPr>
              <w:spacing w:after="0"/>
              <w:rPr>
                <w:b/>
              </w:rPr>
            </w:pPr>
            <w:r>
              <w:rPr>
                <w:b/>
              </w:rPr>
              <w:t>Curriculum Links</w:t>
            </w:r>
          </w:p>
        </w:tc>
        <w:tc>
          <w:tcPr>
            <w:tcW w:w="2529" w:type="dxa"/>
            <w:shd w:val="clear" w:color="auto" w:fill="auto"/>
          </w:tcPr>
          <w:p w14:paraId="27C9A404" w14:textId="77777777" w:rsidR="0042218E" w:rsidRPr="00BA2D0E" w:rsidRDefault="0042218E" w:rsidP="0042218E">
            <w:pPr>
              <w:spacing w:after="0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 xml:space="preserve">Great Fire of </w:t>
            </w:r>
            <w:proofErr w:type="gramStart"/>
            <w:r>
              <w:rPr>
                <w:b/>
                <w:sz w:val="16"/>
                <w:szCs w:val="16"/>
              </w:rPr>
              <w:t xml:space="preserve">London </w:t>
            </w:r>
            <w:r w:rsidRPr="00BA2D0E">
              <w:rPr>
                <w:b/>
                <w:sz w:val="16"/>
                <w:szCs w:val="16"/>
              </w:rPr>
              <w:t xml:space="preserve"> Y</w:t>
            </w:r>
            <w:proofErr w:type="gramEnd"/>
            <w:r w:rsidRPr="00BA2D0E">
              <w:rPr>
                <w:b/>
                <w:sz w:val="16"/>
                <w:szCs w:val="16"/>
              </w:rPr>
              <w:t>1/2 B</w:t>
            </w:r>
          </w:p>
        </w:tc>
        <w:tc>
          <w:tcPr>
            <w:tcW w:w="851" w:type="dxa"/>
            <w:vMerge/>
            <w:shd w:val="clear" w:color="auto" w:fill="auto"/>
          </w:tcPr>
          <w:p w14:paraId="7DA607F7" w14:textId="77777777" w:rsidR="0042218E" w:rsidRPr="00BA2D0E" w:rsidRDefault="0042218E" w:rsidP="0042218E">
            <w:pPr>
              <w:spacing w:after="0"/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2409" w:type="dxa"/>
            <w:shd w:val="clear" w:color="auto" w:fill="auto"/>
          </w:tcPr>
          <w:p w14:paraId="658C78C1" w14:textId="77777777" w:rsidR="0042218E" w:rsidRPr="00BA2D0E" w:rsidRDefault="0042218E" w:rsidP="0042218E">
            <w:pPr>
              <w:spacing w:after="0"/>
              <w:jc w:val="center"/>
              <w:rPr>
                <w:b/>
                <w:sz w:val="16"/>
                <w:szCs w:val="16"/>
              </w:rPr>
            </w:pPr>
            <w:r w:rsidRPr="00BA2D0E">
              <w:rPr>
                <w:b/>
                <w:sz w:val="16"/>
                <w:szCs w:val="16"/>
              </w:rPr>
              <w:t>Cl</w:t>
            </w:r>
            <w:r>
              <w:rPr>
                <w:b/>
                <w:sz w:val="16"/>
                <w:szCs w:val="16"/>
              </w:rPr>
              <w:t>eethorpes in Past Y1/2 A &amp; Cleethorpes</w:t>
            </w:r>
            <w:r w:rsidRPr="00BA2D0E">
              <w:rPr>
                <w:b/>
                <w:sz w:val="16"/>
                <w:szCs w:val="16"/>
              </w:rPr>
              <w:t xml:space="preserve"> Y1/2 B</w:t>
            </w:r>
          </w:p>
        </w:tc>
        <w:tc>
          <w:tcPr>
            <w:tcW w:w="2410" w:type="dxa"/>
            <w:shd w:val="clear" w:color="auto" w:fill="auto"/>
          </w:tcPr>
          <w:p w14:paraId="59015EDA" w14:textId="77777777" w:rsidR="0042218E" w:rsidRPr="00BA2D0E" w:rsidRDefault="0042218E" w:rsidP="0042218E">
            <w:pPr>
              <w:spacing w:after="0"/>
              <w:rPr>
                <w:b/>
                <w:sz w:val="16"/>
                <w:szCs w:val="16"/>
              </w:rPr>
            </w:pPr>
          </w:p>
        </w:tc>
        <w:tc>
          <w:tcPr>
            <w:tcW w:w="2410" w:type="dxa"/>
            <w:shd w:val="clear" w:color="auto" w:fill="auto"/>
          </w:tcPr>
          <w:p w14:paraId="24A0A9C3" w14:textId="0C30E360" w:rsidR="0042218E" w:rsidRPr="00BA2D0E" w:rsidRDefault="00935CEC" w:rsidP="0042218E">
            <w:pPr>
              <w:spacing w:after="0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 xml:space="preserve">Ancient Greece 3 / 4 A &amp; </w:t>
            </w:r>
            <w:r w:rsidR="0042218E">
              <w:rPr>
                <w:b/>
                <w:sz w:val="16"/>
                <w:szCs w:val="16"/>
              </w:rPr>
              <w:t xml:space="preserve">Ancient Egypt 3 / </w:t>
            </w:r>
            <w:proofErr w:type="gramStart"/>
            <w:r w:rsidR="0042218E">
              <w:rPr>
                <w:b/>
                <w:sz w:val="16"/>
                <w:szCs w:val="16"/>
              </w:rPr>
              <w:t>4  B</w:t>
            </w:r>
            <w:proofErr w:type="gramEnd"/>
          </w:p>
        </w:tc>
        <w:tc>
          <w:tcPr>
            <w:tcW w:w="2410" w:type="dxa"/>
            <w:shd w:val="clear" w:color="auto" w:fill="auto"/>
          </w:tcPr>
          <w:p w14:paraId="429D6C24" w14:textId="77777777" w:rsidR="0042218E" w:rsidRPr="00BA2D0E" w:rsidRDefault="0042218E" w:rsidP="0042218E">
            <w:pPr>
              <w:spacing w:after="0"/>
              <w:rPr>
                <w:b/>
                <w:sz w:val="16"/>
                <w:szCs w:val="16"/>
              </w:rPr>
            </w:pPr>
          </w:p>
        </w:tc>
      </w:tr>
      <w:tr w:rsidR="0042218E" w:rsidRPr="0008230D" w14:paraId="53471A88" w14:textId="77777777" w:rsidTr="0023222B">
        <w:trPr>
          <w:trHeight w:val="689"/>
        </w:trPr>
        <w:tc>
          <w:tcPr>
            <w:tcW w:w="2149" w:type="dxa"/>
            <w:shd w:val="clear" w:color="auto" w:fill="66CCFF"/>
          </w:tcPr>
          <w:p w14:paraId="3F494754" w14:textId="6D0241B7" w:rsidR="0042218E" w:rsidRPr="0008230D" w:rsidRDefault="0042218E" w:rsidP="0042218E">
            <w:pPr>
              <w:spacing w:after="0"/>
              <w:rPr>
                <w:b/>
              </w:rPr>
            </w:pPr>
            <w:r w:rsidRPr="0008230D">
              <w:rPr>
                <w:b/>
              </w:rPr>
              <w:t>Science</w:t>
            </w:r>
          </w:p>
        </w:tc>
        <w:tc>
          <w:tcPr>
            <w:tcW w:w="2529" w:type="dxa"/>
            <w:shd w:val="clear" w:color="auto" w:fill="66CCFF"/>
          </w:tcPr>
          <w:p w14:paraId="794242C5" w14:textId="191FEC27" w:rsidR="0042218E" w:rsidRPr="006B78A0" w:rsidRDefault="00792A30" w:rsidP="0042218E">
            <w:pPr>
              <w:spacing w:after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arth and Space Y5</w:t>
            </w:r>
          </w:p>
        </w:tc>
        <w:tc>
          <w:tcPr>
            <w:tcW w:w="851" w:type="dxa"/>
            <w:vMerge/>
            <w:shd w:val="clear" w:color="auto" w:fill="66CCFF"/>
          </w:tcPr>
          <w:p w14:paraId="7E0876EC" w14:textId="77777777" w:rsidR="0042218E" w:rsidRPr="006B78A0" w:rsidRDefault="0042218E" w:rsidP="0042218E">
            <w:pPr>
              <w:spacing w:after="0"/>
              <w:rPr>
                <w:b/>
                <w:sz w:val="20"/>
                <w:szCs w:val="20"/>
              </w:rPr>
            </w:pPr>
          </w:p>
        </w:tc>
        <w:tc>
          <w:tcPr>
            <w:tcW w:w="2409" w:type="dxa"/>
            <w:shd w:val="clear" w:color="auto" w:fill="66CCFF"/>
          </w:tcPr>
          <w:p w14:paraId="25C74993" w14:textId="13D2B3F5" w:rsidR="0042218E" w:rsidRPr="006B78A0" w:rsidRDefault="0042218E" w:rsidP="0042218E">
            <w:pPr>
              <w:spacing w:after="0"/>
              <w:rPr>
                <w:b/>
                <w:sz w:val="20"/>
                <w:szCs w:val="20"/>
              </w:rPr>
            </w:pPr>
          </w:p>
        </w:tc>
        <w:tc>
          <w:tcPr>
            <w:tcW w:w="2410" w:type="dxa"/>
            <w:shd w:val="clear" w:color="auto" w:fill="66CCFF"/>
          </w:tcPr>
          <w:p w14:paraId="695E6065" w14:textId="1DF99EEC" w:rsidR="0042218E" w:rsidRPr="006B78A0" w:rsidRDefault="00792A30" w:rsidP="0042218E">
            <w:pPr>
              <w:spacing w:after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Forces Y5</w:t>
            </w:r>
          </w:p>
        </w:tc>
        <w:tc>
          <w:tcPr>
            <w:tcW w:w="2410" w:type="dxa"/>
            <w:shd w:val="clear" w:color="auto" w:fill="66CCFF"/>
          </w:tcPr>
          <w:p w14:paraId="64A4F448" w14:textId="7E8F3FE7" w:rsidR="0042218E" w:rsidRPr="006B78A0" w:rsidRDefault="0042218E" w:rsidP="0042218E">
            <w:pPr>
              <w:spacing w:after="0"/>
              <w:rPr>
                <w:b/>
                <w:sz w:val="20"/>
                <w:szCs w:val="20"/>
              </w:rPr>
            </w:pPr>
          </w:p>
        </w:tc>
        <w:tc>
          <w:tcPr>
            <w:tcW w:w="2410" w:type="dxa"/>
            <w:shd w:val="clear" w:color="auto" w:fill="66CCFF"/>
          </w:tcPr>
          <w:p w14:paraId="11D7252D" w14:textId="77777777" w:rsidR="0042218E" w:rsidRDefault="00792A30" w:rsidP="0042218E">
            <w:pPr>
              <w:spacing w:after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Living Things and Their Habitat Y5</w:t>
            </w:r>
          </w:p>
          <w:p w14:paraId="50BF3AFF" w14:textId="5674B5B4" w:rsidR="00792A30" w:rsidRPr="006B78A0" w:rsidRDefault="00792A30" w:rsidP="0042218E">
            <w:pPr>
              <w:spacing w:after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Animals </w:t>
            </w:r>
            <w:proofErr w:type="spellStart"/>
            <w:r>
              <w:rPr>
                <w:b/>
                <w:sz w:val="20"/>
                <w:szCs w:val="20"/>
              </w:rPr>
              <w:t>inc</w:t>
            </w:r>
            <w:proofErr w:type="spellEnd"/>
            <w:r>
              <w:rPr>
                <w:b/>
                <w:sz w:val="20"/>
                <w:szCs w:val="20"/>
              </w:rPr>
              <w:t xml:space="preserve"> Humans Y5</w:t>
            </w:r>
          </w:p>
        </w:tc>
      </w:tr>
    </w:tbl>
    <w:p w14:paraId="69D1C1B3" w14:textId="77777777" w:rsidR="003C5B0D" w:rsidRPr="0008230D" w:rsidRDefault="003C5B0D" w:rsidP="00BA2D0E">
      <w:pPr>
        <w:spacing w:after="0"/>
        <w:rPr>
          <w:b/>
        </w:rPr>
      </w:pPr>
    </w:p>
    <w:sectPr w:rsidR="003C5B0D" w:rsidRPr="0008230D" w:rsidSect="007B06CD">
      <w:headerReference w:type="default" r:id="rId10"/>
      <w:pgSz w:w="16838" w:h="11906" w:orient="landscape"/>
      <w:pgMar w:top="720" w:right="720" w:bottom="720" w:left="720" w:header="708" w:footer="708" w:gutter="0"/>
      <w:pgBorders w:offsetFrom="page">
        <w:top w:val="single" w:sz="12" w:space="24" w:color="FF0000"/>
        <w:left w:val="single" w:sz="12" w:space="24" w:color="FF0000"/>
        <w:bottom w:val="single" w:sz="12" w:space="24" w:color="FF0000"/>
        <w:right w:val="single" w:sz="12" w:space="24" w:color="FF0000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236AB00" w14:textId="77777777" w:rsidR="003930AE" w:rsidRDefault="003930AE" w:rsidP="009B3FFB">
      <w:pPr>
        <w:spacing w:after="0" w:line="240" w:lineRule="auto"/>
      </w:pPr>
      <w:r>
        <w:separator/>
      </w:r>
    </w:p>
  </w:endnote>
  <w:endnote w:type="continuationSeparator" w:id="0">
    <w:p w14:paraId="7F3A26D6" w14:textId="77777777" w:rsidR="003930AE" w:rsidRDefault="003930AE" w:rsidP="009B3FF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422C7B6" w14:textId="77777777" w:rsidR="003930AE" w:rsidRDefault="003930AE" w:rsidP="009B3FFB">
      <w:pPr>
        <w:spacing w:after="0" w:line="240" w:lineRule="auto"/>
      </w:pPr>
      <w:r>
        <w:separator/>
      </w:r>
    </w:p>
  </w:footnote>
  <w:footnote w:type="continuationSeparator" w:id="0">
    <w:p w14:paraId="02A0AA4B" w14:textId="77777777" w:rsidR="003930AE" w:rsidRDefault="003930AE" w:rsidP="009B3FF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BB6C971" w14:textId="5553BE12" w:rsidR="009B3FFB" w:rsidRDefault="009B3FFB">
    <w:pPr>
      <w:pStyle w:val="Header"/>
    </w:pPr>
    <w:r>
      <w:rPr>
        <w:b/>
        <w:noProof/>
        <w:sz w:val="24"/>
        <w:szCs w:val="24"/>
      </w:rPr>
      <w:drawing>
        <wp:anchor distT="0" distB="0" distL="114300" distR="114300" simplePos="0" relativeHeight="251659264" behindDoc="1" locked="0" layoutInCell="1" allowOverlap="1" wp14:anchorId="08AFA484" wp14:editId="7AF367FD">
          <wp:simplePos x="0" y="0"/>
          <wp:positionH relativeFrom="margin">
            <wp:align>center</wp:align>
          </wp:positionH>
          <wp:positionV relativeFrom="paragraph">
            <wp:posOffset>17145</wp:posOffset>
          </wp:positionV>
          <wp:extent cx="1828800" cy="914400"/>
          <wp:effectExtent l="0" t="0" r="0" b="0"/>
          <wp:wrapTight wrapText="bothSides">
            <wp:wrapPolygon edited="0">
              <wp:start x="2700" y="0"/>
              <wp:lineTo x="1575" y="8100"/>
              <wp:lineTo x="0" y="10800"/>
              <wp:lineTo x="900" y="15300"/>
              <wp:lineTo x="675" y="18900"/>
              <wp:lineTo x="12600" y="20250"/>
              <wp:lineTo x="21375" y="20250"/>
              <wp:lineTo x="21150" y="14400"/>
              <wp:lineTo x="19800" y="13050"/>
              <wp:lineTo x="16425" y="6300"/>
              <wp:lineTo x="15300" y="5400"/>
              <wp:lineTo x="5175" y="0"/>
              <wp:lineTo x="2700" y="0"/>
            </wp:wrapPolygon>
          </wp:wrapTight>
          <wp:docPr id="3" name="Picture 2" descr="A red figure with yellow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92751506" name="Picture 2" descr="A red figure with yellow text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28800" cy="914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GyNDExsDQzNTU1NzNS0lEKTi0uzszPAykwrAUAEy6BhywAAAA="/>
  </w:docVars>
  <w:rsids>
    <w:rsidRoot w:val="00581D61"/>
    <w:rsid w:val="00004E74"/>
    <w:rsid w:val="000110BC"/>
    <w:rsid w:val="000255D9"/>
    <w:rsid w:val="00045CEB"/>
    <w:rsid w:val="00047B82"/>
    <w:rsid w:val="000562A6"/>
    <w:rsid w:val="000773BF"/>
    <w:rsid w:val="0008230D"/>
    <w:rsid w:val="000929D0"/>
    <w:rsid w:val="000D07FE"/>
    <w:rsid w:val="00122570"/>
    <w:rsid w:val="00124C3C"/>
    <w:rsid w:val="00127174"/>
    <w:rsid w:val="001657E8"/>
    <w:rsid w:val="00172267"/>
    <w:rsid w:val="00191D13"/>
    <w:rsid w:val="001935E0"/>
    <w:rsid w:val="00194D89"/>
    <w:rsid w:val="001A7906"/>
    <w:rsid w:val="001D2602"/>
    <w:rsid w:val="001D3CA7"/>
    <w:rsid w:val="002050A4"/>
    <w:rsid w:val="0023222B"/>
    <w:rsid w:val="00237D64"/>
    <w:rsid w:val="00266968"/>
    <w:rsid w:val="002A4612"/>
    <w:rsid w:val="002A4DC0"/>
    <w:rsid w:val="002B0C62"/>
    <w:rsid w:val="002C598B"/>
    <w:rsid w:val="002D1DDA"/>
    <w:rsid w:val="002D226F"/>
    <w:rsid w:val="002E4B55"/>
    <w:rsid w:val="002E7050"/>
    <w:rsid w:val="003116C5"/>
    <w:rsid w:val="00323845"/>
    <w:rsid w:val="00327428"/>
    <w:rsid w:val="00331794"/>
    <w:rsid w:val="00370472"/>
    <w:rsid w:val="00374652"/>
    <w:rsid w:val="00375BF9"/>
    <w:rsid w:val="00376F1E"/>
    <w:rsid w:val="00385025"/>
    <w:rsid w:val="003930AE"/>
    <w:rsid w:val="003A2316"/>
    <w:rsid w:val="003B58EE"/>
    <w:rsid w:val="003C5B0D"/>
    <w:rsid w:val="004019C3"/>
    <w:rsid w:val="00402BB8"/>
    <w:rsid w:val="0042218E"/>
    <w:rsid w:val="004271ED"/>
    <w:rsid w:val="00447842"/>
    <w:rsid w:val="00450FAF"/>
    <w:rsid w:val="00453538"/>
    <w:rsid w:val="0045687E"/>
    <w:rsid w:val="00457F12"/>
    <w:rsid w:val="00497E06"/>
    <w:rsid w:val="004A0151"/>
    <w:rsid w:val="004A2BBA"/>
    <w:rsid w:val="004A31EC"/>
    <w:rsid w:val="004A40C8"/>
    <w:rsid w:val="004A5D5B"/>
    <w:rsid w:val="004B014E"/>
    <w:rsid w:val="004B025D"/>
    <w:rsid w:val="004D1283"/>
    <w:rsid w:val="0054747C"/>
    <w:rsid w:val="00570445"/>
    <w:rsid w:val="00570CC6"/>
    <w:rsid w:val="00581D61"/>
    <w:rsid w:val="00586CAF"/>
    <w:rsid w:val="005905FA"/>
    <w:rsid w:val="0059688B"/>
    <w:rsid w:val="005C1AE2"/>
    <w:rsid w:val="005D25B4"/>
    <w:rsid w:val="005E4A56"/>
    <w:rsid w:val="005F5F9B"/>
    <w:rsid w:val="005F6811"/>
    <w:rsid w:val="00627128"/>
    <w:rsid w:val="006375F0"/>
    <w:rsid w:val="0067357A"/>
    <w:rsid w:val="00676F9B"/>
    <w:rsid w:val="00681494"/>
    <w:rsid w:val="006958C2"/>
    <w:rsid w:val="006B78A0"/>
    <w:rsid w:val="00700B77"/>
    <w:rsid w:val="00704524"/>
    <w:rsid w:val="00715535"/>
    <w:rsid w:val="00717335"/>
    <w:rsid w:val="00733F52"/>
    <w:rsid w:val="00742FDA"/>
    <w:rsid w:val="007444D7"/>
    <w:rsid w:val="007553D7"/>
    <w:rsid w:val="00792A30"/>
    <w:rsid w:val="007A3888"/>
    <w:rsid w:val="007B06CD"/>
    <w:rsid w:val="007B2358"/>
    <w:rsid w:val="007B3766"/>
    <w:rsid w:val="007D5566"/>
    <w:rsid w:val="007F23F6"/>
    <w:rsid w:val="0081241A"/>
    <w:rsid w:val="0081368D"/>
    <w:rsid w:val="00864FE6"/>
    <w:rsid w:val="00892CA0"/>
    <w:rsid w:val="008A4C16"/>
    <w:rsid w:val="008A5043"/>
    <w:rsid w:val="008A6349"/>
    <w:rsid w:val="008B1ACA"/>
    <w:rsid w:val="008C1838"/>
    <w:rsid w:val="009019A9"/>
    <w:rsid w:val="00902E52"/>
    <w:rsid w:val="00935CEC"/>
    <w:rsid w:val="00941306"/>
    <w:rsid w:val="009556A7"/>
    <w:rsid w:val="0095571B"/>
    <w:rsid w:val="00976488"/>
    <w:rsid w:val="0099180F"/>
    <w:rsid w:val="00996BEF"/>
    <w:rsid w:val="009A59B5"/>
    <w:rsid w:val="009A6FFA"/>
    <w:rsid w:val="009B3FFB"/>
    <w:rsid w:val="009E4B2F"/>
    <w:rsid w:val="00A275C4"/>
    <w:rsid w:val="00A27BD4"/>
    <w:rsid w:val="00A4351B"/>
    <w:rsid w:val="00A77604"/>
    <w:rsid w:val="00A77C02"/>
    <w:rsid w:val="00A8150D"/>
    <w:rsid w:val="00A83DA0"/>
    <w:rsid w:val="00A86D24"/>
    <w:rsid w:val="00A943C5"/>
    <w:rsid w:val="00AD4DBF"/>
    <w:rsid w:val="00AD5B01"/>
    <w:rsid w:val="00AE242D"/>
    <w:rsid w:val="00B23FD5"/>
    <w:rsid w:val="00B33BB2"/>
    <w:rsid w:val="00B53D1A"/>
    <w:rsid w:val="00B71589"/>
    <w:rsid w:val="00B86010"/>
    <w:rsid w:val="00B86DC6"/>
    <w:rsid w:val="00BA2873"/>
    <w:rsid w:val="00BA2D0E"/>
    <w:rsid w:val="00BE11B7"/>
    <w:rsid w:val="00BE6CAD"/>
    <w:rsid w:val="00C428CE"/>
    <w:rsid w:val="00C53A09"/>
    <w:rsid w:val="00C932E1"/>
    <w:rsid w:val="00CB107D"/>
    <w:rsid w:val="00CB62E0"/>
    <w:rsid w:val="00CC4348"/>
    <w:rsid w:val="00CC5060"/>
    <w:rsid w:val="00CC50F9"/>
    <w:rsid w:val="00CC6014"/>
    <w:rsid w:val="00CD0A38"/>
    <w:rsid w:val="00D32508"/>
    <w:rsid w:val="00D37F0F"/>
    <w:rsid w:val="00D4571F"/>
    <w:rsid w:val="00D56016"/>
    <w:rsid w:val="00D639AB"/>
    <w:rsid w:val="00D75B83"/>
    <w:rsid w:val="00D75CDE"/>
    <w:rsid w:val="00DB3F2B"/>
    <w:rsid w:val="00DD10BA"/>
    <w:rsid w:val="00DD6F53"/>
    <w:rsid w:val="00DE73A8"/>
    <w:rsid w:val="00E04007"/>
    <w:rsid w:val="00E202B6"/>
    <w:rsid w:val="00E75FEB"/>
    <w:rsid w:val="00E85FEB"/>
    <w:rsid w:val="00E93481"/>
    <w:rsid w:val="00E96C22"/>
    <w:rsid w:val="00EB2DF9"/>
    <w:rsid w:val="00EC226F"/>
    <w:rsid w:val="00EC7065"/>
    <w:rsid w:val="00ED151F"/>
    <w:rsid w:val="00ED6760"/>
    <w:rsid w:val="00EF3692"/>
    <w:rsid w:val="00EF3E8F"/>
    <w:rsid w:val="00F27706"/>
    <w:rsid w:val="00F40AD5"/>
    <w:rsid w:val="00F44AE2"/>
    <w:rsid w:val="00F551E6"/>
    <w:rsid w:val="00F5731F"/>
    <w:rsid w:val="00F70E15"/>
    <w:rsid w:val="00F74881"/>
    <w:rsid w:val="00F8401C"/>
    <w:rsid w:val="00F93B98"/>
    <w:rsid w:val="00FA051E"/>
    <w:rsid w:val="00FC2086"/>
    <w:rsid w:val="00FC6CC5"/>
    <w:rsid w:val="00FD2362"/>
    <w:rsid w:val="00FF06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D6ED26"/>
  <w15:chartTrackingRefBased/>
  <w15:docId w15:val="{B8DAC5FE-8817-41BB-AA1C-48A950FE78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C5B0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B3FF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B3FFB"/>
  </w:style>
  <w:style w:type="paragraph" w:styleId="Footer">
    <w:name w:val="footer"/>
    <w:basedOn w:val="Normal"/>
    <w:link w:val="FooterChar"/>
    <w:uiPriority w:val="99"/>
    <w:unhideWhenUsed/>
    <w:rsid w:val="009B3FF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B3FF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b3918de8-28e0-4007-916e-6d8ef032717d" xsi:nil="true"/>
    <lcf76f155ced4ddcb4097134ff3c332f xmlns="ddd7e3de-e97b-437d-bda0-6f1ce4855c86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BBCF20CD945264FB6F05FACF8DC2AFA" ma:contentTypeVersion="15" ma:contentTypeDescription="Create a new document." ma:contentTypeScope="" ma:versionID="1774ff3b094abc0521524dec1f8a3163">
  <xsd:schema xmlns:xsd="http://www.w3.org/2001/XMLSchema" xmlns:xs="http://www.w3.org/2001/XMLSchema" xmlns:p="http://schemas.microsoft.com/office/2006/metadata/properties" xmlns:ns2="ddd7e3de-e97b-437d-bda0-6f1ce4855c86" xmlns:ns3="b3918de8-28e0-4007-916e-6d8ef032717d" targetNamespace="http://schemas.microsoft.com/office/2006/metadata/properties" ma:root="true" ma:fieldsID="d9bbee39ad1340e25d8248dd9d21ae38" ns2:_="" ns3:_="">
    <xsd:import namespace="ddd7e3de-e97b-437d-bda0-6f1ce4855c86"/>
    <xsd:import namespace="b3918de8-28e0-4007-916e-6d8ef032717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Location" minOccurs="0"/>
                <xsd:element ref="ns2:MediaServiceSearchPropertie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dd7e3de-e97b-437d-bda0-6f1ce4855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6" nillable="true" ma:taxonomy="true" ma:internalName="lcf76f155ced4ddcb4097134ff3c332f" ma:taxonomyFieldName="MediaServiceImageTags" ma:displayName="Image Tags" ma:readOnly="false" ma:fieldId="{5cf76f15-5ced-4ddc-b409-7134ff3c332f}" ma:taxonomyMulti="true" ma:sspId="6ee90a1c-6484-4b97-8607-00254b61cbd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0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3918de8-28e0-4007-916e-6d8ef032717d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889ee262-457d-4e96-b283-84fe0f234bf0}" ma:internalName="TaxCatchAll" ma:showField="CatchAllData" ma:web="b3918de8-28e0-4007-916e-6d8ef032717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EE5F175-6753-414C-B813-6E902EFFA6A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20D6E87-49D3-4ADC-8392-17E3FA18E088}">
  <ds:schemaRefs>
    <ds:schemaRef ds:uri="b3918de8-28e0-4007-916e-6d8ef032717d"/>
    <ds:schemaRef ds:uri="http://schemas.microsoft.com/office/2006/documentManagement/types"/>
    <ds:schemaRef ds:uri="http://schemas.microsoft.com/office/2006/metadata/properties"/>
    <ds:schemaRef ds:uri="http://purl.org/dc/terms/"/>
    <ds:schemaRef ds:uri="http://www.w3.org/XML/1998/namespace"/>
    <ds:schemaRef ds:uri="http://purl.org/dc/elements/1.1/"/>
    <ds:schemaRef ds:uri="ddd7e3de-e97b-437d-bda0-6f1ce4855c86"/>
    <ds:schemaRef ds:uri="http://purl.org/dc/dcmitype/"/>
    <ds:schemaRef ds:uri="http://schemas.microsoft.com/office/infopath/2007/PartnerControls"/>
    <ds:schemaRef ds:uri="http://schemas.openxmlformats.org/package/2006/metadata/core-properties"/>
  </ds:schemaRefs>
</ds:datastoreItem>
</file>

<file path=customXml/itemProps3.xml><?xml version="1.0" encoding="utf-8"?>
<ds:datastoreItem xmlns:ds="http://schemas.openxmlformats.org/officeDocument/2006/customXml" ds:itemID="{6B0C2002-A725-444C-877C-C0046B0F2B1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14C2CB4-7D25-4619-8A05-B447E0E6863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dd7e3de-e97b-437d-bda0-6f1ce4855c86"/>
    <ds:schemaRef ds:uri="b3918de8-28e0-4007-916e-6d8ef032717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4</Pages>
  <Words>1132</Words>
  <Characters>6454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neIT Services and Solutions</Company>
  <LinksUpToDate>false</LinksUpToDate>
  <CharactersWithSpaces>75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holson, Katie</dc:creator>
  <cp:keywords/>
  <dc:description/>
  <cp:lastModifiedBy>H Cook (LA)</cp:lastModifiedBy>
  <cp:revision>10</cp:revision>
  <dcterms:created xsi:type="dcterms:W3CDTF">2026-02-06T16:08:00Z</dcterms:created>
  <dcterms:modified xsi:type="dcterms:W3CDTF">2026-03-01T19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BBCF20CD945264FB6F05FACF8DC2AFA</vt:lpwstr>
  </property>
  <property fmtid="{D5CDD505-2E9C-101B-9397-08002B2CF9AE}" pid="3" name="Order">
    <vt:r8>97200</vt:r8>
  </property>
  <property fmtid="{D5CDD505-2E9C-101B-9397-08002B2CF9AE}" pid="4" name="MediaServiceImageTags">
    <vt:lpwstr/>
  </property>
</Properties>
</file>